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1555BF" w14:textId="3A5A3F02" w:rsidR="00622D1B" w:rsidRPr="00703440" w:rsidRDefault="00CD414F" w:rsidP="00703440">
      <w:pPr>
        <w:ind w:firstLineChars="0" w:firstLine="0"/>
        <w:jc w:val="center"/>
        <w:rPr>
          <w:b/>
          <w:bCs/>
          <w:sz w:val="36"/>
          <w:szCs w:val="36"/>
        </w:rPr>
      </w:pPr>
      <w:r w:rsidRPr="00703440">
        <w:rPr>
          <w:rFonts w:hint="eastAsia"/>
          <w:b/>
          <w:bCs/>
          <w:sz w:val="36"/>
          <w:szCs w:val="36"/>
        </w:rPr>
        <w:t>SailVina</w:t>
      </w:r>
      <w:r w:rsidRPr="00703440">
        <w:rPr>
          <w:b/>
          <w:bCs/>
          <w:sz w:val="36"/>
          <w:szCs w:val="36"/>
        </w:rPr>
        <w:t xml:space="preserve"> </w:t>
      </w:r>
      <w:r w:rsidRPr="00703440">
        <w:rPr>
          <w:rFonts w:hint="eastAsia"/>
          <w:b/>
          <w:bCs/>
          <w:sz w:val="36"/>
          <w:szCs w:val="36"/>
        </w:rPr>
        <w:t>-</w:t>
      </w:r>
      <w:r w:rsidRPr="00703440">
        <w:rPr>
          <w:b/>
          <w:bCs/>
          <w:sz w:val="36"/>
          <w:szCs w:val="36"/>
        </w:rPr>
        <w:t xml:space="preserve"> </w:t>
      </w:r>
      <w:r w:rsidRPr="00703440">
        <w:rPr>
          <w:rFonts w:hint="eastAsia"/>
          <w:b/>
          <w:bCs/>
          <w:sz w:val="36"/>
          <w:szCs w:val="36"/>
        </w:rPr>
        <w:t>Autodock</w:t>
      </w:r>
      <w:r w:rsidRPr="00703440">
        <w:rPr>
          <w:b/>
          <w:bCs/>
          <w:sz w:val="36"/>
          <w:szCs w:val="36"/>
        </w:rPr>
        <w:t xml:space="preserve"> </w:t>
      </w:r>
      <w:r w:rsidRPr="00703440">
        <w:rPr>
          <w:rFonts w:hint="eastAsia"/>
          <w:b/>
          <w:bCs/>
          <w:sz w:val="36"/>
          <w:szCs w:val="36"/>
        </w:rPr>
        <w:t>Vina</w:t>
      </w:r>
      <w:r w:rsidRPr="00703440">
        <w:rPr>
          <w:rFonts w:hint="eastAsia"/>
          <w:b/>
          <w:bCs/>
          <w:sz w:val="36"/>
          <w:szCs w:val="36"/>
        </w:rPr>
        <w:t>分子对接全套整合软件</w:t>
      </w:r>
    </w:p>
    <w:p w14:paraId="332FFC9B" w14:textId="6ADC4917" w:rsidR="00CD414F" w:rsidRDefault="00CD414F" w:rsidP="00CD414F">
      <w:pPr>
        <w:ind w:firstLineChars="0" w:firstLine="0"/>
        <w:rPr>
          <w:rStyle w:val="a8"/>
        </w:rPr>
      </w:pPr>
      <w:r>
        <w:rPr>
          <w:rFonts w:hint="eastAsia"/>
        </w:rPr>
        <w:t>在线文档见：</w:t>
      </w:r>
      <w:hyperlink r:id="rId7" w:history="1">
        <w:r w:rsidR="007A2D05">
          <w:rPr>
            <w:rStyle w:val="a8"/>
          </w:rPr>
          <w:t>https://github.com/beikwx/SailVina</w:t>
        </w:r>
      </w:hyperlink>
    </w:p>
    <w:p w14:paraId="7FF494F3" w14:textId="77777777" w:rsidR="008E0D5F" w:rsidRDefault="008E0D5F" w:rsidP="00CD414F">
      <w:pPr>
        <w:ind w:firstLineChars="0" w:firstLine="0"/>
      </w:pPr>
      <w:r>
        <w:rPr>
          <w:rFonts w:hint="eastAsia"/>
        </w:rPr>
        <w:t>软件下载：</w:t>
      </w:r>
    </w:p>
    <w:p w14:paraId="6FDD76EA" w14:textId="77777777" w:rsidR="008E0D5F" w:rsidRDefault="008E0D5F" w:rsidP="008E0D5F">
      <w:pPr>
        <w:pStyle w:val="a7"/>
        <w:numPr>
          <w:ilvl w:val="0"/>
          <w:numId w:val="9"/>
        </w:numPr>
        <w:ind w:firstLineChars="0"/>
      </w:pPr>
      <w:r>
        <w:t>exe</w:t>
      </w:r>
      <w:r>
        <w:rPr>
          <w:rFonts w:hint="eastAsia"/>
        </w:rPr>
        <w:t>版本：</w:t>
      </w:r>
    </w:p>
    <w:p w14:paraId="6E06174D" w14:textId="0FBCC19E" w:rsidR="008E0D5F" w:rsidRDefault="008E0D5F" w:rsidP="008E0D5F">
      <w:pPr>
        <w:pStyle w:val="a7"/>
        <w:ind w:left="360" w:firstLineChars="0" w:firstLine="0"/>
      </w:pPr>
      <w:proofErr w:type="gramStart"/>
      <w:r>
        <w:rPr>
          <w:rFonts w:hint="eastAsia"/>
        </w:rPr>
        <w:t>百度网盘</w:t>
      </w:r>
      <w:proofErr w:type="gramEnd"/>
      <w:r>
        <w:rPr>
          <w:rFonts w:hint="eastAsia"/>
        </w:rPr>
        <w:t>(</w:t>
      </w:r>
      <w:hyperlink r:id="rId8" w:history="1">
        <w:r w:rsidRPr="00916B46">
          <w:rPr>
            <w:rStyle w:val="a8"/>
            <w:rFonts w:hint="eastAsia"/>
          </w:rPr>
          <w:t>https://pan.baidu.com/s/1FwGf1nbsZ5LvwI-e9pt0vA</w:t>
        </w:r>
      </w:hyperlink>
      <w:r>
        <w:t xml:space="preserve">) </w:t>
      </w:r>
    </w:p>
    <w:p w14:paraId="4623B7D7" w14:textId="1568BC22" w:rsidR="008E0D5F" w:rsidRDefault="008E0D5F" w:rsidP="008E0D5F">
      <w:pPr>
        <w:pStyle w:val="a7"/>
        <w:ind w:left="360" w:firstLineChars="0" w:firstLine="0"/>
      </w:pPr>
      <w:r>
        <w:rPr>
          <w:rFonts w:hint="eastAsia"/>
        </w:rPr>
        <w:t>提取码：</w:t>
      </w:r>
      <w:r>
        <w:rPr>
          <w:rFonts w:hint="eastAsia"/>
        </w:rPr>
        <w:t>5z8a</w:t>
      </w:r>
    </w:p>
    <w:p w14:paraId="7B982D3A" w14:textId="77777777" w:rsidR="008E0D5F" w:rsidRDefault="008E0D5F" w:rsidP="008E0D5F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python</w:t>
      </w:r>
      <w:r>
        <w:rPr>
          <w:rFonts w:hint="eastAsia"/>
        </w:rPr>
        <w:t>版本：</w:t>
      </w:r>
    </w:p>
    <w:p w14:paraId="1F73E12B" w14:textId="42804CCB" w:rsidR="008E0D5F" w:rsidRDefault="008E0D5F" w:rsidP="008E0D5F">
      <w:pPr>
        <w:pStyle w:val="a7"/>
        <w:ind w:left="360" w:firstLineChars="0" w:firstLine="0"/>
      </w:pPr>
      <w:proofErr w:type="gramStart"/>
      <w:r>
        <w:rPr>
          <w:rFonts w:hint="eastAsia"/>
        </w:rPr>
        <w:t>百度网盘</w:t>
      </w:r>
      <w:proofErr w:type="gramEnd"/>
      <w:r>
        <w:rPr>
          <w:rFonts w:hint="eastAsia"/>
        </w:rPr>
        <w:t>(</w:t>
      </w:r>
      <w:hyperlink r:id="rId9" w:history="1">
        <w:r w:rsidRPr="00916B46">
          <w:rPr>
            <w:rStyle w:val="a8"/>
            <w:rFonts w:hint="eastAsia"/>
          </w:rPr>
          <w:t>https://pan.baidu.com/s/1IMq2Y97lA8qNOCoggkWgpw</w:t>
        </w:r>
      </w:hyperlink>
      <w:r>
        <w:t>)</w:t>
      </w:r>
      <w:r w:rsidRPr="008E0D5F">
        <w:rPr>
          <w:rFonts w:hint="eastAsia"/>
        </w:rPr>
        <w:t xml:space="preserve"> </w:t>
      </w:r>
    </w:p>
    <w:p w14:paraId="17DBD1A9" w14:textId="7AB8D297" w:rsidR="008E0D5F" w:rsidRPr="008E0D5F" w:rsidRDefault="008E0D5F" w:rsidP="008E0D5F">
      <w:pPr>
        <w:pStyle w:val="a7"/>
        <w:ind w:left="360" w:firstLineChars="0" w:firstLine="0"/>
      </w:pPr>
      <w:r>
        <w:rPr>
          <w:rFonts w:hint="eastAsia"/>
        </w:rPr>
        <w:t>提取码：</w:t>
      </w:r>
      <w:r>
        <w:rPr>
          <w:rFonts w:hint="eastAsia"/>
        </w:rPr>
        <w:t>bih6</w:t>
      </w:r>
    </w:p>
    <w:p w14:paraId="0314D2E1" w14:textId="6582A02C" w:rsidR="00CD414F" w:rsidRDefault="00BC2A1A" w:rsidP="00BC2A1A">
      <w:pPr>
        <w:pStyle w:val="-1"/>
      </w:pPr>
      <w:r>
        <w:rPr>
          <w:rFonts w:hint="eastAsia"/>
        </w:rPr>
        <w:t>1.</w:t>
      </w:r>
      <w:r>
        <w:t xml:space="preserve"> </w:t>
      </w:r>
      <w:r w:rsidR="00CD414F">
        <w:rPr>
          <w:rFonts w:hint="eastAsia"/>
        </w:rPr>
        <w:t>介绍</w:t>
      </w:r>
    </w:p>
    <w:p w14:paraId="63A47819" w14:textId="4C25F387" w:rsidR="008F6E32" w:rsidRDefault="008F6E32" w:rsidP="008F6E32">
      <w:pPr>
        <w:ind w:firstLine="560"/>
      </w:pPr>
      <w:r>
        <w:rPr>
          <w:rFonts w:hint="eastAsia"/>
        </w:rPr>
        <w:t>SailVina</w:t>
      </w:r>
      <w:r>
        <w:rPr>
          <w:rFonts w:hint="eastAsia"/>
        </w:rPr>
        <w:t>只是一个带界面的脚本，批量调用</w:t>
      </w:r>
      <w:r>
        <w:rPr>
          <w:rFonts w:hint="eastAsia"/>
        </w:rPr>
        <w:t>Autodock</w:t>
      </w:r>
      <w:r>
        <w:t xml:space="preserve"> </w:t>
      </w:r>
      <w:r>
        <w:rPr>
          <w:rFonts w:hint="eastAsia"/>
        </w:rPr>
        <w:t>Vina</w:t>
      </w:r>
      <w:r>
        <w:rPr>
          <w:rFonts w:hint="eastAsia"/>
        </w:rPr>
        <w:t>，</w:t>
      </w:r>
      <w:r>
        <w:rPr>
          <w:rFonts w:hint="eastAsia"/>
        </w:rPr>
        <w:t>openbabel</w:t>
      </w:r>
      <w:r>
        <w:rPr>
          <w:rFonts w:hint="eastAsia"/>
        </w:rPr>
        <w:t>等来便捷</w:t>
      </w:r>
      <w:r w:rsidR="00174818">
        <w:rPr>
          <w:rFonts w:hint="eastAsia"/>
        </w:rPr>
        <w:t>的</w:t>
      </w:r>
      <w:r>
        <w:rPr>
          <w:rFonts w:hint="eastAsia"/>
        </w:rPr>
        <w:t>进行分子对接。</w:t>
      </w:r>
    </w:p>
    <w:p w14:paraId="01B2531C" w14:textId="35B87EFF" w:rsidR="008F6E32" w:rsidRDefault="008F6E32" w:rsidP="008F6E32">
      <w:pPr>
        <w:ind w:firstLine="560"/>
      </w:pPr>
      <w:r>
        <w:rPr>
          <w:rFonts w:hint="eastAsia"/>
        </w:rPr>
        <w:t>本软件可以实现以下功能：</w:t>
      </w:r>
    </w:p>
    <w:p w14:paraId="01ECDC66" w14:textId="2BF59CD3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下载受体</w:t>
      </w:r>
      <w:r w:rsidR="00174818">
        <w:rPr>
          <w:rFonts w:hint="eastAsia"/>
        </w:rPr>
        <w:t>；</w:t>
      </w:r>
      <w:r>
        <w:rPr>
          <w:rFonts w:hint="eastAsia"/>
        </w:rPr>
        <w:t>自动准备受体。</w:t>
      </w:r>
    </w:p>
    <w:p w14:paraId="2CD61CB0" w14:textId="79CB255E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配体格式转换</w:t>
      </w:r>
      <w:r w:rsidR="00174818">
        <w:rPr>
          <w:rFonts w:hint="eastAsia"/>
        </w:rPr>
        <w:t>；</w:t>
      </w:r>
      <w:r>
        <w:rPr>
          <w:rFonts w:hint="eastAsia"/>
        </w:rPr>
        <w:t>根据取代基批量生成配体。</w:t>
      </w:r>
    </w:p>
    <w:p w14:paraId="28EE8A5F" w14:textId="623448AF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验证对接方案</w:t>
      </w:r>
      <w:r>
        <w:rPr>
          <w:rFonts w:hint="eastAsia"/>
        </w:rPr>
        <w:t>(</w:t>
      </w:r>
      <w:r>
        <w:t>Protocol</w:t>
      </w:r>
      <w:r>
        <w:rPr>
          <w:rFonts w:hint="eastAsia"/>
        </w:rPr>
        <w:t>)</w:t>
      </w:r>
      <w:r>
        <w:rPr>
          <w:rFonts w:hint="eastAsia"/>
        </w:rPr>
        <w:t>是否可以还原实验结果。</w:t>
      </w:r>
    </w:p>
    <w:p w14:paraId="0AD53CD7" w14:textId="3C2B1953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单个</w:t>
      </w:r>
      <w:r>
        <w:rPr>
          <w:rFonts w:hint="eastAsia"/>
        </w:rPr>
        <w:t>/</w:t>
      </w:r>
      <w:r>
        <w:rPr>
          <w:rFonts w:hint="eastAsia"/>
        </w:rPr>
        <w:t>多个配体和单个</w:t>
      </w:r>
      <w:r>
        <w:rPr>
          <w:rFonts w:hint="eastAsia"/>
        </w:rPr>
        <w:t>/</w:t>
      </w:r>
      <w:r>
        <w:rPr>
          <w:rFonts w:hint="eastAsia"/>
        </w:rPr>
        <w:t>多个受体进行对接。</w:t>
      </w:r>
    </w:p>
    <w:p w14:paraId="5C7757A6" w14:textId="14CC06FB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将对接的多个配体提取出来。</w:t>
      </w:r>
    </w:p>
    <w:p w14:paraId="723498F5" w14:textId="7DBA2710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提取对接的分数</w:t>
      </w:r>
      <w:r w:rsidR="00174818">
        <w:rPr>
          <w:rFonts w:hint="eastAsia"/>
        </w:rPr>
        <w:t>；批量提取分数，并选择性的提取结果。</w:t>
      </w:r>
    </w:p>
    <w:p w14:paraId="47BE6399" w14:textId="6979809A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将配体和受体合并成一个文件。</w:t>
      </w:r>
    </w:p>
    <w:p w14:paraId="75479472" w14:textId="3F660BCA" w:rsidR="00174818" w:rsidRDefault="00174818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计算两个</w:t>
      </w:r>
      <w:r>
        <w:rPr>
          <w:rFonts w:hint="eastAsia"/>
        </w:rPr>
        <w:t>/</w:t>
      </w:r>
      <w:r>
        <w:rPr>
          <w:rFonts w:hint="eastAsia"/>
        </w:rPr>
        <w:t>多个小分子之间的</w:t>
      </w:r>
      <w:r>
        <w:rPr>
          <w:rFonts w:hint="eastAsia"/>
        </w:rPr>
        <w:t>RMSD</w:t>
      </w:r>
      <w:r>
        <w:rPr>
          <w:rFonts w:hint="eastAsia"/>
        </w:rPr>
        <w:t>值。</w:t>
      </w:r>
    </w:p>
    <w:p w14:paraId="1F032E60" w14:textId="4CDFE1DD" w:rsidR="008F6E32" w:rsidRDefault="008F6E32" w:rsidP="008F6E32">
      <w:pPr>
        <w:ind w:firstLine="560"/>
      </w:pPr>
      <w:r>
        <w:rPr>
          <w:rFonts w:hint="eastAsia"/>
        </w:rPr>
        <w:t>这</w:t>
      </w:r>
      <w:r w:rsidR="00174818">
        <w:rPr>
          <w:rFonts w:hint="eastAsia"/>
        </w:rPr>
        <w:t>已经</w:t>
      </w:r>
      <w:r>
        <w:rPr>
          <w:rFonts w:hint="eastAsia"/>
        </w:rPr>
        <w:t>是最终的版本，</w:t>
      </w:r>
      <w:r w:rsidR="00174818">
        <w:rPr>
          <w:rFonts w:hint="eastAsia"/>
        </w:rPr>
        <w:t>目前</w:t>
      </w:r>
      <w:r>
        <w:rPr>
          <w:rFonts w:hint="eastAsia"/>
        </w:rPr>
        <w:t>不会再添加新功能。</w:t>
      </w:r>
      <w:r w:rsidR="008A6334">
        <w:rPr>
          <w:rFonts w:hint="eastAsia"/>
        </w:rPr>
        <w:t>其中大部分方法基本</w:t>
      </w:r>
      <w:proofErr w:type="gramStart"/>
      <w:r w:rsidR="008A6334">
        <w:rPr>
          <w:rFonts w:hint="eastAsia"/>
        </w:rPr>
        <w:t>参考自</w:t>
      </w:r>
      <w:proofErr w:type="gramEnd"/>
      <w:r w:rsidR="008A6334">
        <w:rPr>
          <w:rFonts w:hint="eastAsia"/>
        </w:rPr>
        <w:t>官方文档和文献，如果有疏漏或者错误欢迎指出。同时</w:t>
      </w:r>
      <w:r>
        <w:rPr>
          <w:rFonts w:hint="eastAsia"/>
        </w:rPr>
        <w:t>欢迎对项目进行再制作，本人也只是个业余喜欢编程的菜鸟，代码可能不太好看，欢迎交流</w:t>
      </w:r>
      <w:r w:rsidR="005252D2">
        <w:rPr>
          <w:rFonts w:hint="eastAsia"/>
        </w:rPr>
        <w:t>讨论</w:t>
      </w:r>
      <w:r>
        <w:rPr>
          <w:rFonts w:hint="eastAsia"/>
        </w:rPr>
        <w:t>。</w:t>
      </w:r>
    </w:p>
    <w:p w14:paraId="64AE42EF" w14:textId="0920F651" w:rsidR="00CD414F" w:rsidRDefault="00BC2A1A" w:rsidP="00BC2A1A">
      <w:pPr>
        <w:pStyle w:val="-1"/>
      </w:pPr>
      <w:r>
        <w:rPr>
          <w:rFonts w:hint="eastAsia"/>
        </w:rPr>
        <w:t>2.</w:t>
      </w:r>
      <w:r>
        <w:t xml:space="preserve"> </w:t>
      </w:r>
      <w:r w:rsidR="00CD414F">
        <w:rPr>
          <w:rFonts w:hint="eastAsia"/>
        </w:rPr>
        <w:t>安装</w:t>
      </w:r>
      <w:r w:rsidR="00CD414F">
        <w:rPr>
          <w:rFonts w:hint="eastAsia"/>
        </w:rPr>
        <w:t>SailVina</w:t>
      </w:r>
    </w:p>
    <w:p w14:paraId="263F5628" w14:textId="6C032188" w:rsidR="006923C4" w:rsidRDefault="006923C4" w:rsidP="00BC7308">
      <w:pPr>
        <w:ind w:firstLine="560"/>
      </w:pPr>
      <w:r>
        <w:rPr>
          <w:rFonts w:hint="eastAsia"/>
        </w:rPr>
        <w:t>必要软件</w:t>
      </w:r>
      <w:r w:rsidR="00CC4ADB">
        <w:rPr>
          <w:rFonts w:hint="eastAsia"/>
        </w:rPr>
        <w:t>（安装完整路径切记不要有中文和空格！！比如</w:t>
      </w:r>
      <w:r w:rsidR="00CC4ADB">
        <w:rPr>
          <w:rFonts w:hint="eastAsia"/>
        </w:rPr>
        <w:t>C</w:t>
      </w:r>
      <w:r w:rsidR="00CC4ADB">
        <w:t>:/program files</w:t>
      </w:r>
      <w:r w:rsidR="00CC4ADB">
        <w:rPr>
          <w:rFonts w:hint="eastAsia"/>
        </w:rPr>
        <w:t>/m</w:t>
      </w:r>
      <w:r w:rsidR="00CC4ADB">
        <w:t>gltools</w:t>
      </w:r>
      <w:r w:rsidR="00CC4ADB">
        <w:rPr>
          <w:rFonts w:hint="eastAsia"/>
        </w:rPr>
        <w:t>和</w:t>
      </w:r>
      <w:r w:rsidR="00CC4ADB">
        <w:rPr>
          <w:rFonts w:hint="eastAsia"/>
        </w:rPr>
        <w:t>D</w:t>
      </w:r>
      <w:r w:rsidR="00CC4ADB">
        <w:t>:/</w:t>
      </w:r>
      <w:r w:rsidR="00CC4ADB">
        <w:rPr>
          <w:rFonts w:hint="eastAsia"/>
        </w:rPr>
        <w:t>软件</w:t>
      </w:r>
      <w:r w:rsidR="00CC4ADB">
        <w:rPr>
          <w:rFonts w:hint="eastAsia"/>
        </w:rPr>
        <w:t>/</w:t>
      </w:r>
      <w:r w:rsidR="00CC4ADB">
        <w:t>mgltools</w:t>
      </w:r>
      <w:r w:rsidR="00CC4ADB">
        <w:rPr>
          <w:rFonts w:hint="eastAsia"/>
        </w:rPr>
        <w:t>等都是不合法的！</w:t>
      </w:r>
      <w:r w:rsidR="00CC4ADB">
        <w:rPr>
          <w:rFonts w:hint="eastAsia"/>
        </w:rPr>
        <w:t>!</w:t>
      </w:r>
      <w:r w:rsidR="00CC4ADB">
        <w:rPr>
          <w:rFonts w:hint="eastAsia"/>
        </w:rPr>
        <w:t>运行</w:t>
      </w:r>
      <w:r w:rsidR="00CC4ADB">
        <w:rPr>
          <w:rFonts w:hint="eastAsia"/>
        </w:rPr>
        <w:lastRenderedPageBreak/>
        <w:t>脚本可能会出现意想不到的错误！）</w:t>
      </w:r>
    </w:p>
    <w:p w14:paraId="69DDB67E" w14:textId="3BC35B61" w:rsidR="006923C4" w:rsidRDefault="002A5541" w:rsidP="0036191A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M</w:t>
      </w:r>
      <w:r w:rsidR="006923C4">
        <w:rPr>
          <w:rFonts w:hint="eastAsia"/>
        </w:rPr>
        <w:t>gltools</w:t>
      </w:r>
      <w:r w:rsidR="00970D3C">
        <w:t>(</w:t>
      </w:r>
      <w:hyperlink r:id="rId10" w:history="1">
        <w:r w:rsidR="00970D3C">
          <w:rPr>
            <w:rStyle w:val="a8"/>
          </w:rPr>
          <w:t>http://mgltools.scripps.edu/downloads</w:t>
        </w:r>
      </w:hyperlink>
      <w:r w:rsidR="00970D3C">
        <w:t>)</w:t>
      </w:r>
      <w:r>
        <w:rPr>
          <w:rFonts w:hint="eastAsia"/>
        </w:rPr>
        <w:t>：用于调用</w:t>
      </w:r>
      <w:r>
        <w:rPr>
          <w:rFonts w:hint="eastAsia"/>
        </w:rPr>
        <w:t>pdbqt</w:t>
      </w:r>
      <w:r>
        <w:rPr>
          <w:rFonts w:hint="eastAsia"/>
        </w:rPr>
        <w:t>转换脚本。</w:t>
      </w:r>
    </w:p>
    <w:p w14:paraId="621B002D" w14:textId="7F2EFD83" w:rsidR="002A5541" w:rsidRDefault="002A5541" w:rsidP="0036191A">
      <w:pPr>
        <w:pStyle w:val="a7"/>
        <w:numPr>
          <w:ilvl w:val="0"/>
          <w:numId w:val="3"/>
        </w:numPr>
        <w:ind w:firstLineChars="0"/>
      </w:pPr>
      <w:r>
        <w:t>Openbabel</w:t>
      </w:r>
      <w:r w:rsidR="00970D3C">
        <w:t>(</w:t>
      </w:r>
      <w:hyperlink r:id="rId11" w:history="1">
        <w:r w:rsidR="00970D3C">
          <w:rPr>
            <w:rStyle w:val="a8"/>
          </w:rPr>
          <w:t>https://sourceforge.net/projects/openbabel/files/openbabel/2.4.1/</w:t>
        </w:r>
      </w:hyperlink>
      <w:r w:rsidR="00970D3C">
        <w:t>)</w:t>
      </w:r>
      <w:r>
        <w:rPr>
          <w:rFonts w:hint="eastAsia"/>
        </w:rPr>
        <w:t>：用于格式转换。</w:t>
      </w:r>
    </w:p>
    <w:p w14:paraId="5EB3F448" w14:textId="29DFB848" w:rsidR="002A5541" w:rsidRDefault="002A5541" w:rsidP="006923C4">
      <w:pPr>
        <w:ind w:firstLineChars="0" w:firstLine="0"/>
      </w:pPr>
      <w:r>
        <w:rPr>
          <w:rFonts w:hint="eastAsia"/>
        </w:rPr>
        <w:t>可选软件</w:t>
      </w:r>
    </w:p>
    <w:p w14:paraId="06AD7328" w14:textId="6AC1AB92" w:rsidR="002A5541" w:rsidRDefault="002A5541" w:rsidP="0036191A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Chem</w:t>
      </w:r>
      <w:r w:rsidR="00970D3C">
        <w:rPr>
          <w:rFonts w:hint="eastAsia"/>
        </w:rPr>
        <w:t>Office</w:t>
      </w:r>
      <w:r>
        <w:rPr>
          <w:rFonts w:hint="eastAsia"/>
        </w:rPr>
        <w:t>：用于化学结构的绘制</w:t>
      </w:r>
      <w:r w:rsidR="00970D3C">
        <w:rPr>
          <w:rFonts w:hint="eastAsia"/>
        </w:rPr>
        <w:t>和格式转换</w:t>
      </w:r>
      <w:r>
        <w:rPr>
          <w:rFonts w:hint="eastAsia"/>
        </w:rPr>
        <w:t>。</w:t>
      </w:r>
    </w:p>
    <w:p w14:paraId="253A1C93" w14:textId="56367EB4" w:rsidR="002A5541" w:rsidRDefault="0036191A" w:rsidP="006923C4">
      <w:pPr>
        <w:ind w:firstLineChars="0" w:firstLine="0"/>
      </w:pPr>
      <w:r>
        <w:t xml:space="preserve">b. </w:t>
      </w:r>
      <w:r w:rsidR="002A5541">
        <w:rPr>
          <w:rFonts w:hint="eastAsia"/>
        </w:rPr>
        <w:t>Pymol</w:t>
      </w:r>
      <w:r w:rsidR="002A5541">
        <w:rPr>
          <w:rFonts w:hint="eastAsia"/>
        </w:rPr>
        <w:t>：用于查看</w:t>
      </w:r>
      <w:r w:rsidR="00970D3C">
        <w:rPr>
          <w:rFonts w:hint="eastAsia"/>
        </w:rPr>
        <w:t>结构</w:t>
      </w:r>
      <w:r w:rsidR="002A5541">
        <w:rPr>
          <w:rFonts w:hint="eastAsia"/>
        </w:rPr>
        <w:t>。</w:t>
      </w:r>
    </w:p>
    <w:p w14:paraId="54644845" w14:textId="10E3987D" w:rsidR="00CD414F" w:rsidRDefault="00CD414F" w:rsidP="00BC2A1A">
      <w:pPr>
        <w:pStyle w:val="-2"/>
      </w:pPr>
      <w:r>
        <w:rPr>
          <w:rFonts w:hint="eastAsia"/>
        </w:rPr>
        <w:t>2.1</w:t>
      </w:r>
      <w:r>
        <w:t xml:space="preserve"> </w:t>
      </w:r>
      <w:r w:rsidR="00A73E3F">
        <w:rPr>
          <w:rFonts w:hint="eastAsia"/>
        </w:rPr>
        <w:t>方法</w:t>
      </w:r>
      <w:proofErr w:type="gramStart"/>
      <w:r w:rsidR="00A73E3F">
        <w:rPr>
          <w:rFonts w:hint="eastAsia"/>
        </w:rPr>
        <w:t>一</w:t>
      </w:r>
      <w:proofErr w:type="gramEnd"/>
      <w:r w:rsidR="00A73E3F">
        <w:rPr>
          <w:rFonts w:hint="eastAsia"/>
        </w:rPr>
        <w:t>：</w:t>
      </w:r>
      <w:r>
        <w:rPr>
          <w:rFonts w:hint="eastAsia"/>
        </w:rPr>
        <w:t>使用</w:t>
      </w:r>
      <w:r>
        <w:rPr>
          <w:rFonts w:hint="eastAsia"/>
        </w:rPr>
        <w:t>python</w:t>
      </w:r>
      <w:r>
        <w:rPr>
          <w:rFonts w:hint="eastAsia"/>
        </w:rPr>
        <w:t>运行</w:t>
      </w:r>
    </w:p>
    <w:p w14:paraId="52968FC3" w14:textId="76A3DEB7" w:rsidR="006923C4" w:rsidRDefault="0036191A" w:rsidP="00BC7308">
      <w:pPr>
        <w:ind w:firstLine="560"/>
      </w:pPr>
      <w:r>
        <w:rPr>
          <w:rFonts w:hint="eastAsia"/>
        </w:rPr>
        <w:t>安装</w:t>
      </w:r>
      <w:r>
        <w:rPr>
          <w:rFonts w:hint="eastAsia"/>
        </w:rPr>
        <w:t>python3</w:t>
      </w:r>
      <w:r>
        <w:rPr>
          <w:rFonts w:hint="eastAsia"/>
        </w:rPr>
        <w:t>，任何版本都可以，推荐</w:t>
      </w:r>
      <w:r>
        <w:rPr>
          <w:rFonts w:hint="eastAsia"/>
        </w:rPr>
        <w:t>p</w:t>
      </w:r>
      <w:r>
        <w:t>ython3.6</w:t>
      </w:r>
      <w:r>
        <w:rPr>
          <w:rFonts w:hint="eastAsia"/>
        </w:rPr>
        <w:t>或者</w:t>
      </w:r>
      <w:r>
        <w:rPr>
          <w:rFonts w:hint="eastAsia"/>
        </w:rPr>
        <w:t>python</w:t>
      </w:r>
      <w:r>
        <w:t>3.7</w:t>
      </w:r>
      <w:r>
        <w:rPr>
          <w:rFonts w:hint="eastAsia"/>
        </w:rPr>
        <w:t>。</w:t>
      </w:r>
      <w:r w:rsidR="006923C4">
        <w:rPr>
          <w:rFonts w:hint="eastAsia"/>
        </w:rPr>
        <w:t>使用</w:t>
      </w:r>
      <w:r w:rsidR="006923C4">
        <w:rPr>
          <w:rFonts w:hint="eastAsia"/>
        </w:rPr>
        <w:t>pip</w:t>
      </w:r>
      <w:r w:rsidR="006923C4">
        <w:rPr>
          <w:rFonts w:hint="eastAsia"/>
        </w:rPr>
        <w:t>命令安装额外运行库：</w:t>
      </w:r>
    </w:p>
    <w:p w14:paraId="4C8BFF2C" w14:textId="3A5E61BC" w:rsidR="006923C4" w:rsidRDefault="006923C4" w:rsidP="006923C4">
      <w:pPr>
        <w:ind w:firstLineChars="0" w:firstLine="0"/>
      </w:pPr>
      <w:r>
        <w:t>requests</w:t>
      </w:r>
      <w:r>
        <w:rPr>
          <w:rFonts w:hint="eastAsia"/>
        </w:rPr>
        <w:t>（下载受体）</w:t>
      </w:r>
      <w:r w:rsidR="0036191A">
        <w:rPr>
          <w:rFonts w:hint="eastAsia"/>
        </w:rPr>
        <w:t>p</w:t>
      </w:r>
      <w:r w:rsidR="0036191A">
        <w:t>ip install requests</w:t>
      </w:r>
    </w:p>
    <w:p w14:paraId="57DFE00F" w14:textId="708E1333" w:rsidR="006923C4" w:rsidRDefault="006923C4" w:rsidP="00CD414F">
      <w:pPr>
        <w:ind w:firstLineChars="0" w:firstLine="0"/>
      </w:pPr>
      <w:r>
        <w:rPr>
          <w:rFonts w:hint="eastAsia"/>
        </w:rPr>
        <w:t>lxml</w:t>
      </w:r>
      <w:r>
        <w:rPr>
          <w:rFonts w:hint="eastAsia"/>
        </w:rPr>
        <w:t>（下载受体）</w:t>
      </w:r>
      <w:r w:rsidR="0036191A">
        <w:rPr>
          <w:rFonts w:hint="eastAsia"/>
        </w:rPr>
        <w:t>p</w:t>
      </w:r>
      <w:r w:rsidR="0036191A">
        <w:t>ip install lxml</w:t>
      </w:r>
    </w:p>
    <w:p w14:paraId="3CB20514" w14:textId="5DFEA0D2" w:rsidR="006923C4" w:rsidRDefault="006923C4" w:rsidP="006923C4">
      <w:pPr>
        <w:ind w:firstLineChars="0" w:firstLine="0"/>
      </w:pPr>
      <w:r>
        <w:rPr>
          <w:rFonts w:hint="eastAsia"/>
        </w:rPr>
        <w:t>Biopython</w:t>
      </w:r>
      <w:r>
        <w:rPr>
          <w:rFonts w:hint="eastAsia"/>
        </w:rPr>
        <w:t>（修复受体）</w:t>
      </w:r>
      <w:r w:rsidR="0036191A">
        <w:rPr>
          <w:rFonts w:hint="eastAsia"/>
        </w:rPr>
        <w:t>p</w:t>
      </w:r>
      <w:r w:rsidR="0036191A">
        <w:t>ip install Biopython</w:t>
      </w:r>
    </w:p>
    <w:p w14:paraId="33385919" w14:textId="7C8B988D" w:rsidR="006923C4" w:rsidRDefault="006923C4" w:rsidP="006923C4">
      <w:pPr>
        <w:ind w:firstLineChars="0" w:firstLine="0"/>
      </w:pPr>
      <w:r>
        <w:rPr>
          <w:rFonts w:hint="eastAsia"/>
        </w:rPr>
        <w:t>sci</w:t>
      </w:r>
      <w:r>
        <w:t>py</w:t>
      </w:r>
      <w:r>
        <w:rPr>
          <w:rFonts w:hint="eastAsia"/>
        </w:rPr>
        <w:t>（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）</w:t>
      </w:r>
      <w:r w:rsidR="0036191A">
        <w:rPr>
          <w:rFonts w:hint="eastAsia"/>
        </w:rPr>
        <w:t>p</w:t>
      </w:r>
      <w:r w:rsidR="0036191A">
        <w:t>ip install scipy</w:t>
      </w:r>
    </w:p>
    <w:p w14:paraId="709FE306" w14:textId="42B2CD85" w:rsidR="00CD5826" w:rsidRPr="00CD5826" w:rsidRDefault="00CD5826" w:rsidP="00CD5826">
      <w:pPr>
        <w:ind w:firstLine="560"/>
      </w:pPr>
      <w:r>
        <w:rPr>
          <w:rFonts w:hint="eastAsia"/>
        </w:rPr>
        <w:t>之后下载源码，运行</w:t>
      </w:r>
      <w:r>
        <w:rPr>
          <w:rFonts w:hint="eastAsia"/>
        </w:rPr>
        <w:t>main</w:t>
      </w:r>
      <w:r>
        <w:t>.py</w:t>
      </w:r>
      <w:r>
        <w:rPr>
          <w:rFonts w:hint="eastAsia"/>
        </w:rPr>
        <w:t>即可。</w:t>
      </w:r>
    </w:p>
    <w:p w14:paraId="5192DA40" w14:textId="1CB4B4E2" w:rsidR="002A5541" w:rsidRDefault="00BC2A1A" w:rsidP="00BC2A1A">
      <w:pPr>
        <w:pStyle w:val="-2"/>
      </w:pPr>
      <w:r>
        <w:rPr>
          <w:rFonts w:hint="eastAsia"/>
        </w:rPr>
        <w:t>2.2</w:t>
      </w:r>
      <w:r>
        <w:t xml:space="preserve"> </w:t>
      </w:r>
      <w:r w:rsidR="00A73E3F">
        <w:rPr>
          <w:rFonts w:hint="eastAsia"/>
        </w:rPr>
        <w:t>方法二：</w:t>
      </w:r>
      <w:r w:rsidR="002A5541">
        <w:rPr>
          <w:rFonts w:hint="eastAsia"/>
        </w:rPr>
        <w:t>直接运行</w:t>
      </w:r>
      <w:r w:rsidR="002A5541">
        <w:rPr>
          <w:rFonts w:hint="eastAsia"/>
        </w:rPr>
        <w:t>exe</w:t>
      </w:r>
      <w:r w:rsidR="002A5541">
        <w:rPr>
          <w:rFonts w:hint="eastAsia"/>
        </w:rPr>
        <w:t>程序</w:t>
      </w:r>
    </w:p>
    <w:p w14:paraId="4F3FBBBF" w14:textId="514A8612" w:rsidR="00CD414F" w:rsidRDefault="002A5541" w:rsidP="002A5541">
      <w:pPr>
        <w:ind w:firstLine="560"/>
      </w:pPr>
      <w:r>
        <w:rPr>
          <w:rFonts w:hint="eastAsia"/>
        </w:rPr>
        <w:t>下载</w:t>
      </w:r>
      <w:proofErr w:type="spellStart"/>
      <w:r w:rsidR="000B0C21">
        <w:rPr>
          <w:rFonts w:hint="eastAsia"/>
        </w:rPr>
        <w:t>SailVina</w:t>
      </w:r>
      <w:r w:rsidR="000B0C21">
        <w:t>.rar</w:t>
      </w:r>
      <w:proofErr w:type="spellEnd"/>
      <w:r>
        <w:rPr>
          <w:rFonts w:hint="eastAsia"/>
        </w:rPr>
        <w:t>，解压后运行其中的</w:t>
      </w:r>
      <w:r>
        <w:rPr>
          <w:rFonts w:hint="eastAsia"/>
        </w:rPr>
        <w:t>main</w:t>
      </w:r>
      <w:r>
        <w:t>.exe</w:t>
      </w:r>
      <w:r>
        <w:rPr>
          <w:rFonts w:hint="eastAsia"/>
        </w:rPr>
        <w:t>即可。</w:t>
      </w:r>
    </w:p>
    <w:p w14:paraId="44DC0C7D" w14:textId="687E59EA" w:rsidR="002A5541" w:rsidRDefault="002A5541" w:rsidP="002A5541">
      <w:pPr>
        <w:ind w:firstLineChars="0" w:firstLine="560"/>
      </w:pPr>
      <w:r>
        <w:rPr>
          <w:rFonts w:hint="eastAsia"/>
        </w:rPr>
        <w:t>注意：解压路径不要包含空格，中文！！比如</w:t>
      </w:r>
      <w:r>
        <w:rPr>
          <w:rFonts w:hint="eastAsia"/>
        </w:rPr>
        <w:t>C</w:t>
      </w:r>
      <w:r>
        <w:t>:/Program files/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t>:/</w:t>
      </w:r>
      <w:r>
        <w:rPr>
          <w:rFonts w:hint="eastAsia"/>
        </w:rPr>
        <w:t>软件</w:t>
      </w:r>
      <w:r w:rsidR="00703440">
        <w:rPr>
          <w:rFonts w:hint="eastAsia"/>
        </w:rPr>
        <w:t>/</w:t>
      </w:r>
      <w:r>
        <w:rPr>
          <w:rFonts w:hint="eastAsia"/>
        </w:rPr>
        <w:t>。会出现软件打不开，路径不识别等错误。</w:t>
      </w:r>
    </w:p>
    <w:p w14:paraId="0846E244" w14:textId="65C3E810" w:rsidR="00DD093D" w:rsidRDefault="00BC2A1A" w:rsidP="00BC2A1A">
      <w:pPr>
        <w:pStyle w:val="-1"/>
      </w:pPr>
      <w:r>
        <w:rPr>
          <w:rFonts w:hint="eastAsia"/>
        </w:rPr>
        <w:t>3.</w:t>
      </w:r>
      <w:r>
        <w:t xml:space="preserve"> </w:t>
      </w:r>
      <w:r w:rsidR="00CD414F">
        <w:rPr>
          <w:rFonts w:hint="eastAsia"/>
        </w:rPr>
        <w:t>常用操作教程</w:t>
      </w:r>
    </w:p>
    <w:p w14:paraId="27AA9B36" w14:textId="404655F8" w:rsidR="00CC4ADB" w:rsidRDefault="00CC4ADB" w:rsidP="00CC4ADB">
      <w:pPr>
        <w:ind w:firstLine="560"/>
      </w:pPr>
      <w:r>
        <w:rPr>
          <w:rFonts w:hint="eastAsia"/>
        </w:rPr>
        <w:t>使用本软件之前请务必点击“脚本配置”来选择相应的程序。</w:t>
      </w:r>
    </w:p>
    <w:p w14:paraId="3761DF3C" w14:textId="5B3CC386" w:rsidR="00CC4ADB" w:rsidRDefault="00CC4ADB" w:rsidP="00CC4ADB">
      <w:pPr>
        <w:pStyle w:val="-5"/>
      </w:pPr>
      <w:r>
        <w:rPr>
          <w:noProof/>
        </w:rPr>
        <w:lastRenderedPageBreak/>
        <w:drawing>
          <wp:inline distT="0" distB="0" distL="0" distR="0" wp14:anchorId="60B54063" wp14:editId="50B3E85B">
            <wp:extent cx="4947313" cy="3232490"/>
            <wp:effectExtent l="0" t="0" r="5715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6474" cy="324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349E7" w14:textId="0B6FEC9C" w:rsidR="00CC4ADB" w:rsidRDefault="00CC4ADB" w:rsidP="00CC4ADB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选择</w:t>
      </w:r>
      <w:r>
        <w:rPr>
          <w:rFonts w:hint="eastAsia"/>
        </w:rPr>
        <w:t>ADT</w:t>
      </w:r>
      <w:r>
        <w:rPr>
          <w:rFonts w:hint="eastAsia"/>
        </w:rPr>
        <w:t>的</w:t>
      </w:r>
      <w:r>
        <w:rPr>
          <w:rFonts w:hint="eastAsia"/>
        </w:rPr>
        <w:t>python</w:t>
      </w:r>
      <w:r>
        <w:rPr>
          <w:rFonts w:hint="eastAsia"/>
        </w:rPr>
        <w:t>路径”选择</w:t>
      </w:r>
      <w:r>
        <w:rPr>
          <w:rFonts w:hint="eastAsia"/>
        </w:rPr>
        <w:t>mgltools</w:t>
      </w:r>
      <w:r>
        <w:rPr>
          <w:rFonts w:hint="eastAsia"/>
        </w:rPr>
        <w:t>里面的</w:t>
      </w:r>
      <w:r>
        <w:rPr>
          <w:rFonts w:hint="eastAsia"/>
        </w:rPr>
        <w:t>pytho</w:t>
      </w:r>
      <w:r>
        <w:t>n.exe</w:t>
      </w:r>
      <w:r>
        <w:rPr>
          <w:rFonts w:hint="eastAsia"/>
        </w:rPr>
        <w:t>程序（注意路径不要包括中文和空格！！）。</w:t>
      </w:r>
    </w:p>
    <w:p w14:paraId="3C5AB76B" w14:textId="3D9A8430" w:rsidR="00CC4ADB" w:rsidRDefault="00CC4ADB" w:rsidP="00CC4ADB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选择</w:t>
      </w:r>
      <w:r>
        <w:rPr>
          <w:rFonts w:hint="eastAsia"/>
        </w:rPr>
        <w:t>obabel</w:t>
      </w:r>
      <w:r>
        <w:t>.exe</w:t>
      </w:r>
      <w:r>
        <w:rPr>
          <w:rFonts w:hint="eastAsia"/>
        </w:rPr>
        <w:t>的路径”选择</w:t>
      </w:r>
      <w:r>
        <w:rPr>
          <w:rFonts w:hint="eastAsia"/>
        </w:rPr>
        <w:t>openbabel</w:t>
      </w:r>
      <w:r>
        <w:rPr>
          <w:rFonts w:hint="eastAsia"/>
        </w:rPr>
        <w:t>文件夹中的</w:t>
      </w:r>
      <w:r>
        <w:rPr>
          <w:rFonts w:hint="eastAsia"/>
        </w:rPr>
        <w:t>obebel</w:t>
      </w:r>
      <w:r>
        <w:t>.exe</w:t>
      </w:r>
      <w:r>
        <w:rPr>
          <w:rFonts w:hint="eastAsia"/>
        </w:rPr>
        <w:t>程序（注意路径不要包括中文和空格！！）。</w:t>
      </w:r>
    </w:p>
    <w:p w14:paraId="6BCDFC80" w14:textId="6B40BB9F" w:rsidR="00A73E3F" w:rsidRPr="00CC4ADB" w:rsidRDefault="00A73E3F" w:rsidP="00CC4ADB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配置完成</w:t>
      </w:r>
      <w:r w:rsidRPr="0036191A">
        <w:rPr>
          <w:rFonts w:hint="eastAsia"/>
          <w:color w:val="FF0000"/>
        </w:rPr>
        <w:t>重启该软件</w:t>
      </w:r>
    </w:p>
    <w:p w14:paraId="44BA2F49" w14:textId="35B4ECB8" w:rsidR="00BC2A1A" w:rsidRDefault="002A5541" w:rsidP="00BC2A1A">
      <w:pPr>
        <w:pStyle w:val="-2"/>
      </w:pPr>
      <w:r>
        <w:rPr>
          <w:rFonts w:hint="eastAsia"/>
        </w:rPr>
        <w:t>3.1</w:t>
      </w:r>
      <w:r>
        <w:t xml:space="preserve"> </w:t>
      </w:r>
      <w:r>
        <w:rPr>
          <w:rFonts w:hint="eastAsia"/>
        </w:rPr>
        <w:t>获取受体</w:t>
      </w:r>
    </w:p>
    <w:p w14:paraId="17B43A70" w14:textId="78EA2994" w:rsidR="00BC2A1A" w:rsidRDefault="00BC2A1A" w:rsidP="00544559">
      <w:pPr>
        <w:pStyle w:val="-3"/>
      </w:pPr>
      <w:r>
        <w:rPr>
          <w:rFonts w:hint="eastAsia"/>
        </w:rPr>
        <w:t>3.1.1</w:t>
      </w:r>
      <w:r>
        <w:t xml:space="preserve"> </w:t>
      </w:r>
      <w:r>
        <w:rPr>
          <w:rFonts w:hint="eastAsia"/>
        </w:rPr>
        <w:t>通过</w:t>
      </w:r>
      <w:r>
        <w:rPr>
          <w:rFonts w:hint="eastAsia"/>
        </w:rPr>
        <w:t>SailVina</w:t>
      </w:r>
      <w:r>
        <w:rPr>
          <w:rFonts w:hint="eastAsia"/>
        </w:rPr>
        <w:t>进行获取</w:t>
      </w:r>
    </w:p>
    <w:p w14:paraId="277AFBA9" w14:textId="666291AD" w:rsidR="00BC2A1A" w:rsidRDefault="00BC2A1A" w:rsidP="00BC2A1A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在“准备受体”选项卡中，输入</w:t>
      </w:r>
      <w:r>
        <w:rPr>
          <w:rFonts w:hint="eastAsia"/>
        </w:rPr>
        <w:t>P</w:t>
      </w:r>
      <w:r>
        <w:t>DBID</w:t>
      </w:r>
    </w:p>
    <w:p w14:paraId="2D53D1C6" w14:textId="6E7B7F00" w:rsidR="00BC2A1A" w:rsidRDefault="00BC2A1A" w:rsidP="00BC2A1A">
      <w:pPr>
        <w:pStyle w:val="-5"/>
      </w:pPr>
      <w:r>
        <w:rPr>
          <w:noProof/>
        </w:rPr>
        <w:lastRenderedPageBreak/>
        <w:drawing>
          <wp:inline distT="0" distB="0" distL="0" distR="0" wp14:anchorId="60C32E9F" wp14:editId="0E3173F4">
            <wp:extent cx="5274310" cy="34163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93AB3" w14:textId="31464119" w:rsidR="00BC2A1A" w:rsidRDefault="00BC2A1A" w:rsidP="00BC2A1A">
      <w:pPr>
        <w:ind w:firstLineChars="0" w:firstLine="0"/>
      </w:pPr>
      <w:r>
        <w:t xml:space="preserve">b. </w:t>
      </w:r>
      <w:r>
        <w:rPr>
          <w:rFonts w:hint="eastAsia"/>
        </w:rPr>
        <w:t>点击“选择保存的路径”，选择要保存</w:t>
      </w:r>
      <w:r>
        <w:rPr>
          <w:rFonts w:hint="eastAsia"/>
        </w:rPr>
        <w:t>pdb</w:t>
      </w:r>
      <w:r>
        <w:rPr>
          <w:rFonts w:hint="eastAsia"/>
        </w:rPr>
        <w:t>文件的位置。</w:t>
      </w:r>
    </w:p>
    <w:p w14:paraId="6F3C2223" w14:textId="7B7EADD2" w:rsidR="00BC2A1A" w:rsidRDefault="00BC2A1A" w:rsidP="00BC2A1A">
      <w:pPr>
        <w:pStyle w:val="-5"/>
      </w:pPr>
      <w:r>
        <w:rPr>
          <w:noProof/>
        </w:rPr>
        <w:drawing>
          <wp:inline distT="0" distB="0" distL="0" distR="0" wp14:anchorId="6A7FDB45" wp14:editId="34CE0982">
            <wp:extent cx="3480208" cy="2303239"/>
            <wp:effectExtent l="0" t="0" r="635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84949" cy="230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F552A" w14:textId="1E3BFC21" w:rsidR="00BC2A1A" w:rsidRDefault="00BC2A1A" w:rsidP="00BC2A1A">
      <w:pPr>
        <w:ind w:firstLineChars="0" w:firstLine="0"/>
      </w:pPr>
      <w:r>
        <w:t xml:space="preserve">c. </w:t>
      </w:r>
      <w:r>
        <w:rPr>
          <w:rFonts w:hint="eastAsia"/>
        </w:rPr>
        <w:t>点击开始下载即可。</w:t>
      </w:r>
    </w:p>
    <w:p w14:paraId="7E444F95" w14:textId="20CEEC15" w:rsidR="00BC2A1A" w:rsidRDefault="00BC2A1A" w:rsidP="00BC2A1A">
      <w:pPr>
        <w:pStyle w:val="-5"/>
      </w:pPr>
      <w:r>
        <w:rPr>
          <w:noProof/>
        </w:rPr>
        <w:lastRenderedPageBreak/>
        <w:drawing>
          <wp:inline distT="0" distB="0" distL="0" distR="0" wp14:anchorId="5FD94E1D" wp14:editId="147D2A5D">
            <wp:extent cx="5274310" cy="343027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3A13E" w14:textId="64C7B4E5" w:rsidR="00BC2A1A" w:rsidRDefault="00BC2A1A" w:rsidP="00BC7308">
      <w:pPr>
        <w:ind w:firstLine="560"/>
      </w:pPr>
      <w:r>
        <w:rPr>
          <w:rFonts w:hint="eastAsia"/>
        </w:rPr>
        <w:t>如果长时间连接不到服务器会报错。如果一直报错请尝试下面的方法。</w:t>
      </w:r>
    </w:p>
    <w:p w14:paraId="59318CD8" w14:textId="7BBC25A6" w:rsidR="00BC2A1A" w:rsidRDefault="00BC2A1A" w:rsidP="00544559">
      <w:pPr>
        <w:pStyle w:val="-3"/>
      </w:pPr>
      <w:r>
        <w:rPr>
          <w:rFonts w:hint="eastAsia"/>
        </w:rPr>
        <w:t>3.1.</w:t>
      </w:r>
      <w:r w:rsidR="00544559">
        <w:rPr>
          <w:rFonts w:hint="eastAsia"/>
        </w:rPr>
        <w:t>2</w:t>
      </w:r>
      <w:r>
        <w:t xml:space="preserve"> </w:t>
      </w:r>
      <w:r>
        <w:rPr>
          <w:rFonts w:hint="eastAsia"/>
        </w:rPr>
        <w:t>从</w:t>
      </w:r>
      <w:r>
        <w:rPr>
          <w:rFonts w:hint="eastAsia"/>
        </w:rPr>
        <w:t>pdb</w:t>
      </w:r>
      <w:r>
        <w:rPr>
          <w:rFonts w:hint="eastAsia"/>
        </w:rPr>
        <w:t>网站获取</w:t>
      </w:r>
    </w:p>
    <w:p w14:paraId="5CF51714" w14:textId="77777777" w:rsidR="00BC2A1A" w:rsidRDefault="00BC2A1A" w:rsidP="00BC2A1A">
      <w:pPr>
        <w:ind w:firstLineChars="0" w:firstLine="0"/>
      </w:pPr>
      <w:r>
        <w:t xml:space="preserve">a. </w:t>
      </w:r>
      <w:r>
        <w:rPr>
          <w:rFonts w:hint="eastAsia"/>
        </w:rPr>
        <w:t>进入</w:t>
      </w:r>
      <w:r>
        <w:rPr>
          <w:rFonts w:hint="eastAsia"/>
        </w:rPr>
        <w:t>pdb</w:t>
      </w:r>
      <w:r>
        <w:rPr>
          <w:rFonts w:hint="eastAsia"/>
        </w:rPr>
        <w:t>蛋白数据库网站</w:t>
      </w:r>
      <w:r w:rsidR="00A2282C">
        <w:fldChar w:fldCharType="begin"/>
      </w:r>
      <w:r w:rsidR="00A2282C">
        <w:instrText xml:space="preserve"> HYPERLINK "https://www.rcsb.org/" </w:instrText>
      </w:r>
      <w:r w:rsidR="00A2282C">
        <w:fldChar w:fldCharType="separate"/>
      </w:r>
      <w:r>
        <w:rPr>
          <w:rStyle w:val="a8"/>
        </w:rPr>
        <w:t>https://www.rcsb.org/</w:t>
      </w:r>
      <w:r w:rsidR="00A2282C">
        <w:rPr>
          <w:rStyle w:val="a8"/>
        </w:rPr>
        <w:fldChar w:fldCharType="end"/>
      </w:r>
      <w:r>
        <w:rPr>
          <w:rFonts w:hint="eastAsia"/>
        </w:rPr>
        <w:t>，输入</w:t>
      </w:r>
      <w:r>
        <w:rPr>
          <w:rFonts w:hint="eastAsia"/>
        </w:rPr>
        <w:t>P</w:t>
      </w:r>
      <w:r>
        <w:t>DBID</w:t>
      </w:r>
      <w:r>
        <w:rPr>
          <w:rFonts w:hint="eastAsia"/>
        </w:rPr>
        <w:t>、大分子名称等进行搜索。</w:t>
      </w:r>
    </w:p>
    <w:p w14:paraId="41834796" w14:textId="77777777" w:rsidR="00BC2A1A" w:rsidRDefault="00BC2A1A" w:rsidP="00BC2A1A">
      <w:pPr>
        <w:pStyle w:val="-5"/>
        <w:ind w:firstLine="560"/>
      </w:pPr>
      <w:r>
        <w:rPr>
          <w:noProof/>
        </w:rPr>
        <w:drawing>
          <wp:inline distT="0" distB="0" distL="0" distR="0" wp14:anchorId="2E34CCD9" wp14:editId="3AA371AE">
            <wp:extent cx="5274310" cy="28009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E1FDB" w14:textId="77777777" w:rsidR="00BC2A1A" w:rsidRDefault="00BC2A1A" w:rsidP="00BC2A1A">
      <w:pPr>
        <w:ind w:firstLineChars="0" w:firstLine="0"/>
      </w:pPr>
      <w:r>
        <w:t xml:space="preserve">b. </w:t>
      </w:r>
      <w:r>
        <w:rPr>
          <w:rFonts w:hint="eastAsia"/>
        </w:rPr>
        <w:t>选择相应的大分子，进入详细界面。点击</w:t>
      </w:r>
      <w:r>
        <w:rPr>
          <w:rFonts w:hint="eastAsia"/>
        </w:rPr>
        <w:t>Download</w:t>
      </w:r>
      <w:r>
        <w:t xml:space="preserve"> </w:t>
      </w:r>
      <w:r>
        <w:rPr>
          <w:rFonts w:hint="eastAsia"/>
        </w:rPr>
        <w:t>Files</w:t>
      </w:r>
      <w:r>
        <w:rPr>
          <w:rFonts w:hint="eastAsia"/>
        </w:rPr>
        <w:t>，从下拉菜单中点击</w:t>
      </w:r>
      <w:r>
        <w:rPr>
          <w:rFonts w:hint="eastAsia"/>
        </w:rPr>
        <w:t>PDB</w:t>
      </w:r>
      <w:r>
        <w:t xml:space="preserve"> </w:t>
      </w:r>
      <w:r>
        <w:rPr>
          <w:rFonts w:hint="eastAsia"/>
        </w:rPr>
        <w:t>Format</w:t>
      </w:r>
      <w:r>
        <w:rPr>
          <w:rFonts w:hint="eastAsia"/>
        </w:rPr>
        <w:t>即可下载</w:t>
      </w:r>
      <w:r>
        <w:rPr>
          <w:rFonts w:hint="eastAsia"/>
        </w:rPr>
        <w:t>pdb</w:t>
      </w:r>
      <w:r>
        <w:rPr>
          <w:rFonts w:hint="eastAsia"/>
        </w:rPr>
        <w:t>文件。</w:t>
      </w:r>
    </w:p>
    <w:p w14:paraId="5C739540" w14:textId="562F0AF3" w:rsidR="00BC2A1A" w:rsidRPr="00BC2A1A" w:rsidRDefault="00BC2A1A" w:rsidP="00CC4ADB">
      <w:pPr>
        <w:pStyle w:val="-5"/>
        <w:ind w:firstLine="560"/>
      </w:pPr>
      <w:r>
        <w:rPr>
          <w:noProof/>
        </w:rPr>
        <w:lastRenderedPageBreak/>
        <w:drawing>
          <wp:inline distT="0" distB="0" distL="0" distR="0" wp14:anchorId="2B4CF9AD" wp14:editId="4313370B">
            <wp:extent cx="5274310" cy="35445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BD584" w14:textId="5BCD8FF2" w:rsidR="00BC2A1A" w:rsidRDefault="00BC2A1A" w:rsidP="00544559">
      <w:pPr>
        <w:pStyle w:val="-3"/>
      </w:pPr>
      <w:r>
        <w:rPr>
          <w:rFonts w:hint="eastAsia"/>
        </w:rPr>
        <w:t>3.1.</w:t>
      </w:r>
      <w:r w:rsidR="00544559">
        <w:rPr>
          <w:rFonts w:hint="eastAsia"/>
        </w:rPr>
        <w:t>3</w:t>
      </w:r>
      <w:r>
        <w:t xml:space="preserve"> </w:t>
      </w:r>
      <w:r>
        <w:rPr>
          <w:rFonts w:hint="eastAsia"/>
        </w:rPr>
        <w:t>通过同源建模获取</w:t>
      </w:r>
      <w:r>
        <w:rPr>
          <w:rFonts w:hint="eastAsia"/>
        </w:rPr>
        <w:t>pdb</w:t>
      </w:r>
      <w:r>
        <w:rPr>
          <w:rFonts w:hint="eastAsia"/>
        </w:rPr>
        <w:t>文件</w:t>
      </w:r>
    </w:p>
    <w:p w14:paraId="382E40C9" w14:textId="6B3D71B6" w:rsidR="00BC2A1A" w:rsidRPr="00BC2A1A" w:rsidRDefault="00BC2A1A" w:rsidP="00BC2A1A">
      <w:pPr>
        <w:ind w:firstLine="560"/>
      </w:pPr>
      <w:r>
        <w:rPr>
          <w:rFonts w:hint="eastAsia"/>
        </w:rPr>
        <w:t>没做过，就不演示了</w:t>
      </w:r>
      <w:r>
        <w:rPr>
          <w:rFonts w:hint="eastAsia"/>
        </w:rPr>
        <w:t>(</w:t>
      </w:r>
      <w:r>
        <w:rPr>
          <w:rFonts w:hint="eastAsia"/>
        </w:rPr>
        <w:t>￣</w:t>
      </w:r>
      <w:r>
        <w:rPr>
          <w:rFonts w:hint="eastAsia"/>
        </w:rPr>
        <w:t>_,</w:t>
      </w:r>
      <w:r>
        <w:rPr>
          <w:rFonts w:hint="eastAsia"/>
        </w:rPr>
        <w:t>￣</w:t>
      </w:r>
      <w:r>
        <w:rPr>
          <w:rFonts w:hint="eastAsia"/>
        </w:rPr>
        <w:t xml:space="preserve"> )</w:t>
      </w:r>
    </w:p>
    <w:p w14:paraId="22630513" w14:textId="450F92DE" w:rsidR="00DD093D" w:rsidRDefault="00DD093D" w:rsidP="00544559">
      <w:pPr>
        <w:pStyle w:val="-2"/>
      </w:pPr>
      <w:r>
        <w:rPr>
          <w:rFonts w:hint="eastAsia"/>
        </w:rPr>
        <w:t>3</w:t>
      </w:r>
      <w:r>
        <w:t>.</w:t>
      </w:r>
      <w:r w:rsidR="00BC2A1A">
        <w:rPr>
          <w:rFonts w:hint="eastAsia"/>
        </w:rPr>
        <w:t>2</w:t>
      </w:r>
      <w:r>
        <w:t xml:space="preserve"> </w:t>
      </w:r>
      <w:r>
        <w:rPr>
          <w:rFonts w:hint="eastAsia"/>
        </w:rPr>
        <w:t>准备受体</w:t>
      </w:r>
    </w:p>
    <w:p w14:paraId="514A87B2" w14:textId="670AC4FE" w:rsidR="00BF7332" w:rsidRDefault="00BF7332" w:rsidP="00BF7332">
      <w:pPr>
        <w:pStyle w:val="-3"/>
      </w:pPr>
      <w:r>
        <w:rPr>
          <w:rFonts w:hint="eastAsia"/>
        </w:rPr>
        <w:t>3.2.1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SailVina</w:t>
      </w:r>
      <w:r>
        <w:rPr>
          <w:rFonts w:hint="eastAsia"/>
        </w:rPr>
        <w:t>自动准备受体</w:t>
      </w:r>
    </w:p>
    <w:p w14:paraId="233430EC" w14:textId="3360388B" w:rsidR="00BF7332" w:rsidRDefault="00BF7332" w:rsidP="00BF7332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 w:rsidR="00CC4ADB">
        <w:rPr>
          <w:rFonts w:hint="eastAsia"/>
        </w:rPr>
        <w:t>在“准备受体”选项卡中点击“选择单个受体”选择需要准备的</w:t>
      </w:r>
      <w:r w:rsidR="00CC4ADB">
        <w:rPr>
          <w:rFonts w:hint="eastAsia"/>
        </w:rPr>
        <w:t>pdb</w:t>
      </w:r>
      <w:r w:rsidR="00CC4ADB">
        <w:rPr>
          <w:rFonts w:hint="eastAsia"/>
        </w:rPr>
        <w:t>文件。</w:t>
      </w:r>
      <w:r w:rsidR="00E66B88">
        <w:rPr>
          <w:rFonts w:hint="eastAsia"/>
        </w:rPr>
        <w:t>如果需要批量准备多个受体，点击“选择多个受体”，选择含有多个</w:t>
      </w:r>
      <w:r w:rsidR="00E66B88">
        <w:rPr>
          <w:rFonts w:hint="eastAsia"/>
        </w:rPr>
        <w:t>pdb</w:t>
      </w:r>
      <w:r w:rsidR="00E66B88">
        <w:rPr>
          <w:rFonts w:hint="eastAsia"/>
        </w:rPr>
        <w:t>文件的文件夹即可。</w:t>
      </w:r>
    </w:p>
    <w:p w14:paraId="1AA5D3B8" w14:textId="212DF6CC" w:rsidR="00CC4ADB" w:rsidRDefault="003048FC" w:rsidP="00CC4ADB">
      <w:pPr>
        <w:pStyle w:val="-5"/>
      </w:pPr>
      <w:r>
        <w:rPr>
          <w:noProof/>
        </w:rPr>
        <w:drawing>
          <wp:inline distT="0" distB="0" distL="0" distR="0" wp14:anchorId="7B61B1AB" wp14:editId="28D9C050">
            <wp:extent cx="3807726" cy="2487904"/>
            <wp:effectExtent l="0" t="0" r="2540" b="825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3904" cy="2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3DFA3" w14:textId="3CC8DDAD" w:rsidR="00CC4ADB" w:rsidRDefault="00CC4ADB" w:rsidP="00CC4ADB">
      <w:pPr>
        <w:ind w:firstLineChars="0" w:firstLine="0"/>
      </w:pPr>
      <w:r>
        <w:rPr>
          <w:rFonts w:hint="eastAsia"/>
        </w:rPr>
        <w:t>b</w:t>
      </w:r>
      <w:r>
        <w:t>.</w:t>
      </w:r>
      <w:r w:rsidR="003048FC">
        <w:t xml:space="preserve"> </w:t>
      </w:r>
      <w:r>
        <w:rPr>
          <w:rFonts w:hint="eastAsia"/>
        </w:rPr>
        <w:t>根据需求选择</w:t>
      </w:r>
      <w:r>
        <w:rPr>
          <w:rFonts w:hint="eastAsia"/>
        </w:rPr>
        <w:t>ADT</w:t>
      </w:r>
      <w:r>
        <w:rPr>
          <w:rFonts w:hint="eastAsia"/>
        </w:rPr>
        <w:t>参数和受体处理方式，一般保持默认即可。</w:t>
      </w:r>
    </w:p>
    <w:p w14:paraId="51CA3819" w14:textId="0F8CB64C" w:rsidR="00CC4ADB" w:rsidRDefault="003048FC" w:rsidP="00CC4ADB">
      <w:pPr>
        <w:pStyle w:val="-5"/>
      </w:pPr>
      <w:r>
        <w:rPr>
          <w:noProof/>
        </w:rPr>
        <w:lastRenderedPageBreak/>
        <w:drawing>
          <wp:inline distT="0" distB="0" distL="0" distR="0" wp14:anchorId="243A407A" wp14:editId="4C755FBF">
            <wp:extent cx="5274310" cy="3446145"/>
            <wp:effectExtent l="0" t="0" r="2540" b="190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D5C92" w14:textId="00ED14DC" w:rsidR="003048FC" w:rsidRDefault="003048FC" w:rsidP="003048FC">
      <w:pPr>
        <w:ind w:firstLineChars="0" w:firstLine="0"/>
      </w:pPr>
      <w:r>
        <w:t xml:space="preserve">c. </w:t>
      </w:r>
      <w:r>
        <w:rPr>
          <w:rFonts w:hint="eastAsia"/>
        </w:rPr>
        <w:t>点击“受体输出路径”选择输出的文件夹。</w:t>
      </w:r>
    </w:p>
    <w:p w14:paraId="580B3259" w14:textId="4D155F62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281E8D8F" wp14:editId="39E6248F">
            <wp:extent cx="5274310" cy="3446145"/>
            <wp:effectExtent l="0" t="0" r="2540" b="190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1FD9" w14:textId="2245FBB0" w:rsidR="003048FC" w:rsidRDefault="003048FC" w:rsidP="003048FC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再点击“准备受体”即可。可以在命令窗口看到处理过程和结果。</w:t>
      </w:r>
    </w:p>
    <w:p w14:paraId="16797391" w14:textId="2046CDD4" w:rsidR="003048FC" w:rsidRDefault="003048FC" w:rsidP="003048FC">
      <w:pPr>
        <w:pStyle w:val="-5"/>
      </w:pPr>
      <w:r>
        <w:rPr>
          <w:noProof/>
        </w:rPr>
        <w:lastRenderedPageBreak/>
        <w:drawing>
          <wp:inline distT="0" distB="0" distL="0" distR="0" wp14:anchorId="134B2F2D" wp14:editId="2F490B64">
            <wp:extent cx="5274310" cy="3446145"/>
            <wp:effectExtent l="0" t="0" r="254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2F0F7" w14:textId="2A4F6F6C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4B4B8279" wp14:editId="39A5D7AA">
            <wp:extent cx="5274310" cy="59499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253D5" w14:textId="35545B2F" w:rsidR="003048FC" w:rsidRDefault="003048FC" w:rsidP="003048FC">
      <w:pPr>
        <w:ind w:firstLineChars="0" w:firstLine="0"/>
      </w:pPr>
      <w:r>
        <w:rPr>
          <w:rFonts w:hint="eastAsia"/>
        </w:rPr>
        <w:t>e.</w:t>
      </w:r>
      <w:r>
        <w:t xml:space="preserve"> </w:t>
      </w:r>
      <w:r>
        <w:rPr>
          <w:rFonts w:hint="eastAsia"/>
        </w:rPr>
        <w:t>完成后点击“确定”即可。</w:t>
      </w:r>
    </w:p>
    <w:p w14:paraId="003AFCFC" w14:textId="36CA43BA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6F4BD4D7" wp14:editId="4B3120F5">
            <wp:extent cx="3790476" cy="1609524"/>
            <wp:effectExtent l="0" t="0" r="63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1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4FF8E" w14:textId="3C5973AD" w:rsidR="003048FC" w:rsidRDefault="003048FC" w:rsidP="003048FC">
      <w:pPr>
        <w:pStyle w:val="-3"/>
      </w:pPr>
      <w:r>
        <w:rPr>
          <w:rFonts w:hint="eastAsia"/>
        </w:rPr>
        <w:t>3.2.2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ADT</w:t>
      </w:r>
      <w:r w:rsidR="00E66B88">
        <w:rPr>
          <w:rFonts w:hint="eastAsia"/>
        </w:rPr>
        <w:t>手动</w:t>
      </w:r>
      <w:r>
        <w:rPr>
          <w:rFonts w:hint="eastAsia"/>
        </w:rPr>
        <w:t>准备受体</w:t>
      </w:r>
    </w:p>
    <w:p w14:paraId="0F030118" w14:textId="06966F00" w:rsidR="00E66B88" w:rsidRPr="00E66B88" w:rsidRDefault="00E66B88" w:rsidP="00E66B88">
      <w:pPr>
        <w:ind w:firstLineChars="0" w:firstLine="0"/>
      </w:pPr>
      <w:r>
        <w:rPr>
          <w:rFonts w:hint="eastAsia"/>
        </w:rPr>
        <w:t>本方法适合于需要保留部分水和离子的</w:t>
      </w:r>
      <w:r>
        <w:rPr>
          <w:rFonts w:hint="eastAsia"/>
        </w:rPr>
        <w:t>pdb</w:t>
      </w:r>
      <w:r>
        <w:rPr>
          <w:rFonts w:hint="eastAsia"/>
        </w:rPr>
        <w:t>文件。</w:t>
      </w:r>
    </w:p>
    <w:p w14:paraId="2B3B8538" w14:textId="1A042717" w:rsidR="003048FC" w:rsidRDefault="003048FC" w:rsidP="003048FC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打开</w:t>
      </w:r>
      <w:r>
        <w:rPr>
          <w:rFonts w:hint="eastAsia"/>
        </w:rPr>
        <w:t>mgltools</w:t>
      </w:r>
      <w:r>
        <w:rPr>
          <w:rFonts w:hint="eastAsia"/>
        </w:rPr>
        <w:t>中的</w:t>
      </w:r>
      <w:r>
        <w:rPr>
          <w:rFonts w:hint="eastAsia"/>
        </w:rPr>
        <w:t>ADT</w:t>
      </w:r>
      <w:r>
        <w:t>.bat</w:t>
      </w:r>
      <w:r>
        <w:rPr>
          <w:rFonts w:hint="eastAsia"/>
        </w:rPr>
        <w:t>，默认开始菜单中也有。</w:t>
      </w:r>
    </w:p>
    <w:p w14:paraId="231FEEA9" w14:textId="2C5C5B19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22106262" wp14:editId="0B5D29FA">
            <wp:extent cx="2040340" cy="1355477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78729" cy="138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F9B55" w14:textId="696E181C" w:rsidR="003048FC" w:rsidRDefault="003048FC" w:rsidP="003048FC">
      <w:pPr>
        <w:pStyle w:val="-5"/>
      </w:pPr>
      <w:r>
        <w:rPr>
          <w:noProof/>
        </w:rPr>
        <w:lastRenderedPageBreak/>
        <w:drawing>
          <wp:inline distT="0" distB="0" distL="0" distR="0" wp14:anchorId="014C9CE4" wp14:editId="320AC5BC">
            <wp:extent cx="1889760" cy="2251881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41999"/>
                    <a:stretch/>
                  </pic:blipFill>
                  <pic:spPr bwMode="auto">
                    <a:xfrm>
                      <a:off x="0" y="0"/>
                      <a:ext cx="1905789" cy="2270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008DC5" w14:textId="3923D314" w:rsidR="003048FC" w:rsidRDefault="003048FC" w:rsidP="003048FC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点击</w:t>
      </w:r>
      <w:r>
        <w:rPr>
          <w:rFonts w:hint="eastAsia"/>
        </w:rPr>
        <w:t>File</w:t>
      </w:r>
      <w:r>
        <w:rPr>
          <w:rFonts w:hint="eastAsia"/>
        </w:rPr>
        <w:t>，点击</w:t>
      </w:r>
      <w:r>
        <w:t>R</w:t>
      </w:r>
      <w:r>
        <w:rPr>
          <w:rFonts w:hint="eastAsia"/>
        </w:rPr>
        <w:t>ead</w:t>
      </w:r>
      <w:r>
        <w:t xml:space="preserve"> Molecule</w:t>
      </w:r>
    </w:p>
    <w:p w14:paraId="52DCE973" w14:textId="2E6566A1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365881D6" wp14:editId="5D48A013">
            <wp:extent cx="3603009" cy="2813089"/>
            <wp:effectExtent l="0" t="0" r="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06768" cy="2816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0975" w14:textId="2E337822" w:rsidR="003048FC" w:rsidRDefault="003048FC" w:rsidP="003048FC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选择</w:t>
      </w:r>
      <w:r>
        <w:rPr>
          <w:rFonts w:hint="eastAsia"/>
        </w:rPr>
        <w:t>pdb</w:t>
      </w:r>
      <w:r>
        <w:rPr>
          <w:rFonts w:hint="eastAsia"/>
        </w:rPr>
        <w:t>文件即可加载至工作区。</w:t>
      </w:r>
    </w:p>
    <w:p w14:paraId="6C8D18C5" w14:textId="07947B35" w:rsidR="003048FC" w:rsidRDefault="003048FC" w:rsidP="003048FC">
      <w:pPr>
        <w:pStyle w:val="-5"/>
        <w:rPr>
          <w:b/>
          <w:bCs/>
        </w:rPr>
      </w:pPr>
      <w:r>
        <w:rPr>
          <w:noProof/>
        </w:rPr>
        <w:drawing>
          <wp:inline distT="0" distB="0" distL="0" distR="0" wp14:anchorId="550B2707" wp14:editId="77041951">
            <wp:extent cx="3473355" cy="2744059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87654" cy="2755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26498" w14:textId="6D48C0ED" w:rsidR="004D6549" w:rsidRDefault="004D6549" w:rsidP="004D6549">
      <w:pPr>
        <w:pStyle w:val="-5"/>
        <w:jc w:val="left"/>
      </w:pPr>
      <w:r>
        <w:rPr>
          <w:rFonts w:hint="eastAsia"/>
        </w:rPr>
        <w:lastRenderedPageBreak/>
        <w:t>d</w:t>
      </w:r>
      <w:r>
        <w:t xml:space="preserve">. </w:t>
      </w:r>
      <w:r>
        <w:rPr>
          <w:rFonts w:hint="eastAsia"/>
        </w:rPr>
        <w:t>根据需要删除水（</w:t>
      </w:r>
      <w:r>
        <w:rPr>
          <w:rFonts w:hint="eastAsia"/>
        </w:rPr>
        <w:t>Edit-&gt;Delete</w:t>
      </w:r>
      <w:r>
        <w:t xml:space="preserve"> </w:t>
      </w:r>
      <w:r>
        <w:rPr>
          <w:rFonts w:hint="eastAsia"/>
        </w:rPr>
        <w:t>Water</w:t>
      </w:r>
      <w:r>
        <w:rPr>
          <w:rFonts w:hint="eastAsia"/>
        </w:rPr>
        <w:t>）、配体（找到配体，点击相应的正方形，</w:t>
      </w:r>
      <w:r>
        <w:rPr>
          <w:rFonts w:hint="eastAsia"/>
        </w:rPr>
        <w:t>Edit-&gt;Delete-&gt;Delete</w:t>
      </w:r>
      <w:r>
        <w:t xml:space="preserve"> </w:t>
      </w:r>
      <w:r>
        <w:rPr>
          <w:rFonts w:hint="eastAsia"/>
        </w:rPr>
        <w:t>Selected</w:t>
      </w:r>
      <w:r>
        <w:t xml:space="preserve"> </w:t>
      </w:r>
      <w:r>
        <w:rPr>
          <w:rFonts w:hint="eastAsia"/>
        </w:rPr>
        <w:t>Atoms</w:t>
      </w:r>
      <w:r w:rsidR="00E66B88">
        <w:rPr>
          <w:rFonts w:hint="eastAsia"/>
        </w:rPr>
        <w:t>即可）</w:t>
      </w:r>
      <w:r>
        <w:rPr>
          <w:rFonts w:hint="eastAsia"/>
        </w:rPr>
        <w:t>、离子</w:t>
      </w:r>
      <w:r w:rsidR="00E66B88">
        <w:rPr>
          <w:rFonts w:hint="eastAsia"/>
        </w:rPr>
        <w:t>（找到离子，点击相应的正方形，</w:t>
      </w:r>
      <w:r w:rsidR="00E66B88">
        <w:rPr>
          <w:rFonts w:hint="eastAsia"/>
        </w:rPr>
        <w:t>Edit-&gt;Delete-&gt;Delete</w:t>
      </w:r>
      <w:r w:rsidR="00E66B88">
        <w:t xml:space="preserve"> </w:t>
      </w:r>
      <w:r w:rsidR="00E66B88">
        <w:rPr>
          <w:rFonts w:hint="eastAsia"/>
        </w:rPr>
        <w:t>Selected</w:t>
      </w:r>
      <w:r w:rsidR="00E66B88">
        <w:t xml:space="preserve"> </w:t>
      </w:r>
      <w:r w:rsidR="00E66B88">
        <w:rPr>
          <w:rFonts w:hint="eastAsia"/>
        </w:rPr>
        <w:t>Atoms</w:t>
      </w:r>
      <w:r w:rsidR="00E66B88">
        <w:rPr>
          <w:rFonts w:hint="eastAsia"/>
        </w:rPr>
        <w:t>即可）</w:t>
      </w:r>
      <w:r>
        <w:rPr>
          <w:rFonts w:hint="eastAsia"/>
        </w:rPr>
        <w:t>等。</w:t>
      </w:r>
    </w:p>
    <w:p w14:paraId="773D6CAF" w14:textId="07B104F2" w:rsidR="004D6549" w:rsidRDefault="004D6549" w:rsidP="004D6549">
      <w:pPr>
        <w:pStyle w:val="-5"/>
      </w:pPr>
      <w:r>
        <w:rPr>
          <w:noProof/>
        </w:rPr>
        <w:drawing>
          <wp:inline distT="0" distB="0" distL="0" distR="0" wp14:anchorId="2FD6443F" wp14:editId="17AC23A0">
            <wp:extent cx="4769892" cy="3768364"/>
            <wp:effectExtent l="0" t="0" r="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75990" cy="3773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77B47" w14:textId="71D8FF08" w:rsidR="004D6549" w:rsidRDefault="004D6549" w:rsidP="004D6549">
      <w:pPr>
        <w:pStyle w:val="-5"/>
      </w:pPr>
      <w:r>
        <w:rPr>
          <w:noProof/>
        </w:rPr>
        <w:drawing>
          <wp:inline distT="0" distB="0" distL="0" distR="0" wp14:anchorId="48E5122E" wp14:editId="2BCE6457">
            <wp:extent cx="4005618" cy="3164565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08530" cy="316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CCD58" w14:textId="6AA67C37" w:rsidR="00E66B88" w:rsidRDefault="00E66B88" w:rsidP="00E66B88">
      <w:pPr>
        <w:pStyle w:val="-5"/>
      </w:pPr>
      <w:r>
        <w:rPr>
          <w:noProof/>
        </w:rPr>
        <w:lastRenderedPageBreak/>
        <w:drawing>
          <wp:inline distT="0" distB="0" distL="0" distR="0" wp14:anchorId="76ECD851" wp14:editId="26BB7132">
            <wp:extent cx="5274310" cy="4166870"/>
            <wp:effectExtent l="0" t="0" r="2540" b="508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8314F" w14:textId="55411D8A" w:rsidR="00E66B88" w:rsidRDefault="00E66B88" w:rsidP="00E66B88">
      <w:pPr>
        <w:ind w:firstLineChars="0" w:firstLine="0"/>
      </w:pPr>
      <w:r>
        <w:rPr>
          <w:rFonts w:hint="eastAsia"/>
        </w:rPr>
        <w:t>e</w:t>
      </w:r>
      <w:r>
        <w:t xml:space="preserve">. </w:t>
      </w:r>
      <w:r>
        <w:rPr>
          <w:rFonts w:hint="eastAsia"/>
        </w:rPr>
        <w:t>点击</w:t>
      </w:r>
      <w:r>
        <w:rPr>
          <w:rFonts w:hint="eastAsia"/>
        </w:rPr>
        <w:t>Grid</w:t>
      </w:r>
      <w:r>
        <w:t>-&gt;</w:t>
      </w:r>
      <w:r>
        <w:rPr>
          <w:rFonts w:hint="eastAsia"/>
        </w:rPr>
        <w:t>Macromolecule-</w:t>
      </w:r>
      <w:r>
        <w:t>&gt;</w:t>
      </w:r>
      <w:r>
        <w:rPr>
          <w:rFonts w:hint="eastAsia"/>
        </w:rPr>
        <w:t>Choose</w:t>
      </w:r>
      <w:r>
        <w:rPr>
          <w:rFonts w:hint="eastAsia"/>
        </w:rPr>
        <w:t>。</w:t>
      </w:r>
    </w:p>
    <w:p w14:paraId="174786B4" w14:textId="3E171459" w:rsidR="00E66B88" w:rsidRDefault="00E66B88" w:rsidP="00E66B88">
      <w:pPr>
        <w:pStyle w:val="-5"/>
      </w:pPr>
      <w:r>
        <w:rPr>
          <w:noProof/>
        </w:rPr>
        <w:drawing>
          <wp:inline distT="0" distB="0" distL="0" distR="0" wp14:anchorId="60DC2B64" wp14:editId="14DBEF6D">
            <wp:extent cx="4947314" cy="3908533"/>
            <wp:effectExtent l="0" t="0" r="571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67662" cy="392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46351" w14:textId="240AD7DD" w:rsidR="00E66B88" w:rsidRDefault="00E66B88" w:rsidP="00E66B88">
      <w:pPr>
        <w:ind w:firstLineChars="0" w:firstLine="0"/>
      </w:pPr>
      <w:r>
        <w:rPr>
          <w:rFonts w:hint="eastAsia"/>
        </w:rPr>
        <w:lastRenderedPageBreak/>
        <w:t>f</w:t>
      </w:r>
      <w:r>
        <w:t xml:space="preserve">. </w:t>
      </w:r>
      <w:r>
        <w:rPr>
          <w:rFonts w:hint="eastAsia"/>
        </w:rPr>
        <w:t>选择相应的</w:t>
      </w:r>
      <w:r>
        <w:rPr>
          <w:rFonts w:hint="eastAsia"/>
        </w:rPr>
        <w:t>pdb</w:t>
      </w:r>
      <w:r>
        <w:rPr>
          <w:rFonts w:hint="eastAsia"/>
        </w:rPr>
        <w:t>，点击</w:t>
      </w:r>
      <w:r>
        <w:rPr>
          <w:rFonts w:hint="eastAsia"/>
        </w:rPr>
        <w:t>Select</w:t>
      </w:r>
      <w:r>
        <w:t xml:space="preserve"> </w:t>
      </w:r>
      <w:r>
        <w:rPr>
          <w:rFonts w:hint="eastAsia"/>
        </w:rPr>
        <w:t>Molecule</w:t>
      </w:r>
      <w:r>
        <w:rPr>
          <w:rFonts w:hint="eastAsia"/>
        </w:rPr>
        <w:t>。等待一段时间，当出现</w:t>
      </w:r>
      <w:r>
        <w:rPr>
          <w:rFonts w:hint="eastAsia"/>
        </w:rPr>
        <w:t>initializing</w:t>
      </w:r>
      <w:r>
        <w:t xml:space="preserve"> xxx.pdb</w:t>
      </w:r>
      <w:r>
        <w:rPr>
          <w:rFonts w:hint="eastAsia"/>
        </w:rPr>
        <w:t>后表示完成。点击确定，选择要保存的位置即可。</w:t>
      </w:r>
    </w:p>
    <w:p w14:paraId="38479099" w14:textId="4F07F41A" w:rsidR="00E66B88" w:rsidRDefault="00E66B88" w:rsidP="00E66B88">
      <w:pPr>
        <w:pStyle w:val="-5"/>
      </w:pPr>
      <w:r>
        <w:rPr>
          <w:noProof/>
        </w:rPr>
        <w:drawing>
          <wp:inline distT="0" distB="0" distL="0" distR="0" wp14:anchorId="2BB99FDB" wp14:editId="0FAA882B">
            <wp:extent cx="5274310" cy="4166870"/>
            <wp:effectExtent l="0" t="0" r="254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79D6" w14:textId="5E20A0F1" w:rsidR="00E66B88" w:rsidRDefault="00E66B88" w:rsidP="00E66B88">
      <w:pPr>
        <w:ind w:firstLineChars="0" w:firstLine="0"/>
      </w:pPr>
      <w:r>
        <w:rPr>
          <w:rFonts w:hint="eastAsia"/>
        </w:rPr>
        <w:t>注意：如果保存了离子，这里的电荷是</w:t>
      </w:r>
      <w:r>
        <w:rPr>
          <w:rFonts w:hint="eastAsia"/>
        </w:rPr>
        <w:t>0</w:t>
      </w:r>
      <w:r>
        <w:rPr>
          <w:rFonts w:hint="eastAsia"/>
        </w:rPr>
        <w:t>，如果需要更改，使用记事本打开导出的</w:t>
      </w:r>
      <w:r>
        <w:rPr>
          <w:rFonts w:hint="eastAsia"/>
        </w:rPr>
        <w:t>pdbqt</w:t>
      </w:r>
      <w:r>
        <w:rPr>
          <w:rFonts w:hint="eastAsia"/>
        </w:rPr>
        <w:t>文件，找到相应的离子，修改后面的电荷即可。</w:t>
      </w:r>
    </w:p>
    <w:p w14:paraId="34B83738" w14:textId="4914772A" w:rsidR="00E66B88" w:rsidRPr="00E66B88" w:rsidRDefault="00E66B88" w:rsidP="00E66B88">
      <w:pPr>
        <w:pStyle w:val="-5"/>
      </w:pPr>
      <w:r>
        <w:rPr>
          <w:noProof/>
        </w:rPr>
        <w:drawing>
          <wp:inline distT="0" distB="0" distL="0" distR="0" wp14:anchorId="312C58E8" wp14:editId="0B880EB0">
            <wp:extent cx="5274310" cy="179895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6707C" w14:textId="1ADC2CE2" w:rsidR="00DD093D" w:rsidRDefault="00DD093D" w:rsidP="00544559">
      <w:pPr>
        <w:pStyle w:val="-2"/>
      </w:pPr>
      <w:r>
        <w:rPr>
          <w:rFonts w:hint="eastAsia"/>
        </w:rPr>
        <w:lastRenderedPageBreak/>
        <w:t>3.</w:t>
      </w:r>
      <w:r w:rsidR="00544559">
        <w:rPr>
          <w:rFonts w:hint="eastAsia"/>
        </w:rPr>
        <w:t>3</w:t>
      </w:r>
      <w:r>
        <w:t xml:space="preserve"> </w:t>
      </w:r>
      <w:r>
        <w:rPr>
          <w:rFonts w:hint="eastAsia"/>
        </w:rPr>
        <w:t>准备对接位点</w:t>
      </w:r>
    </w:p>
    <w:p w14:paraId="0BB2A81B" w14:textId="62701572" w:rsidR="00427782" w:rsidRDefault="00427782" w:rsidP="00427782">
      <w:pPr>
        <w:pStyle w:val="-3"/>
      </w:pPr>
      <w:r>
        <w:rPr>
          <w:rFonts w:hint="eastAsia"/>
        </w:rPr>
        <w:t>3.3.1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SailVina</w:t>
      </w:r>
      <w:r>
        <w:rPr>
          <w:rFonts w:hint="eastAsia"/>
        </w:rPr>
        <w:t>根据受体中共晶的配体来自动生成对接位点</w:t>
      </w:r>
    </w:p>
    <w:p w14:paraId="00F3A4CA" w14:textId="475B246D" w:rsidR="00970D3C" w:rsidRPr="00970D3C" w:rsidRDefault="00970D3C" w:rsidP="00970D3C">
      <w:pPr>
        <w:ind w:firstLine="560"/>
      </w:pPr>
      <w:r>
        <w:rPr>
          <w:rFonts w:hint="eastAsia"/>
        </w:rPr>
        <w:t>如果原始</w:t>
      </w:r>
      <w:r>
        <w:rPr>
          <w:rFonts w:hint="eastAsia"/>
        </w:rPr>
        <w:t>pdb</w:t>
      </w:r>
      <w:r>
        <w:rPr>
          <w:rFonts w:hint="eastAsia"/>
        </w:rPr>
        <w:t>文件中有共晶的小分子抑制剂等，那么该配体一般为活性位点，可以根据该配体自动生成对接位点。</w:t>
      </w:r>
    </w:p>
    <w:p w14:paraId="26E80CB8" w14:textId="5D414FB3" w:rsidR="00635A10" w:rsidRDefault="00970D3C" w:rsidP="00635A10">
      <w:pPr>
        <w:ind w:firstLineChars="0" w:firstLine="0"/>
      </w:pPr>
      <w:r>
        <w:rPr>
          <w:rFonts w:hint="eastAsia"/>
        </w:rPr>
        <w:t>a</w:t>
      </w:r>
      <w:r>
        <w:t>.</w:t>
      </w:r>
      <w:r w:rsidR="00635A10">
        <w:t xml:space="preserve"> </w:t>
      </w:r>
      <w:r w:rsidR="00635A10">
        <w:rPr>
          <w:rFonts w:hint="eastAsia"/>
        </w:rPr>
        <w:t>参见</w:t>
      </w:r>
      <w:r w:rsidR="00635A10">
        <w:rPr>
          <w:rFonts w:hint="eastAsia"/>
        </w:rPr>
        <w:t>4</w:t>
      </w:r>
      <w:r w:rsidR="00635A10">
        <w:t>.2</w:t>
      </w:r>
      <w:r w:rsidR="00635A10">
        <w:rPr>
          <w:rFonts w:hint="eastAsia"/>
        </w:rPr>
        <w:t>提取</w:t>
      </w:r>
      <w:r w:rsidR="00635A10">
        <w:rPr>
          <w:rFonts w:hint="eastAsia"/>
        </w:rPr>
        <w:t>pdb</w:t>
      </w:r>
      <w:r w:rsidR="00635A10">
        <w:rPr>
          <w:rFonts w:hint="eastAsia"/>
        </w:rPr>
        <w:t>文件中的小分子配体。</w:t>
      </w:r>
    </w:p>
    <w:p w14:paraId="2D9B71C7" w14:textId="6653F64E" w:rsidR="00635A10" w:rsidRDefault="00635A10" w:rsidP="00635A10">
      <w:pPr>
        <w:ind w:firstLineChars="0" w:firstLine="0"/>
      </w:pPr>
      <w:r>
        <w:t xml:space="preserve">b. </w:t>
      </w:r>
      <w:r>
        <w:rPr>
          <w:rFonts w:hint="eastAsia"/>
        </w:rPr>
        <w:t>在“准备对接配置”选项卡中点击“读取共晶配体”，选择提取的小分子配体。</w:t>
      </w:r>
    </w:p>
    <w:p w14:paraId="3F0DFD77" w14:textId="59B275C3" w:rsidR="00635A10" w:rsidRDefault="00635A10" w:rsidP="00635A10">
      <w:pPr>
        <w:pStyle w:val="-5"/>
      </w:pPr>
      <w:r>
        <w:rPr>
          <w:noProof/>
        </w:rPr>
        <w:drawing>
          <wp:inline distT="0" distB="0" distL="0" distR="0" wp14:anchorId="77513469" wp14:editId="69400FFE">
            <wp:extent cx="5274310" cy="3446145"/>
            <wp:effectExtent l="0" t="0" r="2540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CA8A9" w14:textId="27119FDD" w:rsidR="00635A10" w:rsidRDefault="00635A10" w:rsidP="00635A10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点击计算对接位点，会自动填充参数（参考文献：</w:t>
      </w:r>
      <w:r w:rsidR="00616261" w:rsidRPr="00616261">
        <w:t>Feinstein, W. P., &amp; Brylinski, M. (2015). Calculating an optimal box size for ligand docking and virtual screening against experimental and predicted binding pockets. Journal of cheminformatics, 7, 18. doi:10.1186/s13321-015-0067-5</w:t>
      </w:r>
      <w:r>
        <w:rPr>
          <w:rFonts w:hint="eastAsia"/>
        </w:rPr>
        <w:t>）。点击确定。</w:t>
      </w:r>
    </w:p>
    <w:p w14:paraId="41E78577" w14:textId="4310B64C" w:rsidR="00635A10" w:rsidRDefault="00635A10" w:rsidP="00635A10">
      <w:pPr>
        <w:pStyle w:val="-5"/>
      </w:pPr>
      <w:r>
        <w:rPr>
          <w:noProof/>
        </w:rPr>
        <w:lastRenderedPageBreak/>
        <w:drawing>
          <wp:inline distT="0" distB="0" distL="0" distR="0" wp14:anchorId="67FD2A15" wp14:editId="4ADDA4D3">
            <wp:extent cx="5274310" cy="3446145"/>
            <wp:effectExtent l="0" t="0" r="254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E6616" w14:textId="250FD50E" w:rsidR="00635A10" w:rsidRDefault="00635A10" w:rsidP="00635A10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点击“选择输出目录”选择</w:t>
      </w:r>
      <w:r>
        <w:rPr>
          <w:rFonts w:hint="eastAsia"/>
        </w:rPr>
        <w:t>config</w:t>
      </w:r>
      <w:r>
        <w:t>.txt</w:t>
      </w:r>
      <w:r>
        <w:rPr>
          <w:rFonts w:hint="eastAsia"/>
        </w:rPr>
        <w:t>文件的输出目录。点击输出即可。</w:t>
      </w:r>
    </w:p>
    <w:p w14:paraId="0F055F12" w14:textId="3FCAF161" w:rsidR="00635A10" w:rsidRDefault="00635A10" w:rsidP="00635A10">
      <w:pPr>
        <w:pStyle w:val="-5"/>
      </w:pPr>
      <w:r>
        <w:rPr>
          <w:noProof/>
        </w:rPr>
        <w:drawing>
          <wp:inline distT="0" distB="0" distL="0" distR="0" wp14:anchorId="2D50BDB0" wp14:editId="2E48F425">
            <wp:extent cx="5274310" cy="3446145"/>
            <wp:effectExtent l="0" t="0" r="2540" b="190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AEA15" w14:textId="751FCC6A" w:rsidR="00635A10" w:rsidRPr="00635A10" w:rsidRDefault="00635A10" w:rsidP="00635A10">
      <w:pPr>
        <w:ind w:firstLineChars="0" w:firstLine="0"/>
      </w:pPr>
      <w:r>
        <w:rPr>
          <w:rFonts w:hint="eastAsia"/>
        </w:rPr>
        <w:t>如果受体中没有小分子配体或者小分子过大</w:t>
      </w:r>
      <w:r w:rsidR="00616261">
        <w:rPr>
          <w:rFonts w:hint="eastAsia"/>
        </w:rPr>
        <w:t>，参考下面的方法。</w:t>
      </w:r>
    </w:p>
    <w:p w14:paraId="2DBF8798" w14:textId="54F305E3" w:rsidR="00427782" w:rsidRDefault="00427782" w:rsidP="00427782">
      <w:pPr>
        <w:pStyle w:val="-3"/>
      </w:pPr>
      <w:r>
        <w:rPr>
          <w:rFonts w:hint="eastAsia"/>
        </w:rPr>
        <w:t>3.3.2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ADT</w:t>
      </w:r>
      <w:r>
        <w:rPr>
          <w:rFonts w:hint="eastAsia"/>
        </w:rPr>
        <w:t>来手动确定对接位点</w:t>
      </w:r>
    </w:p>
    <w:p w14:paraId="0A35B770" w14:textId="1BE29217" w:rsidR="00952618" w:rsidRDefault="00952618" w:rsidP="00952618">
      <w:pPr>
        <w:ind w:firstLineChars="0" w:firstLine="0"/>
      </w:pPr>
      <w:r>
        <w:t xml:space="preserve">a. </w:t>
      </w:r>
      <w:r>
        <w:rPr>
          <w:rFonts w:hint="eastAsia"/>
        </w:rPr>
        <w:t>打开</w:t>
      </w:r>
      <w:r>
        <w:rPr>
          <w:rFonts w:hint="eastAsia"/>
        </w:rPr>
        <w:t>ADT</w:t>
      </w:r>
      <w:r>
        <w:rPr>
          <w:rFonts w:hint="eastAsia"/>
        </w:rPr>
        <w:t>，载入</w:t>
      </w:r>
      <w:r>
        <w:rPr>
          <w:rFonts w:hint="eastAsia"/>
        </w:rPr>
        <w:t>pdb</w:t>
      </w:r>
      <w:r>
        <w:rPr>
          <w:rFonts w:hint="eastAsia"/>
        </w:rPr>
        <w:t>文件。具体参考</w:t>
      </w:r>
      <w:r>
        <w:rPr>
          <w:rFonts w:hint="eastAsia"/>
        </w:rPr>
        <w:t>3.2.2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t>-c</w:t>
      </w:r>
      <w:r>
        <w:rPr>
          <w:rFonts w:hint="eastAsia"/>
        </w:rPr>
        <w:t>步骤。</w:t>
      </w:r>
    </w:p>
    <w:p w14:paraId="5E0B2EEE" w14:textId="24FEC354" w:rsidR="00952618" w:rsidRDefault="00952618" w:rsidP="00952618">
      <w:pPr>
        <w:ind w:firstLineChars="0" w:firstLine="0"/>
      </w:pPr>
      <w:r>
        <w:rPr>
          <w:rFonts w:hint="eastAsia"/>
        </w:rPr>
        <w:lastRenderedPageBreak/>
        <w:t>b</w:t>
      </w:r>
      <w:r>
        <w:t xml:space="preserve">. </w:t>
      </w:r>
      <w:r>
        <w:rPr>
          <w:rFonts w:hint="eastAsia"/>
        </w:rPr>
        <w:t>点击“</w:t>
      </w:r>
      <w:r>
        <w:rPr>
          <w:rFonts w:hint="eastAsia"/>
        </w:rPr>
        <w:t>Grid</w:t>
      </w:r>
      <w:r>
        <w:t>”,</w:t>
      </w:r>
      <w:r>
        <w:rPr>
          <w:rFonts w:hint="eastAsia"/>
        </w:rPr>
        <w:t>点击</w:t>
      </w:r>
      <w:r>
        <w:rPr>
          <w:rFonts w:hint="eastAsia"/>
        </w:rPr>
        <w:t>Grid</w:t>
      </w:r>
      <w:r>
        <w:t xml:space="preserve"> </w:t>
      </w:r>
      <w:r>
        <w:rPr>
          <w:rFonts w:hint="eastAsia"/>
        </w:rPr>
        <w:t>Box</w:t>
      </w:r>
      <w:r>
        <w:rPr>
          <w:rFonts w:hint="eastAsia"/>
        </w:rPr>
        <w:t>会出现一个盒子。</w:t>
      </w:r>
    </w:p>
    <w:p w14:paraId="491F8D91" w14:textId="75410C99" w:rsidR="00952618" w:rsidRDefault="00952618" w:rsidP="00952618">
      <w:pPr>
        <w:pStyle w:val="-5"/>
      </w:pPr>
      <w:r>
        <w:rPr>
          <w:noProof/>
        </w:rPr>
        <w:drawing>
          <wp:inline distT="0" distB="0" distL="0" distR="0" wp14:anchorId="2B9F6E9F" wp14:editId="7234F8FE">
            <wp:extent cx="5120090" cy="4044874"/>
            <wp:effectExtent l="0" t="0" r="444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65" t="1053" r="1249" b="1864"/>
                    <a:stretch/>
                  </pic:blipFill>
                  <pic:spPr bwMode="auto">
                    <a:xfrm>
                      <a:off x="0" y="0"/>
                      <a:ext cx="5120631" cy="40453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8D522D" w14:textId="6F7B4D2D" w:rsidR="00952618" w:rsidRDefault="00952618" w:rsidP="00952618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鼠标右键点击</w:t>
      </w:r>
      <w:r>
        <w:rPr>
          <w:rFonts w:hint="eastAsia"/>
        </w:rPr>
        <w:t>Spacing</w:t>
      </w:r>
      <w:r>
        <w:rPr>
          <w:rFonts w:hint="eastAsia"/>
        </w:rPr>
        <w:t>后面的“</w:t>
      </w:r>
      <w:r>
        <w:rPr>
          <w:rFonts w:hint="eastAsia"/>
        </w:rPr>
        <w:t>0.375</w:t>
      </w:r>
      <w:r>
        <w:rPr>
          <w:rFonts w:hint="eastAsia"/>
        </w:rPr>
        <w:t>”，在弹出的窗口中将“</w:t>
      </w:r>
      <w:r>
        <w:rPr>
          <w:rFonts w:hint="eastAsia"/>
        </w:rPr>
        <w:t>Value</w:t>
      </w:r>
      <w:r>
        <w:rPr>
          <w:rFonts w:hint="eastAsia"/>
        </w:rPr>
        <w:t>”修改为</w:t>
      </w:r>
      <w:r>
        <w:rPr>
          <w:rFonts w:hint="eastAsia"/>
        </w:rPr>
        <w:t>1.0</w:t>
      </w:r>
      <w:r>
        <w:rPr>
          <w:rFonts w:hint="eastAsia"/>
        </w:rPr>
        <w:t>（</w:t>
      </w:r>
      <w:r>
        <w:rPr>
          <w:rFonts w:hint="eastAsia"/>
        </w:rPr>
        <w:t>Vina</w:t>
      </w:r>
      <w:r>
        <w:rPr>
          <w:rFonts w:hint="eastAsia"/>
        </w:rPr>
        <w:t>定义的</w:t>
      </w:r>
      <w:r>
        <w:rPr>
          <w:rFonts w:hint="eastAsia"/>
        </w:rPr>
        <w:t>Spacing</w:t>
      </w:r>
      <w:r>
        <w:rPr>
          <w:rFonts w:hint="eastAsia"/>
        </w:rPr>
        <w:t>为</w:t>
      </w:r>
      <w:r>
        <w:rPr>
          <w:rFonts w:hint="eastAsia"/>
        </w:rPr>
        <w:t>1.0</w:t>
      </w:r>
      <w:r>
        <w:rPr>
          <w:rFonts w:hint="eastAsia"/>
        </w:rPr>
        <w:t>）。</w:t>
      </w:r>
    </w:p>
    <w:p w14:paraId="08872469" w14:textId="684CB60D" w:rsidR="00952618" w:rsidRDefault="00952618" w:rsidP="00952618">
      <w:pPr>
        <w:pStyle w:val="-5"/>
      </w:pPr>
      <w:r>
        <w:rPr>
          <w:noProof/>
        </w:rPr>
        <w:drawing>
          <wp:inline distT="0" distB="0" distL="0" distR="0" wp14:anchorId="62FACB0A" wp14:editId="491A6A16">
            <wp:extent cx="4169391" cy="3702053"/>
            <wp:effectExtent l="0" t="0" r="317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93716" cy="372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0F08E" w14:textId="6BE3CBE2" w:rsidR="00952618" w:rsidRDefault="00952618" w:rsidP="00952618">
      <w:pPr>
        <w:ind w:firstLineChars="0" w:firstLine="0"/>
      </w:pPr>
      <w:r>
        <w:rPr>
          <w:rFonts w:hint="eastAsia"/>
        </w:rPr>
        <w:lastRenderedPageBreak/>
        <w:t>d</w:t>
      </w:r>
      <w:r>
        <w:t xml:space="preserve">. </w:t>
      </w:r>
      <w:r>
        <w:rPr>
          <w:rFonts w:hint="eastAsia"/>
        </w:rPr>
        <w:t>点击</w:t>
      </w:r>
      <w:r>
        <w:rPr>
          <w:rFonts w:hint="eastAsia"/>
        </w:rPr>
        <w:t>ok</w:t>
      </w:r>
      <w:r>
        <w:rPr>
          <w:rFonts w:hint="eastAsia"/>
        </w:rPr>
        <w:t>可以在视图中看到一个盒子。上面的三个参数表示盒子的“长、宽、高”，下面</w:t>
      </w:r>
      <w:r w:rsidR="004200AC">
        <w:rPr>
          <w:rFonts w:hint="eastAsia"/>
        </w:rPr>
        <w:t>三个参数</w:t>
      </w:r>
      <w:r>
        <w:rPr>
          <w:rFonts w:hint="eastAsia"/>
        </w:rPr>
        <w:t>表示盒子的中心坐标。调节参数将盒子放到自己需要的位点。如果有配体需要将配体完全包裹起来，如果是空腔口袋请根据文献或者作用机理自行确定。</w:t>
      </w:r>
    </w:p>
    <w:p w14:paraId="44265530" w14:textId="77777777" w:rsidR="004200AC" w:rsidRDefault="00952618" w:rsidP="00952618">
      <w:pPr>
        <w:ind w:firstLineChars="0" w:firstLine="0"/>
      </w:pPr>
      <w:r>
        <w:rPr>
          <w:rFonts w:hint="eastAsia"/>
        </w:rPr>
        <w:t>注意：</w:t>
      </w:r>
    </w:p>
    <w:p w14:paraId="208714BA" w14:textId="77DF1F76" w:rsidR="00952618" w:rsidRDefault="004200AC" w:rsidP="00952618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 w:rsidR="00952618">
        <w:rPr>
          <w:rFonts w:hint="eastAsia"/>
        </w:rPr>
        <w:t>长</w:t>
      </w:r>
      <w:r w:rsidR="00952618">
        <w:rPr>
          <w:rFonts w:hint="eastAsia"/>
        </w:rPr>
        <w:t>*</w:t>
      </w:r>
      <w:r w:rsidR="00952618">
        <w:rPr>
          <w:rFonts w:hint="eastAsia"/>
        </w:rPr>
        <w:t>宽</w:t>
      </w:r>
      <w:r w:rsidR="00952618">
        <w:rPr>
          <w:rFonts w:hint="eastAsia"/>
        </w:rPr>
        <w:t>*</w:t>
      </w:r>
      <w:r w:rsidR="00952618">
        <w:rPr>
          <w:rFonts w:hint="eastAsia"/>
        </w:rPr>
        <w:t>高总数不要大于</w:t>
      </w:r>
      <w:r w:rsidR="00952618">
        <w:rPr>
          <w:rFonts w:hint="eastAsia"/>
        </w:rPr>
        <w:t>27000</w:t>
      </w:r>
      <w:r w:rsidR="00952618">
        <w:rPr>
          <w:rFonts w:hint="eastAsia"/>
        </w:rPr>
        <w:t>，即</w:t>
      </w:r>
      <w:r w:rsidR="00952618">
        <w:rPr>
          <w:rFonts w:hint="eastAsia"/>
        </w:rPr>
        <w:t>30*30*30</w:t>
      </w:r>
      <w:r w:rsidR="00952618">
        <w:rPr>
          <w:rFonts w:hint="eastAsia"/>
        </w:rPr>
        <w:t>，否则</w:t>
      </w:r>
      <w:r w:rsidR="00952618">
        <w:rPr>
          <w:rFonts w:hint="eastAsia"/>
        </w:rPr>
        <w:t>vina</w:t>
      </w:r>
      <w:r w:rsidR="00952618">
        <w:rPr>
          <w:rFonts w:hint="eastAsia"/>
        </w:rPr>
        <w:t>无法计算。</w:t>
      </w:r>
    </w:p>
    <w:p w14:paraId="2442D5A1" w14:textId="7A3EE55B" w:rsidR="004200AC" w:rsidRDefault="004200AC" w:rsidP="00952618">
      <w:pPr>
        <w:ind w:firstLineChars="0" w:firstLine="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为了方便观察，可以将配体或者附近的残基显示为球棍或者球形。点击残基后面相应的圆即可。</w:t>
      </w:r>
    </w:p>
    <w:p w14:paraId="1224261E" w14:textId="7C07872E" w:rsidR="00952618" w:rsidRDefault="00952618" w:rsidP="00952618">
      <w:pPr>
        <w:pStyle w:val="-5"/>
      </w:pPr>
      <w:r>
        <w:rPr>
          <w:noProof/>
        </w:rPr>
        <w:drawing>
          <wp:inline distT="0" distB="0" distL="0" distR="0" wp14:anchorId="225DEF10" wp14:editId="6D21C786">
            <wp:extent cx="5274310" cy="4366260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6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9E054" w14:textId="6DD376C4" w:rsidR="004200AC" w:rsidRDefault="004200AC" w:rsidP="004200AC">
      <w:pPr>
        <w:pStyle w:val="-5"/>
      </w:pPr>
      <w:r>
        <w:rPr>
          <w:noProof/>
        </w:rPr>
        <w:lastRenderedPageBreak/>
        <w:drawing>
          <wp:inline distT="0" distB="0" distL="0" distR="0" wp14:anchorId="4FB20377" wp14:editId="2A0CA21E">
            <wp:extent cx="3766241" cy="2334743"/>
            <wp:effectExtent l="0" t="0" r="5715" b="889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71404" cy="233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28E0" w14:textId="6264D3EE" w:rsidR="004200AC" w:rsidRDefault="004200AC" w:rsidP="004200AC">
      <w:pPr>
        <w:pStyle w:val="-5"/>
      </w:pPr>
      <w:r>
        <w:rPr>
          <w:noProof/>
        </w:rPr>
        <w:drawing>
          <wp:inline distT="0" distB="0" distL="0" distR="0" wp14:anchorId="4DE5F78C" wp14:editId="79FFC841">
            <wp:extent cx="3804900" cy="1943678"/>
            <wp:effectExtent l="0" t="0" r="571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33188" cy="195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3A49" w14:textId="0A825D35" w:rsidR="004200AC" w:rsidRDefault="004200AC" w:rsidP="004200AC">
      <w:pPr>
        <w:ind w:firstLineChars="0" w:firstLine="0"/>
      </w:pPr>
      <w:r>
        <w:rPr>
          <w:rFonts w:hint="eastAsia"/>
        </w:rPr>
        <w:t>e</w:t>
      </w:r>
      <w:r>
        <w:t xml:space="preserve">. </w:t>
      </w: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中，“准备对接配置”选项卡中填入当前参数。选择输出目录，点击“输出”即可。</w:t>
      </w:r>
    </w:p>
    <w:p w14:paraId="2E3520ED" w14:textId="1D69CDF7" w:rsidR="004200AC" w:rsidRPr="004200AC" w:rsidRDefault="004200AC" w:rsidP="004200AC">
      <w:pPr>
        <w:pStyle w:val="-5"/>
      </w:pPr>
      <w:r>
        <w:rPr>
          <w:noProof/>
        </w:rPr>
        <w:drawing>
          <wp:inline distT="0" distB="0" distL="0" distR="0" wp14:anchorId="7F0F2BA2" wp14:editId="731B6CB1">
            <wp:extent cx="4879075" cy="3691907"/>
            <wp:effectExtent l="0" t="0" r="0" b="381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17476" cy="372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127A8" w14:textId="5A2F4908" w:rsidR="00427782" w:rsidRDefault="00427782" w:rsidP="00427782">
      <w:pPr>
        <w:pStyle w:val="-3"/>
      </w:pPr>
      <w:r>
        <w:rPr>
          <w:rFonts w:hint="eastAsia"/>
        </w:rPr>
        <w:lastRenderedPageBreak/>
        <w:t>3.3.3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SailVina</w:t>
      </w:r>
      <w:r>
        <w:rPr>
          <w:rFonts w:hint="eastAsia"/>
        </w:rPr>
        <w:t>来生成整个蛋白的对接位点</w:t>
      </w:r>
    </w:p>
    <w:p w14:paraId="6311927E" w14:textId="56FF9241" w:rsidR="00911B81" w:rsidRDefault="00911B81" w:rsidP="00911B81">
      <w:pPr>
        <w:ind w:firstLine="560"/>
      </w:pPr>
      <w:r>
        <w:rPr>
          <w:rFonts w:hint="eastAsia"/>
        </w:rPr>
        <w:t>如果实在不知道活性位点，可以使用该方法来对切分整个</w:t>
      </w:r>
      <w:r>
        <w:rPr>
          <w:rFonts w:hint="eastAsia"/>
        </w:rPr>
        <w:t>pdb</w:t>
      </w:r>
      <w:r>
        <w:rPr>
          <w:rFonts w:hint="eastAsia"/>
        </w:rPr>
        <w:t>文件进行对接。该方法需要一个参考配体。</w:t>
      </w:r>
    </w:p>
    <w:p w14:paraId="5801C5D8" w14:textId="490397B0" w:rsidR="00911B81" w:rsidRDefault="00911B81" w:rsidP="00D73287">
      <w:pPr>
        <w:ind w:firstLine="560"/>
      </w:pP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的“工具”中的“受体全局对接”中点击“选择配体”，选择需要对接的配体文件作为参考。点击“选择受体”选择需要全局对接的受体文件所在的文件夹。</w:t>
      </w:r>
    </w:p>
    <w:p w14:paraId="13A6D272" w14:textId="77777777" w:rsidR="00911B81" w:rsidRDefault="00911B81" w:rsidP="00911B81">
      <w:pPr>
        <w:ind w:firstLineChars="0" w:firstLine="0"/>
      </w:pPr>
      <w:r>
        <w:rPr>
          <w:rFonts w:hint="eastAsia"/>
        </w:rPr>
        <w:t>注意：</w:t>
      </w:r>
    </w:p>
    <w:p w14:paraId="6B201910" w14:textId="77777777" w:rsidR="00911B81" w:rsidRDefault="00911B81" w:rsidP="00911B81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受体必须命名为</w:t>
      </w:r>
      <w:r>
        <w:rPr>
          <w:rFonts w:hint="eastAsia"/>
        </w:rPr>
        <w:t>preped</w:t>
      </w:r>
      <w:r>
        <w:t>.pdbq</w:t>
      </w:r>
      <w:r>
        <w:rPr>
          <w:rFonts w:hint="eastAsia"/>
        </w:rPr>
        <w:t>t</w:t>
      </w:r>
      <w:r>
        <w:rPr>
          <w:rFonts w:hint="eastAsia"/>
        </w:rPr>
        <w:t>，否则无法找到受体。</w:t>
      </w:r>
    </w:p>
    <w:p w14:paraId="003225DD" w14:textId="6E987D25" w:rsidR="00911B81" w:rsidRDefault="00911B81" w:rsidP="00911B81">
      <w:pPr>
        <w:ind w:firstLineChars="0" w:firstLine="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如果是单个受体，选择这个文件夹。比如受体在</w:t>
      </w:r>
      <w:r>
        <w:rPr>
          <w:rFonts w:hint="eastAsia"/>
        </w:rPr>
        <w:t>D</w:t>
      </w:r>
      <w:r>
        <w:t>:/test/preped.pdbqt</w:t>
      </w:r>
      <w:r>
        <w:rPr>
          <w:rFonts w:hint="eastAsia"/>
        </w:rPr>
        <w:t>中，选择</w:t>
      </w:r>
      <w:r>
        <w:rPr>
          <w:rFonts w:hint="eastAsia"/>
        </w:rPr>
        <w:t>D</w:t>
      </w:r>
      <w:r>
        <w:t>:/test</w:t>
      </w:r>
      <w:r>
        <w:rPr>
          <w:rFonts w:hint="eastAsia"/>
        </w:rPr>
        <w:t>即可。</w:t>
      </w:r>
    </w:p>
    <w:p w14:paraId="0D753FD1" w14:textId="308FBDB1" w:rsidR="00911B81" w:rsidRPr="00D73287" w:rsidRDefault="00D73287" w:rsidP="00911B81">
      <w:pPr>
        <w:ind w:firstLineChars="0" w:firstLine="0"/>
      </w:pPr>
      <w:r>
        <w:rPr>
          <w:rFonts w:hint="eastAsia"/>
        </w:rPr>
        <w:t>3.</w:t>
      </w:r>
      <w:r>
        <w:t xml:space="preserve"> </w:t>
      </w:r>
      <w:r w:rsidR="00911B81">
        <w:rPr>
          <w:rFonts w:hint="eastAsia"/>
        </w:rPr>
        <w:t>如果是多个受体，选择包含受体文件夹的文件夹。比如多个受体分别为</w:t>
      </w:r>
      <w:r>
        <w:rPr>
          <w:rFonts w:hint="eastAsia"/>
        </w:rPr>
        <w:t>D</w:t>
      </w:r>
      <w:r>
        <w:t>:/test/</w:t>
      </w:r>
      <w:r>
        <w:rPr>
          <w:rFonts w:hint="eastAsia"/>
        </w:rPr>
        <w:t>0001/</w:t>
      </w:r>
      <w:r>
        <w:t>preped.pdbqt</w:t>
      </w:r>
      <w:r>
        <w:rPr>
          <w:rFonts w:hint="eastAsia"/>
        </w:rPr>
        <w:t>和</w:t>
      </w:r>
      <w:r>
        <w:rPr>
          <w:rFonts w:hint="eastAsia"/>
        </w:rPr>
        <w:t>D</w:t>
      </w:r>
      <w:r>
        <w:t>:/test/</w:t>
      </w:r>
      <w:r>
        <w:rPr>
          <w:rFonts w:hint="eastAsia"/>
        </w:rPr>
        <w:t>0002/</w:t>
      </w:r>
      <w:r>
        <w:t>preped.pdbqt</w:t>
      </w:r>
      <w:r>
        <w:rPr>
          <w:rFonts w:hint="eastAsia"/>
        </w:rPr>
        <w:t>，选择</w:t>
      </w:r>
      <w:r>
        <w:rPr>
          <w:rFonts w:hint="eastAsia"/>
        </w:rPr>
        <w:t>D</w:t>
      </w:r>
      <w:r>
        <w:t>:/test</w:t>
      </w:r>
      <w:r>
        <w:rPr>
          <w:rFonts w:hint="eastAsia"/>
        </w:rPr>
        <w:t>即可。每一个子文件夹都会生成多个</w:t>
      </w:r>
      <w:r>
        <w:rPr>
          <w:rFonts w:hint="eastAsia"/>
        </w:rPr>
        <w:t>config</w:t>
      </w:r>
      <w:r>
        <w:rPr>
          <w:rFonts w:hint="eastAsia"/>
        </w:rPr>
        <w:t>文件。</w:t>
      </w:r>
    </w:p>
    <w:p w14:paraId="0F57DC00" w14:textId="156D0758" w:rsidR="00911B81" w:rsidRDefault="00911B81" w:rsidP="00911B81">
      <w:pPr>
        <w:pStyle w:val="-5"/>
      </w:pPr>
      <w:r>
        <w:rPr>
          <w:noProof/>
        </w:rPr>
        <w:drawing>
          <wp:inline distT="0" distB="0" distL="0" distR="0" wp14:anchorId="7606D17D" wp14:editId="53A9FF22">
            <wp:extent cx="5274310" cy="1153160"/>
            <wp:effectExtent l="0" t="0" r="2540" b="889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7EDB" w14:textId="4F52A040" w:rsidR="00D73287" w:rsidRPr="00D73287" w:rsidRDefault="00D73287" w:rsidP="00D73287">
      <w:pPr>
        <w:pStyle w:val="-5"/>
      </w:pPr>
      <w:r>
        <w:rPr>
          <w:noProof/>
        </w:rPr>
        <w:drawing>
          <wp:inline distT="0" distB="0" distL="0" distR="0" wp14:anchorId="2FDA8D32" wp14:editId="311A2582">
            <wp:extent cx="4238541" cy="3500650"/>
            <wp:effectExtent l="0" t="0" r="0" b="508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54843" cy="351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976FF" w14:textId="18176F10" w:rsidR="00DD093D" w:rsidRDefault="00DD093D" w:rsidP="00544559">
      <w:pPr>
        <w:pStyle w:val="-2"/>
      </w:pPr>
      <w:r>
        <w:rPr>
          <w:rFonts w:hint="eastAsia"/>
        </w:rPr>
        <w:lastRenderedPageBreak/>
        <w:t>3</w:t>
      </w:r>
      <w:r>
        <w:t>.</w:t>
      </w:r>
      <w:r w:rsidR="00544559">
        <w:rPr>
          <w:rFonts w:hint="eastAsia"/>
        </w:rPr>
        <w:t>4</w:t>
      </w:r>
      <w:r>
        <w:t xml:space="preserve"> </w:t>
      </w:r>
      <w:r>
        <w:rPr>
          <w:rFonts w:hint="eastAsia"/>
        </w:rPr>
        <w:t>准备配体</w:t>
      </w:r>
    </w:p>
    <w:p w14:paraId="2CDDB3B6" w14:textId="21BC9D47" w:rsidR="0002548C" w:rsidRDefault="0002548C" w:rsidP="0002548C">
      <w:pPr>
        <w:pStyle w:val="-3"/>
      </w:pPr>
      <w:r>
        <w:rPr>
          <w:rFonts w:hint="eastAsia"/>
        </w:rPr>
        <w:t>3.4.1</w:t>
      </w:r>
      <w:r>
        <w:t xml:space="preserve"> </w:t>
      </w:r>
      <w:r w:rsidR="003B4EAB">
        <w:rPr>
          <w:rFonts w:hint="eastAsia"/>
        </w:rPr>
        <w:t>自己绘制配体</w:t>
      </w:r>
    </w:p>
    <w:p w14:paraId="520A39BE" w14:textId="6AB582D4" w:rsidR="003B4EAB" w:rsidRDefault="003B4EAB" w:rsidP="003B4EAB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在</w:t>
      </w:r>
      <w:r>
        <w:rPr>
          <w:rFonts w:hint="eastAsia"/>
        </w:rPr>
        <w:t>Chemdraw</w:t>
      </w:r>
      <w:r>
        <w:rPr>
          <w:rFonts w:hint="eastAsia"/>
        </w:rPr>
        <w:t>中绘制配体，保存为</w:t>
      </w:r>
      <w:r>
        <w:rPr>
          <w:rFonts w:hint="eastAsia"/>
        </w:rPr>
        <w:t>mol</w:t>
      </w:r>
      <w:r>
        <w:rPr>
          <w:rFonts w:hint="eastAsia"/>
        </w:rPr>
        <w:t>格式。</w:t>
      </w:r>
      <w:r w:rsidR="00580635">
        <w:rPr>
          <w:rFonts w:hint="eastAsia"/>
        </w:rPr>
        <w:t>从网站下载的</w:t>
      </w:r>
      <w:r w:rsidR="00580635">
        <w:rPr>
          <w:rFonts w:hint="eastAsia"/>
        </w:rPr>
        <w:t>mol</w:t>
      </w:r>
      <w:r w:rsidR="00580635">
        <w:rPr>
          <w:rFonts w:hint="eastAsia"/>
        </w:rPr>
        <w:t>文件也可以使用本方法。</w:t>
      </w:r>
    </w:p>
    <w:p w14:paraId="0195F7EB" w14:textId="2462B91D" w:rsidR="003B4EAB" w:rsidRDefault="003B4EAB" w:rsidP="003B4EAB">
      <w:pPr>
        <w:pStyle w:val="-5"/>
      </w:pPr>
      <w:r>
        <w:rPr>
          <w:noProof/>
        </w:rPr>
        <w:drawing>
          <wp:inline distT="0" distB="0" distL="0" distR="0" wp14:anchorId="3B7AE683" wp14:editId="1A35FE1F">
            <wp:extent cx="5274310" cy="234251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45CCE" w14:textId="64A4CE87" w:rsidR="003B4EAB" w:rsidRDefault="003B4EAB" w:rsidP="003B4EAB">
      <w:pPr>
        <w:ind w:firstLineChars="0" w:firstLine="0"/>
      </w:pPr>
      <w:r>
        <w:t xml:space="preserve">b. </w:t>
      </w:r>
      <w:r>
        <w:rPr>
          <w:rFonts w:hint="eastAsia"/>
        </w:rPr>
        <w:t>在</w:t>
      </w:r>
      <w:r>
        <w:rPr>
          <w:rFonts w:hint="eastAsia"/>
        </w:rPr>
        <w:t>SailVina</w:t>
      </w:r>
      <w:proofErr w:type="gramStart"/>
      <w:r>
        <w:rPr>
          <w:rFonts w:hint="eastAsia"/>
        </w:rPr>
        <w:t>的“</w:t>
      </w:r>
      <w:proofErr w:type="gramEnd"/>
      <w:r>
        <w:rPr>
          <w:rFonts w:hint="eastAsia"/>
        </w:rPr>
        <w:t>准备配体”选项卡中，输入格式选择“</w:t>
      </w:r>
      <w:r>
        <w:rPr>
          <w:rFonts w:hint="eastAsia"/>
        </w:rPr>
        <w:t>mol</w:t>
      </w:r>
      <w:r>
        <w:rPr>
          <w:rFonts w:hint="eastAsia"/>
        </w:rPr>
        <w:t>”</w:t>
      </w:r>
      <w:r w:rsidR="00580635">
        <w:rPr>
          <w:rFonts w:hint="eastAsia"/>
        </w:rPr>
        <w:t>，选择刚才绘制的配体。如果有多个可以选择多个。也可以选择含有多个配体的文件夹。</w:t>
      </w:r>
    </w:p>
    <w:p w14:paraId="2193EF88" w14:textId="460E9B21" w:rsidR="00580635" w:rsidRDefault="00580635" w:rsidP="00580635">
      <w:pPr>
        <w:pStyle w:val="-5"/>
      </w:pPr>
      <w:r>
        <w:rPr>
          <w:noProof/>
        </w:rPr>
        <w:drawing>
          <wp:inline distT="0" distB="0" distL="0" distR="0" wp14:anchorId="0CE2B5EB" wp14:editId="6ADD478B">
            <wp:extent cx="5274310" cy="1445895"/>
            <wp:effectExtent l="0" t="0" r="2540" b="190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20FBD" w14:textId="3D33CA3C" w:rsidR="00580635" w:rsidRDefault="00580635" w:rsidP="00580635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proofErr w:type="gramStart"/>
      <w:r>
        <w:rPr>
          <w:rFonts w:hint="eastAsia"/>
        </w:rPr>
        <w:t>输出格式选择“</w:t>
      </w:r>
      <w:proofErr w:type="gramEnd"/>
      <w:r>
        <w:rPr>
          <w:rFonts w:hint="eastAsia"/>
        </w:rPr>
        <w:t>pdbqt</w:t>
      </w:r>
      <w:r>
        <w:rPr>
          <w:rFonts w:hint="eastAsia"/>
        </w:rPr>
        <w:t>”，其余选项保持默认即可，如果有需要可以自行调整。选择输出文件夹，点击开始转换即可。</w:t>
      </w:r>
    </w:p>
    <w:p w14:paraId="06E23345" w14:textId="146DDC51" w:rsidR="00580635" w:rsidRDefault="00580635" w:rsidP="00580635">
      <w:pPr>
        <w:pStyle w:val="-5"/>
      </w:pPr>
      <w:r>
        <w:rPr>
          <w:noProof/>
        </w:rPr>
        <w:drawing>
          <wp:inline distT="0" distB="0" distL="0" distR="0" wp14:anchorId="25DE1A2C" wp14:editId="79CA60CF">
            <wp:extent cx="5274310" cy="1568450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C78C" w14:textId="35DE1219" w:rsidR="00580635" w:rsidRDefault="00580635" w:rsidP="00580635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命令行和结果没有报错提示表示转换成功，如果出现问题可以尝</w:t>
      </w:r>
      <w:r>
        <w:rPr>
          <w:rFonts w:hint="eastAsia"/>
        </w:rPr>
        <w:lastRenderedPageBreak/>
        <w:t>试下面的方法。（</w:t>
      </w:r>
      <w:r>
        <w:rPr>
          <w:rFonts w:hint="eastAsia"/>
        </w:rPr>
        <w:t>m</w:t>
      </w:r>
      <w:r>
        <w:t>ol</w:t>
      </w:r>
      <w:r>
        <w:rPr>
          <w:rFonts w:hint="eastAsia"/>
        </w:rPr>
        <w:t>转</w:t>
      </w:r>
      <w:r>
        <w:rPr>
          <w:rFonts w:hint="eastAsia"/>
        </w:rPr>
        <w:t>pdbqt</w:t>
      </w:r>
      <w:r>
        <w:rPr>
          <w:rFonts w:hint="eastAsia"/>
        </w:rPr>
        <w:t>先从</w:t>
      </w:r>
      <w:r>
        <w:rPr>
          <w:rFonts w:hint="eastAsia"/>
        </w:rPr>
        <w:t>m</w:t>
      </w:r>
      <w:r>
        <w:t>ol</w:t>
      </w:r>
      <w:r>
        <w:rPr>
          <w:rFonts w:hint="eastAsia"/>
        </w:rPr>
        <w:t>转</w:t>
      </w:r>
      <w:r>
        <w:rPr>
          <w:rFonts w:hint="eastAsia"/>
        </w:rPr>
        <w:t>pdb</w:t>
      </w:r>
      <w:r>
        <w:rPr>
          <w:rFonts w:hint="eastAsia"/>
        </w:rPr>
        <w:t>再转</w:t>
      </w:r>
      <w:r>
        <w:rPr>
          <w:rFonts w:hint="eastAsia"/>
        </w:rPr>
        <w:t>pdbqt</w:t>
      </w:r>
      <w:r>
        <w:rPr>
          <w:rFonts w:hint="eastAsia"/>
        </w:rPr>
        <w:t>，出现两个是正常的）</w:t>
      </w:r>
    </w:p>
    <w:p w14:paraId="16E4C34D" w14:textId="1B045877" w:rsidR="00580635" w:rsidRPr="00580635" w:rsidRDefault="00580635" w:rsidP="00580635">
      <w:pPr>
        <w:pStyle w:val="-5"/>
      </w:pPr>
      <w:r>
        <w:rPr>
          <w:noProof/>
        </w:rPr>
        <w:drawing>
          <wp:inline distT="0" distB="0" distL="0" distR="0" wp14:anchorId="10C28940" wp14:editId="121822B0">
            <wp:extent cx="5114286" cy="2838095"/>
            <wp:effectExtent l="0" t="0" r="0" b="63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14286" cy="2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8D3E7" w14:textId="3D2A2485" w:rsidR="0002548C" w:rsidRDefault="0002548C" w:rsidP="0002548C">
      <w:pPr>
        <w:pStyle w:val="-3"/>
      </w:pPr>
      <w:r>
        <w:rPr>
          <w:rFonts w:hint="eastAsia"/>
        </w:rPr>
        <w:t>3.4.2</w:t>
      </w:r>
      <w:r>
        <w:t xml:space="preserve"> </w:t>
      </w:r>
      <w:r w:rsidR="00580635">
        <w:rPr>
          <w:rFonts w:hint="eastAsia"/>
        </w:rPr>
        <w:t>从</w:t>
      </w:r>
      <w:r w:rsidR="00580635">
        <w:rPr>
          <w:rFonts w:hint="eastAsia"/>
        </w:rPr>
        <w:t>pdb</w:t>
      </w:r>
      <w:r w:rsidR="00580635">
        <w:rPr>
          <w:rFonts w:hint="eastAsia"/>
        </w:rPr>
        <w:t>中提取配体</w:t>
      </w:r>
    </w:p>
    <w:p w14:paraId="14C7DFC1" w14:textId="24914B8F" w:rsidR="00580635" w:rsidRPr="00580635" w:rsidRDefault="00580635" w:rsidP="00580635">
      <w:pPr>
        <w:ind w:firstLine="560"/>
      </w:pPr>
      <w:r>
        <w:rPr>
          <w:rFonts w:hint="eastAsia"/>
        </w:rPr>
        <w:t>参考</w:t>
      </w:r>
      <w:r>
        <w:rPr>
          <w:rFonts w:hint="eastAsia"/>
        </w:rPr>
        <w:t>4.2</w:t>
      </w:r>
      <w:r>
        <w:rPr>
          <w:rFonts w:hint="eastAsia"/>
        </w:rPr>
        <w:t>提取配体即可。</w:t>
      </w:r>
    </w:p>
    <w:p w14:paraId="467B419A" w14:textId="42D4755C" w:rsidR="009D433A" w:rsidRDefault="009D433A" w:rsidP="009D433A">
      <w:pPr>
        <w:pStyle w:val="-3"/>
      </w:pPr>
      <w:r>
        <w:rPr>
          <w:rFonts w:hint="eastAsia"/>
        </w:rPr>
        <w:t>3.4.3</w:t>
      </w:r>
      <w:r>
        <w:t xml:space="preserve"> </w:t>
      </w:r>
      <w:r w:rsidR="00580635">
        <w:rPr>
          <w:rFonts w:hint="eastAsia"/>
        </w:rPr>
        <w:t>从网站获取</w:t>
      </w:r>
    </w:p>
    <w:p w14:paraId="03CD4BDD" w14:textId="77777777" w:rsidR="000F247D" w:rsidRDefault="00580635" w:rsidP="000F247D">
      <w:pPr>
        <w:ind w:firstLineChars="0" w:firstLine="0"/>
      </w:pPr>
      <w:r>
        <w:rPr>
          <w:rFonts w:hint="eastAsia"/>
        </w:rPr>
        <w:t>以</w:t>
      </w:r>
      <w:r w:rsidR="000F247D">
        <w:rPr>
          <w:rFonts w:hint="eastAsia"/>
        </w:rPr>
        <w:t>pub</w:t>
      </w:r>
      <w:r w:rsidR="000F247D">
        <w:t>chem</w:t>
      </w:r>
      <w:r>
        <w:rPr>
          <w:rFonts w:hint="eastAsia"/>
        </w:rPr>
        <w:t>为例。</w:t>
      </w:r>
    </w:p>
    <w:p w14:paraId="09EF76FA" w14:textId="22EFE3BB" w:rsidR="000F247D" w:rsidRDefault="000F247D" w:rsidP="000F247D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从“</w:t>
      </w:r>
      <w:proofErr w:type="gramEnd"/>
      <w:r>
        <w:rPr>
          <w:rFonts w:hint="eastAsia"/>
        </w:rPr>
        <w:t>3D</w:t>
      </w:r>
      <w:r>
        <w:t xml:space="preserve"> </w:t>
      </w:r>
      <w:r>
        <w:rPr>
          <w:rFonts w:hint="eastAsia"/>
        </w:rPr>
        <w:t>Conformer</w:t>
      </w:r>
      <w:r>
        <w:rPr>
          <w:rFonts w:hint="eastAsia"/>
        </w:rPr>
        <w:t>”中下载</w:t>
      </w:r>
      <w:r>
        <w:rPr>
          <w:rFonts w:hint="eastAsia"/>
        </w:rPr>
        <w:t>S</w:t>
      </w:r>
      <w:r>
        <w:t>DF</w:t>
      </w:r>
      <w:r>
        <w:rPr>
          <w:rFonts w:hint="eastAsia"/>
        </w:rPr>
        <w:t>格式的文件。可以看到是一个已经有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结构的配体。</w:t>
      </w:r>
    </w:p>
    <w:p w14:paraId="297EC838" w14:textId="68003D85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08E15276" wp14:editId="735701E5">
            <wp:extent cx="5274310" cy="2472690"/>
            <wp:effectExtent l="0" t="0" r="2540" b="381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072F" w14:textId="2FD95DE1" w:rsidR="000F247D" w:rsidRDefault="000F247D" w:rsidP="000F247D">
      <w:pPr>
        <w:pStyle w:val="-5"/>
      </w:pPr>
      <w:r>
        <w:rPr>
          <w:noProof/>
        </w:rPr>
        <w:lastRenderedPageBreak/>
        <w:drawing>
          <wp:inline distT="0" distB="0" distL="0" distR="0" wp14:anchorId="3A6312DE" wp14:editId="05D7B441">
            <wp:extent cx="5180952" cy="3580952"/>
            <wp:effectExtent l="0" t="0" r="1270" b="63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6D1AA" w14:textId="7E8EC818" w:rsidR="000F247D" w:rsidRDefault="000F247D" w:rsidP="000F247D">
      <w:pPr>
        <w:ind w:firstLineChars="0" w:firstLine="0"/>
      </w:pPr>
      <w:r>
        <w:t xml:space="preserve">b. </w:t>
      </w:r>
      <w:r>
        <w:rPr>
          <w:rFonts w:hint="eastAsia"/>
        </w:rPr>
        <w:t>在</w:t>
      </w:r>
      <w:r>
        <w:rPr>
          <w:rFonts w:hint="eastAsia"/>
        </w:rPr>
        <w:t>SailVina</w:t>
      </w:r>
      <w:proofErr w:type="gramStart"/>
      <w:r>
        <w:rPr>
          <w:rFonts w:hint="eastAsia"/>
        </w:rPr>
        <w:t>的“</w:t>
      </w:r>
      <w:proofErr w:type="gramEnd"/>
      <w:r>
        <w:rPr>
          <w:rFonts w:hint="eastAsia"/>
        </w:rPr>
        <w:t>准备配体”选项卡中，输入格式选择“</w:t>
      </w:r>
      <w:r>
        <w:rPr>
          <w:rFonts w:hint="eastAsia"/>
        </w:rPr>
        <w:t>sdf</w:t>
      </w:r>
      <w:r>
        <w:rPr>
          <w:rFonts w:hint="eastAsia"/>
        </w:rPr>
        <w:t>”，选择刚才下载的配体。如果有多个可以选择多个。也可以选择含有多个配体的文件夹。</w:t>
      </w:r>
    </w:p>
    <w:p w14:paraId="40F33CC2" w14:textId="328CE929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08524E00" wp14:editId="63C909E1">
            <wp:extent cx="5274310" cy="1102360"/>
            <wp:effectExtent l="0" t="0" r="2540" b="254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99D5D" w14:textId="4DD75BBE" w:rsidR="000F247D" w:rsidRDefault="000F247D" w:rsidP="000F247D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“输出选项”中，取消勾选</w:t>
      </w:r>
      <w:r>
        <w:t>3D</w:t>
      </w:r>
      <w:r>
        <w:rPr>
          <w:rFonts w:hint="eastAsia"/>
        </w:rPr>
        <w:t>和能量最小化。因为下载的配体只需要进行格式转换即可（如果</w:t>
      </w:r>
      <w:r>
        <w:rPr>
          <w:rFonts w:hint="eastAsia"/>
        </w:rPr>
        <w:t>sdf</w:t>
      </w:r>
      <w:r>
        <w:rPr>
          <w:rFonts w:hint="eastAsia"/>
        </w:rPr>
        <w:t>文件没有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构型则需要勾选）。选择输出文件夹，再点击开始转换即可。</w:t>
      </w:r>
    </w:p>
    <w:p w14:paraId="667BBC77" w14:textId="30779C91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618B6BAC" wp14:editId="579AA1F4">
            <wp:extent cx="5274310" cy="1590040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4229" w14:textId="252067B5" w:rsidR="000F247D" w:rsidRDefault="000F247D" w:rsidP="000F247D">
      <w:pPr>
        <w:ind w:firstLineChars="0" w:firstLine="0"/>
      </w:pPr>
      <w:r>
        <w:rPr>
          <w:rFonts w:hint="eastAsia"/>
        </w:rPr>
        <w:lastRenderedPageBreak/>
        <w:t>d</w:t>
      </w:r>
      <w:r>
        <w:t xml:space="preserve">. </w:t>
      </w:r>
      <w:r>
        <w:rPr>
          <w:rFonts w:hint="eastAsia"/>
        </w:rPr>
        <w:t>命令行和结果没有报错提示表示转换成功。（</w:t>
      </w:r>
      <w:r>
        <w:rPr>
          <w:rFonts w:hint="eastAsia"/>
        </w:rPr>
        <w:t>sdf</w:t>
      </w:r>
      <w:r>
        <w:rPr>
          <w:rFonts w:hint="eastAsia"/>
        </w:rPr>
        <w:t>转</w:t>
      </w:r>
      <w:r>
        <w:rPr>
          <w:rFonts w:hint="eastAsia"/>
        </w:rPr>
        <w:t>pdbqt</w:t>
      </w:r>
      <w:r>
        <w:rPr>
          <w:rFonts w:hint="eastAsia"/>
        </w:rPr>
        <w:t>先从</w:t>
      </w:r>
      <w:r>
        <w:t>sdf</w:t>
      </w:r>
      <w:r>
        <w:rPr>
          <w:rFonts w:hint="eastAsia"/>
        </w:rPr>
        <w:t>转</w:t>
      </w:r>
      <w:r>
        <w:rPr>
          <w:rFonts w:hint="eastAsia"/>
        </w:rPr>
        <w:t>pdb</w:t>
      </w:r>
      <w:r>
        <w:rPr>
          <w:rFonts w:hint="eastAsia"/>
        </w:rPr>
        <w:t>再转</w:t>
      </w:r>
      <w:r>
        <w:rPr>
          <w:rFonts w:hint="eastAsia"/>
        </w:rPr>
        <w:t>pdbqt</w:t>
      </w:r>
      <w:r>
        <w:rPr>
          <w:rFonts w:hint="eastAsia"/>
        </w:rPr>
        <w:t>，出现两个是正常的）</w:t>
      </w:r>
    </w:p>
    <w:p w14:paraId="06606D9D" w14:textId="6588ED56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6CACFC2E" wp14:editId="4183D014">
            <wp:extent cx="5274310" cy="2736850"/>
            <wp:effectExtent l="0" t="0" r="2540" b="635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5EC42" w14:textId="6B458F05" w:rsidR="008C568B" w:rsidRDefault="008C568B" w:rsidP="008C568B">
      <w:pPr>
        <w:ind w:firstLineChars="0" w:firstLine="0"/>
      </w:pPr>
    </w:p>
    <w:p w14:paraId="668C93FF" w14:textId="19E61AC3" w:rsidR="008C568B" w:rsidRPr="008C568B" w:rsidRDefault="008C568B" w:rsidP="008C568B">
      <w:pPr>
        <w:ind w:firstLineChars="0" w:firstLine="0"/>
      </w:pPr>
      <w:r>
        <w:rPr>
          <w:rFonts w:hint="eastAsia"/>
        </w:rPr>
        <w:t>如果碰到无法转换问题，欢迎讨论。</w:t>
      </w:r>
      <w:r w:rsidR="00BD6E68">
        <w:rPr>
          <w:rFonts w:hint="eastAsia"/>
        </w:rPr>
        <w:t>（比如有些糖苷类、分子量太大或者结构过于复杂，可以通过</w:t>
      </w:r>
      <w:proofErr w:type="spellStart"/>
      <w:r w:rsidR="00BD6E68">
        <w:rPr>
          <w:rFonts w:hint="eastAsia"/>
        </w:rPr>
        <w:t>chemoffice</w:t>
      </w:r>
      <w:proofErr w:type="spellEnd"/>
      <w:r w:rsidR="00BD6E68">
        <w:rPr>
          <w:rFonts w:hint="eastAsia"/>
        </w:rPr>
        <w:t>中的</w:t>
      </w:r>
      <w:r w:rsidR="00BD6E68">
        <w:rPr>
          <w:rFonts w:hint="eastAsia"/>
        </w:rPr>
        <w:t>c</w:t>
      </w:r>
      <w:r w:rsidR="00BD6E68">
        <w:t>hem3D</w:t>
      </w:r>
      <w:r w:rsidR="00BD6E68">
        <w:rPr>
          <w:rFonts w:hint="eastAsia"/>
        </w:rPr>
        <w:t>使用</w:t>
      </w:r>
      <w:r w:rsidR="00BD6E68">
        <w:rPr>
          <w:rFonts w:hint="eastAsia"/>
        </w:rPr>
        <w:t>M</w:t>
      </w:r>
      <w:r w:rsidR="00BD6E68">
        <w:t>M</w:t>
      </w:r>
      <w:r w:rsidR="00BD6E68">
        <w:rPr>
          <w:rFonts w:hint="eastAsia"/>
        </w:rPr>
        <w:t>最小化后再用</w:t>
      </w:r>
      <w:r w:rsidR="00BD6E68">
        <w:rPr>
          <w:rFonts w:hint="eastAsia"/>
        </w:rPr>
        <w:t>SailVina</w:t>
      </w:r>
      <w:r w:rsidR="00BD6E68">
        <w:rPr>
          <w:rFonts w:hint="eastAsia"/>
        </w:rPr>
        <w:t>转</w:t>
      </w:r>
      <w:r w:rsidR="00BD6E68">
        <w:rPr>
          <w:rFonts w:hint="eastAsia"/>
        </w:rPr>
        <w:t>pdbqt</w:t>
      </w:r>
      <w:r w:rsidR="00BD6E68">
        <w:rPr>
          <w:rFonts w:hint="eastAsia"/>
        </w:rPr>
        <w:t>格式，这里不做介绍）</w:t>
      </w:r>
    </w:p>
    <w:p w14:paraId="18585AA4" w14:textId="5748D04F" w:rsidR="0002548C" w:rsidRPr="0002548C" w:rsidRDefault="0002548C" w:rsidP="00B6343D">
      <w:pPr>
        <w:pStyle w:val="-2"/>
      </w:pPr>
      <w:r>
        <w:rPr>
          <w:rFonts w:hint="eastAsia"/>
        </w:rPr>
        <w:t>3.5</w:t>
      </w:r>
      <w:r>
        <w:t xml:space="preserve"> </w:t>
      </w:r>
      <w:r>
        <w:rPr>
          <w:rFonts w:hint="eastAsia"/>
        </w:rPr>
        <w:t>分子对接</w:t>
      </w:r>
    </w:p>
    <w:p w14:paraId="6D00662A" w14:textId="52FC3C33" w:rsidR="00DD093D" w:rsidRDefault="00F068B8" w:rsidP="0002548C">
      <w:pPr>
        <w:pStyle w:val="-3"/>
      </w:pPr>
      <w:r>
        <w:rPr>
          <w:rFonts w:hint="eastAsia"/>
        </w:rPr>
        <w:t>3</w:t>
      </w:r>
      <w:r w:rsidR="00CD414F">
        <w:rPr>
          <w:rFonts w:hint="eastAsia"/>
        </w:rPr>
        <w:t>.</w:t>
      </w:r>
      <w:r w:rsidR="00544559">
        <w:rPr>
          <w:rFonts w:hint="eastAsia"/>
        </w:rPr>
        <w:t>5</w:t>
      </w:r>
      <w:r w:rsidR="0002548C">
        <w:rPr>
          <w:rFonts w:hint="eastAsia"/>
        </w:rPr>
        <w:t>.</w:t>
      </w:r>
      <w:r w:rsidR="0002548C">
        <w:t>1</w:t>
      </w:r>
      <w:r w:rsidR="00CD414F">
        <w:t xml:space="preserve"> </w:t>
      </w:r>
      <w:r w:rsidR="00DD093D">
        <w:rPr>
          <w:rFonts w:hint="eastAsia"/>
        </w:rPr>
        <w:t>单个配体和单个受体对接</w:t>
      </w:r>
    </w:p>
    <w:p w14:paraId="2DFBB9BA" w14:textId="2D10D503" w:rsidR="00774E81" w:rsidRDefault="00774E81" w:rsidP="00774E81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准备受体，参考</w:t>
      </w:r>
      <w:r>
        <w:rPr>
          <w:rFonts w:hint="eastAsia"/>
        </w:rPr>
        <w:t>3.2</w:t>
      </w:r>
      <w:r>
        <w:rPr>
          <w:rFonts w:hint="eastAsia"/>
        </w:rPr>
        <w:t>，受体名字必须为</w:t>
      </w:r>
      <w:proofErr w:type="gramStart"/>
      <w:r>
        <w:rPr>
          <w:rFonts w:hint="eastAsia"/>
        </w:rPr>
        <w:t>preped</w:t>
      </w:r>
      <w:r>
        <w:t>.pdbqt</w:t>
      </w:r>
      <w:proofErr w:type="gramEnd"/>
      <w:r>
        <w:rPr>
          <w:rFonts w:hint="eastAsia"/>
        </w:rPr>
        <w:t>。</w:t>
      </w:r>
    </w:p>
    <w:p w14:paraId="74D6EB76" w14:textId="64578DB8" w:rsidR="00774E81" w:rsidRDefault="00774E81" w:rsidP="00774E81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准备配体，参考</w:t>
      </w:r>
      <w:r>
        <w:rPr>
          <w:rFonts w:hint="eastAsia"/>
        </w:rPr>
        <w:t>3.4</w:t>
      </w:r>
      <w:r>
        <w:rPr>
          <w:rFonts w:hint="eastAsia"/>
        </w:rPr>
        <w:t>，配体必须是</w:t>
      </w:r>
      <w:r>
        <w:rPr>
          <w:rFonts w:hint="eastAsia"/>
        </w:rPr>
        <w:t>pdbqt</w:t>
      </w:r>
      <w:r>
        <w:rPr>
          <w:rFonts w:hint="eastAsia"/>
        </w:rPr>
        <w:t>格式。</w:t>
      </w:r>
    </w:p>
    <w:p w14:paraId="0DE4A696" w14:textId="2A087DB8" w:rsidR="00774E81" w:rsidRDefault="00774E81" w:rsidP="00774E81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准备对接位点，参考</w:t>
      </w:r>
      <w:r>
        <w:rPr>
          <w:rFonts w:hint="eastAsia"/>
        </w:rPr>
        <w:t>3.</w:t>
      </w:r>
      <w:r w:rsidR="005349A3">
        <w:rPr>
          <w:rFonts w:hint="eastAsia"/>
        </w:rPr>
        <w:t>3</w:t>
      </w:r>
      <w:r>
        <w:rPr>
          <w:rFonts w:hint="eastAsia"/>
        </w:rPr>
        <w:t>，生成一个或者多个</w:t>
      </w:r>
      <w:r>
        <w:rPr>
          <w:rFonts w:hint="eastAsia"/>
        </w:rPr>
        <w:t>c</w:t>
      </w:r>
      <w:r>
        <w:t>onfig</w:t>
      </w:r>
      <w:r>
        <w:rPr>
          <w:rFonts w:hint="eastAsia"/>
        </w:rPr>
        <w:t>.</w:t>
      </w:r>
      <w:r>
        <w:t>txt</w:t>
      </w:r>
      <w:r>
        <w:rPr>
          <w:rFonts w:hint="eastAsia"/>
        </w:rPr>
        <w:t>文件。</w:t>
      </w:r>
    </w:p>
    <w:p w14:paraId="7FFE5F7B" w14:textId="732F114A" w:rsidR="004502FE" w:rsidRDefault="004502FE" w:rsidP="00774E81">
      <w:pPr>
        <w:ind w:firstLineChars="0" w:firstLine="0"/>
      </w:pPr>
      <w:r>
        <w:rPr>
          <w:rFonts w:hint="eastAsia"/>
        </w:rPr>
        <w:t>受体文件夹如下：</w:t>
      </w:r>
    </w:p>
    <w:p w14:paraId="5AECB42C" w14:textId="2C869C18" w:rsidR="004502FE" w:rsidRDefault="004502FE" w:rsidP="004502FE">
      <w:pPr>
        <w:pStyle w:val="-5"/>
      </w:pPr>
      <w:r>
        <w:rPr>
          <w:noProof/>
        </w:rPr>
        <w:drawing>
          <wp:inline distT="0" distB="0" distL="0" distR="0" wp14:anchorId="50A725BD" wp14:editId="5EF84829">
            <wp:extent cx="5274310" cy="1022350"/>
            <wp:effectExtent l="0" t="0" r="2540" b="635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F0CA6" w14:textId="36AAF6D7" w:rsidR="004502FE" w:rsidRDefault="004502FE" w:rsidP="004502FE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“分子对接”选项卡中，点击“选择单</w:t>
      </w:r>
      <w:r>
        <w:rPr>
          <w:rFonts w:hint="eastAsia"/>
        </w:rPr>
        <w:t>/</w:t>
      </w:r>
      <w:r>
        <w:rPr>
          <w:rFonts w:hint="eastAsia"/>
        </w:rPr>
        <w:t>多个配体”选择单个配体；点击“选择受体文件夹”选择受体文件夹；点击“输出文件夹”选择结果输出的文件夹。点击“开始对接”即可进行对</w:t>
      </w:r>
      <w:r>
        <w:rPr>
          <w:rFonts w:hint="eastAsia"/>
        </w:rPr>
        <w:lastRenderedPageBreak/>
        <w:t>接。</w:t>
      </w:r>
    </w:p>
    <w:p w14:paraId="368704CD" w14:textId="17D78F23" w:rsidR="004502FE" w:rsidRDefault="004502FE" w:rsidP="004502FE">
      <w:pPr>
        <w:pStyle w:val="-5"/>
      </w:pPr>
      <w:r>
        <w:rPr>
          <w:noProof/>
        </w:rPr>
        <w:drawing>
          <wp:inline distT="0" distB="0" distL="0" distR="0" wp14:anchorId="0BC4B5C1" wp14:editId="6D937625">
            <wp:extent cx="5274310" cy="3446145"/>
            <wp:effectExtent l="0" t="0" r="2540" b="190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AE08C" w14:textId="27A5227E" w:rsidR="008D0E15" w:rsidRDefault="008D0E15" w:rsidP="008D0E15">
      <w:pPr>
        <w:ind w:firstLineChars="0" w:firstLine="0"/>
      </w:pPr>
    </w:p>
    <w:p w14:paraId="05290821" w14:textId="7577F3C9" w:rsidR="008D0E15" w:rsidRDefault="008D0E15" w:rsidP="008D0E15">
      <w:pPr>
        <w:ind w:firstLineChars="0" w:firstLine="0"/>
      </w:pPr>
      <w:r>
        <w:rPr>
          <w:rFonts w:hint="eastAsia"/>
        </w:rPr>
        <w:t>注意：此时会调用大量</w:t>
      </w:r>
      <w:r>
        <w:rPr>
          <w:rFonts w:hint="eastAsia"/>
        </w:rPr>
        <w:t>C</w:t>
      </w:r>
      <w:r>
        <w:t>PU</w:t>
      </w:r>
      <w:r>
        <w:rPr>
          <w:rFonts w:hint="eastAsia"/>
        </w:rPr>
        <w:t>资源，所以界面会出现无响应，等待命令行结束计算即可。</w:t>
      </w:r>
    </w:p>
    <w:p w14:paraId="15D05CB5" w14:textId="330495B7" w:rsidR="008D0E15" w:rsidRPr="008D0E15" w:rsidRDefault="008D0E15" w:rsidP="008D0E15">
      <w:pPr>
        <w:pStyle w:val="-5"/>
      </w:pPr>
      <w:r>
        <w:rPr>
          <w:noProof/>
        </w:rPr>
        <w:drawing>
          <wp:inline distT="0" distB="0" distL="0" distR="0" wp14:anchorId="51F05D0E" wp14:editId="6B682CE5">
            <wp:extent cx="3227695" cy="390852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235061" cy="3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4C6EE" w14:textId="7A2A5B9C" w:rsidR="00DD093D" w:rsidRDefault="00DD093D" w:rsidP="0002548C">
      <w:pPr>
        <w:pStyle w:val="-3"/>
      </w:pPr>
      <w:r>
        <w:rPr>
          <w:rFonts w:hint="eastAsia"/>
        </w:rPr>
        <w:lastRenderedPageBreak/>
        <w:t>3.</w:t>
      </w:r>
      <w:r w:rsidR="0002548C">
        <w:t xml:space="preserve">5.2 </w:t>
      </w:r>
      <w:r>
        <w:rPr>
          <w:rFonts w:hint="eastAsia"/>
        </w:rPr>
        <w:t>单个配体和多个受体对接</w:t>
      </w:r>
    </w:p>
    <w:p w14:paraId="4694D100" w14:textId="77777777" w:rsidR="009C1024" w:rsidRDefault="008D0E15" w:rsidP="008D0E15">
      <w:pPr>
        <w:ind w:firstLineChars="0" w:firstLine="0"/>
      </w:pPr>
      <w:r>
        <w:rPr>
          <w:rFonts w:hint="eastAsia"/>
        </w:rPr>
        <w:t>a</w:t>
      </w:r>
      <w:r>
        <w:t>.</w:t>
      </w:r>
      <w:r w:rsidR="009C1024">
        <w:rPr>
          <w:rFonts w:hint="eastAsia"/>
        </w:rPr>
        <w:t xml:space="preserve"> </w:t>
      </w:r>
      <w:r>
        <w:rPr>
          <w:rFonts w:hint="eastAsia"/>
        </w:rPr>
        <w:t>将需要准备的多个</w:t>
      </w:r>
      <w:r>
        <w:rPr>
          <w:rFonts w:hint="eastAsia"/>
        </w:rPr>
        <w:t>pdb</w:t>
      </w:r>
      <w:r>
        <w:rPr>
          <w:rFonts w:hint="eastAsia"/>
        </w:rPr>
        <w:t>文件放到同一个文件夹</w:t>
      </w:r>
      <w:r w:rsidR="00D53679">
        <w:rPr>
          <w:rFonts w:hint="eastAsia"/>
        </w:rPr>
        <w:t>。</w:t>
      </w:r>
    </w:p>
    <w:p w14:paraId="1046EB5E" w14:textId="278E4E9D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196A93E3" wp14:editId="575A5BFD">
            <wp:extent cx="5274310" cy="1067435"/>
            <wp:effectExtent l="0" t="0" r="254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46779" w14:textId="6D789E08" w:rsidR="008D0E15" w:rsidRDefault="009C1024" w:rsidP="008D0E15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 w:rsidR="00D53679">
        <w:rPr>
          <w:rFonts w:hint="eastAsia"/>
        </w:rPr>
        <w:t>在“</w:t>
      </w:r>
      <w:proofErr w:type="gramEnd"/>
      <w:r w:rsidR="00D53679">
        <w:rPr>
          <w:rFonts w:hint="eastAsia"/>
        </w:rPr>
        <w:t>准备受体”选项卡中点击“选择多个受体”选择该文件夹。选择受体输出路径，再点击“准备受体”即可。</w:t>
      </w:r>
    </w:p>
    <w:p w14:paraId="6B9BCAB5" w14:textId="4DFF0966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9D948DA" wp14:editId="7731D681">
            <wp:extent cx="5274310" cy="2859405"/>
            <wp:effectExtent l="0" t="0" r="254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875AE" w14:textId="794AFEF7" w:rsidR="009C1024" w:rsidRP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D243FE4" wp14:editId="27961B3B">
            <wp:extent cx="5274310" cy="988695"/>
            <wp:effectExtent l="0" t="0" r="2540" b="190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E4C39" w14:textId="54A61E21" w:rsidR="00D53679" w:rsidRDefault="009C1024" w:rsidP="00D53679">
      <w:pPr>
        <w:ind w:firstLineChars="0" w:firstLine="0"/>
      </w:pPr>
      <w:r>
        <w:t>c</w:t>
      </w:r>
      <w:r w:rsidR="00D53679">
        <w:t xml:space="preserve">. </w:t>
      </w:r>
      <w:r w:rsidR="00D53679">
        <w:rPr>
          <w:rFonts w:hint="eastAsia"/>
        </w:rPr>
        <w:t>移动准备好的受体文件。参考</w:t>
      </w:r>
      <w:r w:rsidR="00D53679">
        <w:rPr>
          <w:rFonts w:hint="eastAsia"/>
        </w:rPr>
        <w:t>4.4</w:t>
      </w:r>
      <w:r w:rsidR="00D53679">
        <w:rPr>
          <w:rFonts w:hint="eastAsia"/>
        </w:rPr>
        <w:t>操作，会</w:t>
      </w:r>
      <w:r w:rsidR="00A73E3F">
        <w:rPr>
          <w:rFonts w:hint="eastAsia"/>
        </w:rPr>
        <w:t>自动</w:t>
      </w:r>
      <w:r w:rsidR="00D53679">
        <w:rPr>
          <w:rFonts w:hint="eastAsia"/>
        </w:rPr>
        <w:t>将</w:t>
      </w:r>
      <w:r w:rsidR="00D53679">
        <w:rPr>
          <w:rFonts w:hint="eastAsia"/>
        </w:rPr>
        <w:t>pdbqt</w:t>
      </w:r>
      <w:proofErr w:type="gramStart"/>
      <w:r w:rsidR="00D53679">
        <w:rPr>
          <w:rFonts w:hint="eastAsia"/>
        </w:rPr>
        <w:t>受体放置到文件夹中并重命名为</w:t>
      </w:r>
      <w:r w:rsidR="00D53679">
        <w:t>”preped</w:t>
      </w:r>
      <w:proofErr w:type="gramEnd"/>
      <w:r w:rsidR="00D53679">
        <w:t>.pdbqt”</w:t>
      </w:r>
    </w:p>
    <w:p w14:paraId="611DAB6A" w14:textId="77777777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2F9FF3C2" wp14:editId="26571964">
            <wp:extent cx="5152381" cy="1133333"/>
            <wp:effectExtent l="0" t="0" r="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52381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5E024" w14:textId="77777777" w:rsidR="009C1024" w:rsidRDefault="009C1024" w:rsidP="009C1024">
      <w:pPr>
        <w:pStyle w:val="-5"/>
      </w:pPr>
      <w:r>
        <w:rPr>
          <w:noProof/>
        </w:rPr>
        <w:lastRenderedPageBreak/>
        <w:drawing>
          <wp:inline distT="0" distB="0" distL="0" distR="0" wp14:anchorId="7675E8D7" wp14:editId="2472864E">
            <wp:extent cx="4228571" cy="952381"/>
            <wp:effectExtent l="0" t="0" r="635" b="635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C3360" w14:textId="6D64AB06" w:rsidR="009C1024" w:rsidRPr="00D53679" w:rsidRDefault="009C1024" w:rsidP="009C1024">
      <w:pPr>
        <w:pStyle w:val="-5"/>
      </w:pPr>
      <w:r>
        <w:rPr>
          <w:noProof/>
        </w:rPr>
        <w:drawing>
          <wp:inline distT="0" distB="0" distL="0" distR="0" wp14:anchorId="58971E19" wp14:editId="386A9507">
            <wp:extent cx="5057143" cy="952381"/>
            <wp:effectExtent l="0" t="0" r="0" b="63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72C6" w14:textId="42F21FAE" w:rsidR="008D0E15" w:rsidRDefault="00A46D05" w:rsidP="008D0E15">
      <w:pPr>
        <w:ind w:firstLineChars="0" w:firstLine="0"/>
      </w:pPr>
      <w:r>
        <w:t>d</w:t>
      </w:r>
      <w:r w:rsidR="008D0E15">
        <w:t xml:space="preserve">. </w:t>
      </w:r>
      <w:r w:rsidR="008D0E15">
        <w:rPr>
          <w:rFonts w:hint="eastAsia"/>
        </w:rPr>
        <w:t>准备配体，参考</w:t>
      </w:r>
      <w:r w:rsidR="008D0E15">
        <w:rPr>
          <w:rFonts w:hint="eastAsia"/>
        </w:rPr>
        <w:t>3.4</w:t>
      </w:r>
      <w:r w:rsidR="008D0E15">
        <w:rPr>
          <w:rFonts w:hint="eastAsia"/>
        </w:rPr>
        <w:t>，配体必须是</w:t>
      </w:r>
      <w:r w:rsidR="008D0E15">
        <w:rPr>
          <w:rFonts w:hint="eastAsia"/>
        </w:rPr>
        <w:t>pdbqt</w:t>
      </w:r>
      <w:r w:rsidR="008D0E15">
        <w:rPr>
          <w:rFonts w:hint="eastAsia"/>
        </w:rPr>
        <w:t>格式。</w:t>
      </w:r>
    </w:p>
    <w:p w14:paraId="6741E02E" w14:textId="333E3ECC" w:rsidR="008D0E15" w:rsidRDefault="00A46D05" w:rsidP="008D0E15">
      <w:pPr>
        <w:ind w:firstLineChars="0" w:firstLine="0"/>
      </w:pPr>
      <w:r>
        <w:t>e</w:t>
      </w:r>
      <w:r w:rsidR="008D0E15">
        <w:t xml:space="preserve">. </w:t>
      </w:r>
      <w:r w:rsidR="008D0E15">
        <w:rPr>
          <w:rFonts w:hint="eastAsia"/>
        </w:rPr>
        <w:t>准备对接位点，参考</w:t>
      </w:r>
      <w:r w:rsidR="008D0E15">
        <w:rPr>
          <w:rFonts w:hint="eastAsia"/>
        </w:rPr>
        <w:t>3.2</w:t>
      </w:r>
      <w:r w:rsidR="008D0E15">
        <w:rPr>
          <w:rFonts w:hint="eastAsia"/>
        </w:rPr>
        <w:t>，</w:t>
      </w:r>
      <w:r w:rsidR="009C1024">
        <w:rPr>
          <w:rFonts w:hint="eastAsia"/>
        </w:rPr>
        <w:t>每个受体</w:t>
      </w:r>
      <w:r>
        <w:rPr>
          <w:rFonts w:hint="eastAsia"/>
        </w:rPr>
        <w:t>都需要生成</w:t>
      </w:r>
      <w:r>
        <w:rPr>
          <w:rFonts w:hint="eastAsia"/>
        </w:rPr>
        <w:t>config</w:t>
      </w:r>
      <w:r>
        <w:rPr>
          <w:rFonts w:hint="eastAsia"/>
        </w:rPr>
        <w:t>文件，需要自行准备。</w:t>
      </w:r>
    </w:p>
    <w:p w14:paraId="4609683B" w14:textId="0A2B3D92" w:rsidR="008D0E15" w:rsidRDefault="00A46D05" w:rsidP="00A46D05">
      <w:pPr>
        <w:pStyle w:val="-5"/>
      </w:pPr>
      <w:r>
        <w:rPr>
          <w:noProof/>
        </w:rPr>
        <w:drawing>
          <wp:inline distT="0" distB="0" distL="0" distR="0" wp14:anchorId="0DCA24A5" wp14:editId="1EEC76A1">
            <wp:extent cx="4990476" cy="1247619"/>
            <wp:effectExtent l="0" t="0" r="635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990476" cy="1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5BECA" w14:textId="0F6EA8F4" w:rsidR="00A46D05" w:rsidRDefault="00A46D05" w:rsidP="00A46D05">
      <w:pPr>
        <w:pStyle w:val="-5"/>
      </w:pPr>
      <w:r>
        <w:rPr>
          <w:noProof/>
        </w:rPr>
        <w:drawing>
          <wp:inline distT="0" distB="0" distL="0" distR="0" wp14:anchorId="60A98C4D" wp14:editId="637862A7">
            <wp:extent cx="5190476" cy="1238095"/>
            <wp:effectExtent l="0" t="0" r="0" b="63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190476" cy="1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94D49" w14:textId="212D88BC" w:rsidR="00A46D05" w:rsidRDefault="00A46D05" w:rsidP="00A46D05">
      <w:pPr>
        <w:ind w:firstLineChars="0" w:firstLine="0"/>
      </w:pPr>
      <w:r>
        <w:t xml:space="preserve">f. </w:t>
      </w: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“分子对接”选项卡中，点击“选择单</w:t>
      </w:r>
      <w:r>
        <w:rPr>
          <w:rFonts w:hint="eastAsia"/>
        </w:rPr>
        <w:t>/</w:t>
      </w:r>
      <w:r>
        <w:rPr>
          <w:rFonts w:hint="eastAsia"/>
        </w:rPr>
        <w:t>多个配体”选择单个配体；点击“选择受体文件夹”选择包含多个受体</w:t>
      </w:r>
      <w:r w:rsidR="001F17E7">
        <w:rPr>
          <w:rFonts w:hint="eastAsia"/>
        </w:rPr>
        <w:t>的</w:t>
      </w:r>
      <w:r>
        <w:rPr>
          <w:rFonts w:hint="eastAsia"/>
        </w:rPr>
        <w:t>文件夹；点击“输出文件夹”选择结果输出的文件夹。点击“开始对接”即可进行对接。</w:t>
      </w:r>
    </w:p>
    <w:p w14:paraId="23544A18" w14:textId="54752FE9" w:rsidR="00A46D05" w:rsidRPr="00A46D05" w:rsidRDefault="00A46D05" w:rsidP="00A46D05">
      <w:pPr>
        <w:pStyle w:val="-5"/>
      </w:pPr>
      <w:r>
        <w:rPr>
          <w:noProof/>
        </w:rPr>
        <w:drawing>
          <wp:inline distT="0" distB="0" distL="0" distR="0" wp14:anchorId="2EBBD982" wp14:editId="6809C25E">
            <wp:extent cx="3002508" cy="1920217"/>
            <wp:effectExtent l="0" t="0" r="7620" b="444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029394" cy="1937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9F686" w14:textId="51228F87" w:rsidR="00DD093D" w:rsidRDefault="00DD093D" w:rsidP="0002548C">
      <w:pPr>
        <w:pStyle w:val="-3"/>
      </w:pPr>
      <w:r>
        <w:rPr>
          <w:rFonts w:hint="eastAsia"/>
        </w:rPr>
        <w:lastRenderedPageBreak/>
        <w:t>3.</w:t>
      </w:r>
      <w:r w:rsidR="0002548C">
        <w:t xml:space="preserve">5.3 </w:t>
      </w:r>
      <w:r>
        <w:rPr>
          <w:rFonts w:hint="eastAsia"/>
        </w:rPr>
        <w:t>多个配体和单个受体对接</w:t>
      </w:r>
    </w:p>
    <w:p w14:paraId="35E9160B" w14:textId="43FD2765" w:rsidR="001F17E7" w:rsidRDefault="001F17E7" w:rsidP="001F17E7">
      <w:pPr>
        <w:ind w:firstLineChars="0" w:firstLine="0"/>
      </w:pPr>
      <w:r>
        <w:rPr>
          <w:rFonts w:hint="eastAsia"/>
        </w:rPr>
        <w:t>参考</w:t>
      </w:r>
      <w:r>
        <w:rPr>
          <w:rFonts w:hint="eastAsia"/>
        </w:rPr>
        <w:t>3.5.1</w:t>
      </w:r>
      <w:r>
        <w:rPr>
          <w:rFonts w:hint="eastAsia"/>
        </w:rPr>
        <w:t>，选择配体时选择多个配体的文件夹即可。</w:t>
      </w:r>
    </w:p>
    <w:p w14:paraId="73F53307" w14:textId="17E22105" w:rsidR="001F17E7" w:rsidRPr="001F17E7" w:rsidRDefault="001F17E7" w:rsidP="001F17E7">
      <w:pPr>
        <w:pStyle w:val="-5"/>
      </w:pPr>
      <w:r>
        <w:rPr>
          <w:noProof/>
        </w:rPr>
        <w:drawing>
          <wp:inline distT="0" distB="0" distL="0" distR="0" wp14:anchorId="448FAE34" wp14:editId="484EF38C">
            <wp:extent cx="5274310" cy="3474720"/>
            <wp:effectExtent l="0" t="0" r="254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19E4A" w14:textId="09A181FB" w:rsidR="00DD093D" w:rsidRDefault="00DD093D" w:rsidP="0002548C">
      <w:pPr>
        <w:pStyle w:val="-3"/>
      </w:pPr>
      <w:r>
        <w:rPr>
          <w:rFonts w:hint="eastAsia"/>
        </w:rPr>
        <w:t>3.</w:t>
      </w:r>
      <w:r w:rsidR="0002548C">
        <w:t>5.4</w:t>
      </w:r>
      <w:r>
        <w:t xml:space="preserve"> </w:t>
      </w:r>
      <w:r>
        <w:rPr>
          <w:rFonts w:hint="eastAsia"/>
        </w:rPr>
        <w:t>多个配体和多个受体对接</w:t>
      </w:r>
    </w:p>
    <w:p w14:paraId="14042BF0" w14:textId="6F4EFAEC" w:rsidR="001F17E7" w:rsidRPr="001F17E7" w:rsidRDefault="001F17E7" w:rsidP="001F17E7">
      <w:pPr>
        <w:ind w:firstLineChars="0" w:firstLine="0"/>
      </w:pPr>
      <w:r>
        <w:rPr>
          <w:rFonts w:hint="eastAsia"/>
        </w:rPr>
        <w:t>参考</w:t>
      </w:r>
      <w:r>
        <w:rPr>
          <w:rFonts w:hint="eastAsia"/>
        </w:rPr>
        <w:t>3.5.2</w:t>
      </w:r>
      <w:r>
        <w:rPr>
          <w:rFonts w:hint="eastAsia"/>
        </w:rPr>
        <w:t>，选择配体时选择多个配体的文件夹即可。</w:t>
      </w:r>
    </w:p>
    <w:p w14:paraId="6AC106F8" w14:textId="0A355634" w:rsidR="001F17E7" w:rsidRPr="001F17E7" w:rsidRDefault="001F17E7" w:rsidP="001F17E7">
      <w:pPr>
        <w:pStyle w:val="-5"/>
      </w:pPr>
      <w:r>
        <w:rPr>
          <w:noProof/>
        </w:rPr>
        <w:drawing>
          <wp:inline distT="0" distB="0" distL="0" distR="0" wp14:anchorId="3B38B0E7" wp14:editId="42D90CCC">
            <wp:extent cx="5274310" cy="3474720"/>
            <wp:effectExtent l="0" t="0" r="254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FD6BA" w14:textId="5F1C39BB" w:rsidR="0002548C" w:rsidRDefault="0002548C" w:rsidP="0002548C">
      <w:pPr>
        <w:pStyle w:val="-2"/>
      </w:pPr>
      <w:r>
        <w:rPr>
          <w:rFonts w:hint="eastAsia"/>
        </w:rPr>
        <w:lastRenderedPageBreak/>
        <w:t>3</w:t>
      </w:r>
      <w:r>
        <w:t xml:space="preserve">.6 </w:t>
      </w:r>
      <w:r>
        <w:rPr>
          <w:rFonts w:hint="eastAsia"/>
        </w:rPr>
        <w:t>查看分数</w:t>
      </w:r>
    </w:p>
    <w:p w14:paraId="58DF967F" w14:textId="629EDDB2" w:rsidR="009D433A" w:rsidRDefault="009D433A" w:rsidP="009D433A">
      <w:pPr>
        <w:pStyle w:val="-3"/>
      </w:pPr>
      <w:r>
        <w:rPr>
          <w:rFonts w:hint="eastAsia"/>
        </w:rPr>
        <w:t>3.6.1</w:t>
      </w:r>
      <w:r>
        <w:t xml:space="preserve"> </w:t>
      </w:r>
      <w:r>
        <w:rPr>
          <w:rFonts w:hint="eastAsia"/>
        </w:rPr>
        <w:t>查看单个结果分数</w:t>
      </w:r>
    </w:p>
    <w:p w14:paraId="03ABD0B5" w14:textId="15C49B17" w:rsidR="00B0364E" w:rsidRPr="00B0364E" w:rsidRDefault="00B0364E" w:rsidP="00B0364E">
      <w:pPr>
        <w:ind w:firstLine="560"/>
      </w:pPr>
      <w:r>
        <w:rPr>
          <w:rFonts w:hint="eastAsia"/>
        </w:rPr>
        <w:t>在“工具”选项卡中的“提取分数”中选择对接输出的一个文件，点击提取分数。</w:t>
      </w:r>
    </w:p>
    <w:p w14:paraId="3C9D910F" w14:textId="169B325A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2E86824A" wp14:editId="1C076448">
            <wp:extent cx="5274310" cy="2189480"/>
            <wp:effectExtent l="0" t="0" r="2540" b="127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76D0D" w14:textId="6090AE0E" w:rsidR="00B0364E" w:rsidRPr="00B0364E" w:rsidRDefault="00B0364E" w:rsidP="00B0364E">
      <w:pPr>
        <w:ind w:firstLine="560"/>
      </w:pPr>
      <w:r>
        <w:rPr>
          <w:rFonts w:hint="eastAsia"/>
        </w:rPr>
        <w:t>分数以悬浮窗口的形式出现</w:t>
      </w:r>
    </w:p>
    <w:p w14:paraId="3A126D02" w14:textId="29724A88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682A1A7F" wp14:editId="2809AF6A">
            <wp:extent cx="5274310" cy="1600200"/>
            <wp:effectExtent l="0" t="0" r="254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213BB" w14:textId="2ADB8A01" w:rsidR="00B0364E" w:rsidRDefault="00B0364E" w:rsidP="00B0364E">
      <w:pPr>
        <w:ind w:firstLine="560"/>
      </w:pPr>
      <w:r>
        <w:rPr>
          <w:rFonts w:hint="eastAsia"/>
        </w:rPr>
        <w:t>可以同时出现多个分数</w:t>
      </w:r>
    </w:p>
    <w:p w14:paraId="434A098D" w14:textId="3C160D34" w:rsidR="00B0364E" w:rsidRP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350558A3" wp14:editId="5584ECD6">
            <wp:extent cx="4880184" cy="2487684"/>
            <wp:effectExtent l="0" t="0" r="0" b="825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945560" cy="252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BEC2A" w14:textId="3BA963B7" w:rsidR="009D433A" w:rsidRDefault="009D433A" w:rsidP="009D433A">
      <w:pPr>
        <w:pStyle w:val="-3"/>
      </w:pPr>
      <w:r>
        <w:rPr>
          <w:rFonts w:hint="eastAsia"/>
        </w:rPr>
        <w:lastRenderedPageBreak/>
        <w:t>3.6.2</w:t>
      </w:r>
      <w:r>
        <w:t xml:space="preserve"> </w:t>
      </w:r>
      <w:r>
        <w:rPr>
          <w:rFonts w:hint="eastAsia"/>
        </w:rPr>
        <w:t>查看多个结果分数</w:t>
      </w:r>
    </w:p>
    <w:p w14:paraId="4D527C9E" w14:textId="4B55A48F" w:rsidR="00B0364E" w:rsidRPr="00B0364E" w:rsidRDefault="00B0364E" w:rsidP="00B0364E">
      <w:pPr>
        <w:ind w:firstLine="560"/>
      </w:pPr>
      <w:r>
        <w:rPr>
          <w:rFonts w:hint="eastAsia"/>
        </w:rPr>
        <w:t>在“工具”选项卡中的“提取分数”中选择对接输出的文件夹，点击提取分数。会输出一个分数</w:t>
      </w:r>
      <w:r>
        <w:rPr>
          <w:rFonts w:hint="eastAsia"/>
        </w:rPr>
        <w:t>txt</w:t>
      </w:r>
      <w:r>
        <w:rPr>
          <w:rFonts w:hint="eastAsia"/>
        </w:rPr>
        <w:t>文件到该文件夹中，可以使用</w:t>
      </w:r>
      <w:r>
        <w:rPr>
          <w:rFonts w:hint="eastAsia"/>
        </w:rPr>
        <w:t>excel</w:t>
      </w:r>
      <w:r>
        <w:rPr>
          <w:rFonts w:hint="eastAsia"/>
        </w:rPr>
        <w:t>打开该文件方便查看。</w:t>
      </w:r>
    </w:p>
    <w:p w14:paraId="6C63488E" w14:textId="7978FD88" w:rsidR="00B0364E" w:rsidRDefault="00B0364E" w:rsidP="00B0364E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如果选择的是单个输出文件夹，输出文件是该输出文件中每个配体最小的分数</w:t>
      </w:r>
    </w:p>
    <w:p w14:paraId="26328462" w14:textId="5CEC66FF" w:rsidR="00B0364E" w:rsidRP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74382AD6" wp14:editId="0673D305">
            <wp:extent cx="5274310" cy="582295"/>
            <wp:effectExtent l="0" t="0" r="2540" b="8255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36E8D" w14:textId="31A33375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1EC16AFC" wp14:editId="4BCA940E">
            <wp:extent cx="5274310" cy="1236980"/>
            <wp:effectExtent l="0" t="0" r="2540" b="127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9DC74" w14:textId="4C8705C4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570C21B2" wp14:editId="07758F92">
            <wp:extent cx="2933333" cy="876190"/>
            <wp:effectExtent l="0" t="0" r="635" b="63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933333" cy="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5047F" w14:textId="774A169B" w:rsidR="00B0364E" w:rsidRDefault="00B0364E" w:rsidP="00B0364E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如果选择的是包含多个受体输出文件夹，输出文件包含受体信息。</w:t>
      </w:r>
    </w:p>
    <w:p w14:paraId="70522447" w14:textId="6E3AC692" w:rsidR="00B0364E" w:rsidRP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5FE0BE75" wp14:editId="48E42F80">
            <wp:extent cx="5274310" cy="467360"/>
            <wp:effectExtent l="0" t="0" r="2540" b="889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B1A66" w14:textId="74FF1125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68EA65F2" wp14:editId="0355D25B">
            <wp:extent cx="4923809" cy="1638095"/>
            <wp:effectExtent l="0" t="0" r="0" b="63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23809" cy="1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1BBDD" w14:textId="5856CFA6" w:rsidR="00B0364E" w:rsidRPr="00B0364E" w:rsidRDefault="00B0364E" w:rsidP="00B0364E">
      <w:pPr>
        <w:pStyle w:val="-5"/>
      </w:pPr>
      <w:r>
        <w:rPr>
          <w:noProof/>
        </w:rPr>
        <w:lastRenderedPageBreak/>
        <w:drawing>
          <wp:inline distT="0" distB="0" distL="0" distR="0" wp14:anchorId="156905F3" wp14:editId="7915EB4E">
            <wp:extent cx="4257143" cy="1142857"/>
            <wp:effectExtent l="0" t="0" r="0" b="63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25714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88A98" w14:textId="678950F5" w:rsidR="0002548C" w:rsidRDefault="0002548C" w:rsidP="0002548C">
      <w:pPr>
        <w:pStyle w:val="-2"/>
      </w:pPr>
      <w:r>
        <w:rPr>
          <w:rFonts w:hint="eastAsia"/>
        </w:rPr>
        <w:t>3.7</w:t>
      </w:r>
      <w:r>
        <w:t xml:space="preserve"> </w:t>
      </w:r>
      <w:r>
        <w:rPr>
          <w:rFonts w:hint="eastAsia"/>
        </w:rPr>
        <w:t>生成配体</w:t>
      </w:r>
      <w:r>
        <w:rPr>
          <w:rFonts w:hint="eastAsia"/>
        </w:rPr>
        <w:t>-</w:t>
      </w:r>
      <w:r>
        <w:rPr>
          <w:rFonts w:hint="eastAsia"/>
        </w:rPr>
        <w:t>受体复合物</w:t>
      </w:r>
    </w:p>
    <w:p w14:paraId="19F3A604" w14:textId="534E4841" w:rsidR="0046047A" w:rsidRDefault="0046047A" w:rsidP="0046047A">
      <w:pPr>
        <w:ind w:firstLine="560"/>
      </w:pPr>
      <w:r>
        <w:rPr>
          <w:rFonts w:hint="eastAsia"/>
        </w:rPr>
        <w:t>配体</w:t>
      </w:r>
      <w:r>
        <w:rPr>
          <w:rFonts w:hint="eastAsia"/>
        </w:rPr>
        <w:t>-</w:t>
      </w:r>
      <w:r>
        <w:rPr>
          <w:rFonts w:hint="eastAsia"/>
        </w:rPr>
        <w:t>受体复合物可以用来做之后的作用力分析</w:t>
      </w:r>
    </w:p>
    <w:p w14:paraId="7D36C8D1" w14:textId="36393093" w:rsidR="0046047A" w:rsidRDefault="0046047A" w:rsidP="00691BBC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在“生成复合物”选项卡中点击“选择单</w:t>
      </w:r>
      <w:r>
        <w:rPr>
          <w:rFonts w:hint="eastAsia"/>
        </w:rPr>
        <w:t>/</w:t>
      </w:r>
      <w:r>
        <w:rPr>
          <w:rFonts w:hint="eastAsia"/>
        </w:rPr>
        <w:t>多个配体”</w:t>
      </w:r>
      <w:r w:rsidR="005D0B5D">
        <w:rPr>
          <w:rFonts w:hint="eastAsia"/>
        </w:rPr>
        <w:t>选择对接输出的配体文件。同一个受体可以选择多个配体。</w:t>
      </w:r>
    </w:p>
    <w:p w14:paraId="36BAC58B" w14:textId="4DF88F8E" w:rsidR="00691BBC" w:rsidRDefault="00691BBC" w:rsidP="00691BBC">
      <w:pPr>
        <w:pStyle w:val="a7"/>
        <w:ind w:left="360" w:firstLineChars="0" w:firstLine="0"/>
      </w:pPr>
      <w:r>
        <w:rPr>
          <w:rFonts w:hint="eastAsia"/>
        </w:rPr>
        <w:t>注：点击“提取配体输出路径”选择输出路径，再点击“提取选定的配体”可以对配体进行单独的提取。</w:t>
      </w:r>
    </w:p>
    <w:p w14:paraId="6FB75EE7" w14:textId="3CBBFF72" w:rsidR="0046047A" w:rsidRDefault="005D0B5D" w:rsidP="0046047A">
      <w:pPr>
        <w:pStyle w:val="-5"/>
      </w:pPr>
      <w:r>
        <w:rPr>
          <w:noProof/>
        </w:rPr>
        <w:drawing>
          <wp:inline distT="0" distB="0" distL="0" distR="0" wp14:anchorId="38BD035C" wp14:editId="57180E85">
            <wp:extent cx="4312692" cy="1170855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52299" cy="118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38512" w14:textId="7097E1CE" w:rsidR="005D0B5D" w:rsidRDefault="005D0B5D" w:rsidP="005D0B5D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选择受体”选择用来对接的</w:t>
      </w:r>
      <w:r>
        <w:rPr>
          <w:rFonts w:hint="eastAsia"/>
        </w:rPr>
        <w:t>pdbqt</w:t>
      </w:r>
      <w:r>
        <w:rPr>
          <w:rFonts w:hint="eastAsia"/>
        </w:rPr>
        <w:t>文件。</w:t>
      </w:r>
    </w:p>
    <w:p w14:paraId="511347C4" w14:textId="0DBE9034" w:rsid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65E43492" wp14:editId="2EC4E061">
            <wp:extent cx="4121624" cy="1474277"/>
            <wp:effectExtent l="0" t="0" r="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42556" cy="148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ED1D0" w14:textId="3ED94366" w:rsidR="005D0B5D" w:rsidRDefault="005D0B5D" w:rsidP="005D0B5D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选择复合物输出的文件夹，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结合”即可。</w:t>
      </w:r>
    </w:p>
    <w:p w14:paraId="3D07CF8B" w14:textId="2FFB648A" w:rsid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6B241299" wp14:editId="2964D008">
            <wp:extent cx="4196686" cy="2245880"/>
            <wp:effectExtent l="0" t="0" r="0" b="254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208448" cy="2252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CDCB8" w14:textId="373E33B9" w:rsidR="005D0B5D" w:rsidRDefault="005D0B5D" w:rsidP="005D0B5D">
      <w:pPr>
        <w:ind w:firstLineChars="0" w:firstLine="0"/>
      </w:pPr>
      <w:r>
        <w:rPr>
          <w:rFonts w:hint="eastAsia"/>
        </w:rPr>
        <w:lastRenderedPageBreak/>
        <w:t>配体和受体会结合成一个文件，可以用来进行作用力分析。</w:t>
      </w:r>
    </w:p>
    <w:p w14:paraId="6853024B" w14:textId="65CD4A08" w:rsidR="005D0B5D" w:rsidRP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0F9DFE55" wp14:editId="425488F9">
            <wp:extent cx="5274310" cy="3838575"/>
            <wp:effectExtent l="0" t="0" r="2540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DA4AE" w14:textId="09C6E2EF" w:rsidR="0002548C" w:rsidRDefault="0002548C" w:rsidP="0002548C">
      <w:pPr>
        <w:pStyle w:val="-2"/>
      </w:pPr>
      <w:r>
        <w:rPr>
          <w:rFonts w:hint="eastAsia"/>
        </w:rPr>
        <w:t>3.8</w:t>
      </w:r>
      <w:r>
        <w:t xml:space="preserve"> </w:t>
      </w:r>
      <w:r>
        <w:rPr>
          <w:rFonts w:hint="eastAsia"/>
        </w:rPr>
        <w:t>作用力分析</w:t>
      </w:r>
    </w:p>
    <w:p w14:paraId="629AF34E" w14:textId="16B8F02F" w:rsidR="005D0B5D" w:rsidRDefault="005D0B5D" w:rsidP="00D11EEA">
      <w:pPr>
        <w:ind w:firstLine="560"/>
      </w:pPr>
      <w:r>
        <w:rPr>
          <w:rFonts w:hint="eastAsia"/>
        </w:rPr>
        <w:t>本软件没有集成，推荐</w:t>
      </w:r>
      <w:r w:rsidR="00D11EEA">
        <w:rPr>
          <w:rFonts w:hint="eastAsia"/>
        </w:rPr>
        <w:t>使用</w:t>
      </w:r>
      <w:r w:rsidR="00D11EEA">
        <w:rPr>
          <w:rFonts w:hint="eastAsia"/>
        </w:rPr>
        <w:t>plip</w:t>
      </w:r>
      <w:r>
        <w:rPr>
          <w:rFonts w:hint="eastAsia"/>
        </w:rPr>
        <w:t>。网址</w:t>
      </w:r>
      <w:r w:rsidR="0045151C">
        <w:fldChar w:fldCharType="begin"/>
      </w:r>
      <w:r w:rsidR="0045151C">
        <w:instrText xml:space="preserve"> HYPERLINK "https://projects.biotec.tu-dresden.de/plip-web/plip" </w:instrText>
      </w:r>
      <w:r w:rsidR="0045151C">
        <w:fldChar w:fldCharType="separate"/>
      </w:r>
      <w:r>
        <w:rPr>
          <w:rStyle w:val="a8"/>
        </w:rPr>
        <w:t>https://projects.biotec.tu-dresden.de/plip-web/plip</w:t>
      </w:r>
      <w:r w:rsidR="0045151C">
        <w:rPr>
          <w:rStyle w:val="a8"/>
        </w:rPr>
        <w:fldChar w:fldCharType="end"/>
      </w:r>
      <w:r>
        <w:rPr>
          <w:rFonts w:hint="eastAsia"/>
        </w:rPr>
        <w:t>。一个在线作用力分析软件，将复合物上传到该网站即可看到结果。</w:t>
      </w:r>
    </w:p>
    <w:p w14:paraId="7ACB08CD" w14:textId="19907648" w:rsid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03A36D8A" wp14:editId="12567342">
            <wp:extent cx="5274310" cy="2077720"/>
            <wp:effectExtent l="0" t="0" r="2540" b="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670B0" w14:textId="4FE2EE79" w:rsidR="005D0B5D" w:rsidRDefault="005D0B5D" w:rsidP="005D0B5D">
      <w:pPr>
        <w:pStyle w:val="-5"/>
      </w:pPr>
      <w:r>
        <w:rPr>
          <w:noProof/>
        </w:rPr>
        <w:lastRenderedPageBreak/>
        <w:drawing>
          <wp:inline distT="0" distB="0" distL="0" distR="0" wp14:anchorId="74F89548" wp14:editId="41BE332E">
            <wp:extent cx="5274310" cy="4433978"/>
            <wp:effectExtent l="0" t="0" r="2540" b="508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b="38015"/>
                    <a:stretch/>
                  </pic:blipFill>
                  <pic:spPr bwMode="auto">
                    <a:xfrm>
                      <a:off x="0" y="0"/>
                      <a:ext cx="5274310" cy="4433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E38906" w14:textId="55CA44B7" w:rsidR="00D11EEA" w:rsidRDefault="00D11EEA" w:rsidP="00D11EEA">
      <w:pPr>
        <w:ind w:firstLineChars="0" w:firstLine="0"/>
      </w:pPr>
      <w:r>
        <w:rPr>
          <w:rFonts w:hint="eastAsia"/>
        </w:rPr>
        <w:t>另外还有</w:t>
      </w:r>
      <w:proofErr w:type="spellStart"/>
      <w:r>
        <w:rPr>
          <w:rFonts w:hint="eastAsia"/>
        </w:rPr>
        <w:t>Ligplus</w:t>
      </w:r>
      <w:proofErr w:type="spellEnd"/>
      <w:r>
        <w:rPr>
          <w:rFonts w:hint="eastAsia"/>
        </w:rPr>
        <w:t>，这里不做详细介绍。</w:t>
      </w:r>
    </w:p>
    <w:p w14:paraId="2B0722D4" w14:textId="07BB7AF8" w:rsidR="00D11EEA" w:rsidRPr="00D11EEA" w:rsidRDefault="00D11EEA" w:rsidP="00D11EEA">
      <w:pPr>
        <w:pStyle w:val="-5"/>
      </w:pPr>
      <w:r>
        <w:rPr>
          <w:noProof/>
        </w:rPr>
        <w:drawing>
          <wp:inline distT="0" distB="0" distL="0" distR="0" wp14:anchorId="3E692B13" wp14:editId="70BC5B3C">
            <wp:extent cx="5274310" cy="3813810"/>
            <wp:effectExtent l="0" t="0" r="254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CC074" w14:textId="122B7AC0" w:rsidR="00CD414F" w:rsidRDefault="00DD093D" w:rsidP="00544559">
      <w:pPr>
        <w:pStyle w:val="-1"/>
      </w:pPr>
      <w:r>
        <w:rPr>
          <w:rFonts w:hint="eastAsia"/>
        </w:rPr>
        <w:lastRenderedPageBreak/>
        <w:t>4.</w:t>
      </w:r>
      <w:r>
        <w:t xml:space="preserve"> </w:t>
      </w:r>
      <w:r>
        <w:rPr>
          <w:rFonts w:hint="eastAsia"/>
        </w:rPr>
        <w:t>其他功能</w:t>
      </w:r>
    </w:p>
    <w:p w14:paraId="2910D5B8" w14:textId="4C390050" w:rsidR="00BC2A1A" w:rsidRDefault="00BC2A1A" w:rsidP="00544559">
      <w:pPr>
        <w:pStyle w:val="-2"/>
      </w:pPr>
      <w:r>
        <w:rPr>
          <w:rFonts w:hint="eastAsia"/>
        </w:rPr>
        <w:t>4.1</w:t>
      </w:r>
      <w:r>
        <w:t xml:space="preserve"> </w:t>
      </w:r>
      <w:r>
        <w:rPr>
          <w:rFonts w:hint="eastAsia"/>
        </w:rPr>
        <w:t>查看</w:t>
      </w:r>
      <w:r>
        <w:rPr>
          <w:rFonts w:hint="eastAsia"/>
        </w:rPr>
        <w:t>pdb</w:t>
      </w:r>
      <w:r>
        <w:rPr>
          <w:rFonts w:hint="eastAsia"/>
        </w:rPr>
        <w:t>文件信息，跳转文献地址</w:t>
      </w:r>
    </w:p>
    <w:p w14:paraId="41CDE331" w14:textId="6FD585B4" w:rsidR="00A73E3F" w:rsidRPr="00A73E3F" w:rsidRDefault="00A73E3F" w:rsidP="00A73E3F">
      <w:pPr>
        <w:ind w:firstLine="560"/>
      </w:pPr>
      <w:r>
        <w:rPr>
          <w:rFonts w:hint="eastAsia"/>
        </w:rPr>
        <w:t>只能查看从</w:t>
      </w:r>
      <w:proofErr w:type="spellStart"/>
      <w:r>
        <w:rPr>
          <w:rFonts w:hint="eastAsia"/>
        </w:rPr>
        <w:t>pdbbank</w:t>
      </w:r>
      <w:proofErr w:type="spellEnd"/>
      <w:r>
        <w:rPr>
          <w:rFonts w:hint="eastAsia"/>
        </w:rPr>
        <w:t>上下载的或者符合</w:t>
      </w:r>
      <w:proofErr w:type="spellStart"/>
      <w:r>
        <w:rPr>
          <w:rFonts w:hint="eastAsia"/>
        </w:rPr>
        <w:t>pdbbank</w:t>
      </w:r>
      <w:proofErr w:type="spellEnd"/>
      <w:r>
        <w:rPr>
          <w:rFonts w:hint="eastAsia"/>
        </w:rPr>
        <w:t>中</w:t>
      </w:r>
      <w:r>
        <w:rPr>
          <w:rFonts w:hint="eastAsia"/>
        </w:rPr>
        <w:t>pdb</w:t>
      </w:r>
      <w:r>
        <w:rPr>
          <w:rFonts w:hint="eastAsia"/>
        </w:rPr>
        <w:t>格式的文件（读取文件中的信息，不能凭空产生）。</w:t>
      </w:r>
    </w:p>
    <w:p w14:paraId="104AC6DA" w14:textId="5AA6C126" w:rsidR="00A73E3F" w:rsidRDefault="00A73E3F" w:rsidP="00244936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 w:rsidR="00244936">
        <w:rPr>
          <w:rFonts w:hint="eastAsia"/>
        </w:rPr>
        <w:t>在“</w:t>
      </w:r>
      <w:proofErr w:type="gramEnd"/>
      <w:r w:rsidR="00244936">
        <w:rPr>
          <w:rFonts w:hint="eastAsia"/>
        </w:rPr>
        <w:t>准备受体”的准备受体框中选择单个受体。点击后面的“受体信息”按钮即可查看受体信息。</w:t>
      </w:r>
    </w:p>
    <w:p w14:paraId="28576639" w14:textId="0F5F569F" w:rsidR="00244936" w:rsidRDefault="00244936" w:rsidP="00244936">
      <w:pPr>
        <w:pStyle w:val="-5"/>
      </w:pPr>
      <w:r>
        <w:rPr>
          <w:noProof/>
        </w:rPr>
        <w:drawing>
          <wp:inline distT="0" distB="0" distL="0" distR="0" wp14:anchorId="153F5C36" wp14:editId="3F3FD872">
            <wp:extent cx="5201392" cy="1748790"/>
            <wp:effectExtent l="0" t="0" r="0" b="381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/>
                    <a:srcRect r="1383"/>
                    <a:stretch/>
                  </pic:blipFill>
                  <pic:spPr bwMode="auto">
                    <a:xfrm>
                      <a:off x="0" y="0"/>
                      <a:ext cx="5201392" cy="1748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8AD6FF" w14:textId="44D74386" w:rsidR="00244936" w:rsidRPr="00244936" w:rsidRDefault="00244936" w:rsidP="00244936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PDB</w:t>
      </w:r>
      <w:r>
        <w:rPr>
          <w:rFonts w:hint="eastAsia"/>
        </w:rPr>
        <w:t>信息”窗口中的打开文献网址，会只用默认浏览器打开该文献（如果参考文献中没有</w:t>
      </w:r>
      <w:proofErr w:type="spellStart"/>
      <w:r>
        <w:rPr>
          <w:rFonts w:hint="eastAsia"/>
        </w:rPr>
        <w:t>doi</w:t>
      </w:r>
      <w:proofErr w:type="spellEnd"/>
      <w:r>
        <w:rPr>
          <w:rFonts w:hint="eastAsia"/>
        </w:rPr>
        <w:t>信息则无法打开）。</w:t>
      </w:r>
    </w:p>
    <w:p w14:paraId="5382FB70" w14:textId="1672F425" w:rsidR="0002548C" w:rsidRDefault="0002548C" w:rsidP="0002548C">
      <w:pPr>
        <w:pStyle w:val="-2"/>
      </w:pPr>
      <w:r>
        <w:rPr>
          <w:rFonts w:hint="eastAsia"/>
        </w:rPr>
        <w:t>4.2</w:t>
      </w:r>
      <w:r>
        <w:t xml:space="preserve"> </w:t>
      </w:r>
      <w:r>
        <w:rPr>
          <w:rFonts w:hint="eastAsia"/>
        </w:rPr>
        <w:t>提取</w:t>
      </w:r>
      <w:r>
        <w:rPr>
          <w:rFonts w:hint="eastAsia"/>
        </w:rPr>
        <w:t>pdb</w:t>
      </w:r>
      <w:r>
        <w:rPr>
          <w:rFonts w:hint="eastAsia"/>
        </w:rPr>
        <w:t>文件中的小分子配体</w:t>
      </w:r>
    </w:p>
    <w:p w14:paraId="530CE038" w14:textId="67A8841A" w:rsidR="00635A10" w:rsidRPr="00635A10" w:rsidRDefault="00635A10" w:rsidP="00635A10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在“</w:t>
      </w:r>
      <w:proofErr w:type="gramEnd"/>
      <w:r>
        <w:rPr>
          <w:rFonts w:hint="eastAsia"/>
        </w:rPr>
        <w:t>准备受体”选项卡中选择单个受体。具体参考</w:t>
      </w:r>
      <w:r>
        <w:rPr>
          <w:rFonts w:hint="eastAsia"/>
        </w:rPr>
        <w:t>3.2.1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rPr>
          <w:rFonts w:hint="eastAsia"/>
        </w:rPr>
        <w:t>操作。</w:t>
      </w:r>
    </w:p>
    <w:p w14:paraId="58E9CEED" w14:textId="20F7AA9C" w:rsidR="00635A10" w:rsidRDefault="00635A10" w:rsidP="00635A10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配体输出路径”，选择配体输出的路径</w:t>
      </w:r>
    </w:p>
    <w:p w14:paraId="1CB43B0F" w14:textId="77777777" w:rsidR="00635A10" w:rsidRDefault="00635A10" w:rsidP="00BD6E68">
      <w:pPr>
        <w:pStyle w:val="-5"/>
      </w:pPr>
      <w:r w:rsidRPr="00BD6E68">
        <w:rPr>
          <w:noProof/>
        </w:rPr>
        <w:drawing>
          <wp:inline distT="0" distB="0" distL="0" distR="0" wp14:anchorId="61671E74" wp14:editId="1431C0C5">
            <wp:extent cx="4626591" cy="3022936"/>
            <wp:effectExtent l="0" t="0" r="3175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645867" cy="30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A6393" w14:textId="155C3D94" w:rsidR="00635A10" w:rsidRDefault="00635A10" w:rsidP="00635A10">
      <w:pPr>
        <w:ind w:firstLineChars="0" w:firstLine="0"/>
      </w:pPr>
      <w:r>
        <w:rPr>
          <w:rFonts w:hint="eastAsia"/>
        </w:rPr>
        <w:lastRenderedPageBreak/>
        <w:t>c</w:t>
      </w:r>
      <w:r>
        <w:t xml:space="preserve">. </w:t>
      </w:r>
      <w:r>
        <w:rPr>
          <w:rFonts w:hint="eastAsia"/>
        </w:rPr>
        <w:t>点击提取配体，依次选择</w:t>
      </w:r>
      <w:r>
        <w:rPr>
          <w:rFonts w:hint="eastAsia"/>
        </w:rPr>
        <w:t>model</w:t>
      </w:r>
      <w:r>
        <w:rPr>
          <w:rFonts w:hint="eastAsia"/>
        </w:rPr>
        <w:t>、</w:t>
      </w:r>
      <w:r>
        <w:rPr>
          <w:rFonts w:hint="eastAsia"/>
        </w:rPr>
        <w:t>chain</w:t>
      </w:r>
      <w:r>
        <w:rPr>
          <w:rFonts w:hint="eastAsia"/>
        </w:rPr>
        <w:t>、</w:t>
      </w:r>
      <w:r>
        <w:rPr>
          <w:rFonts w:hint="eastAsia"/>
        </w:rPr>
        <w:t>ligand</w:t>
      </w:r>
      <w:r>
        <w:rPr>
          <w:rFonts w:hint="eastAsia"/>
        </w:rPr>
        <w:t>。从</w:t>
      </w:r>
      <w:r>
        <w:rPr>
          <w:rFonts w:hint="eastAsia"/>
        </w:rPr>
        <w:t>ligand</w:t>
      </w:r>
      <w:r>
        <w:rPr>
          <w:rFonts w:hint="eastAsia"/>
        </w:rPr>
        <w:t>中选择要提取的配体，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提取配体”即可。</w:t>
      </w:r>
    </w:p>
    <w:p w14:paraId="45DACFED" w14:textId="77777777" w:rsidR="00635A10" w:rsidRDefault="00635A10" w:rsidP="00635A10">
      <w:pPr>
        <w:pStyle w:val="-5"/>
        <w:ind w:firstLine="560"/>
      </w:pPr>
      <w:r>
        <w:rPr>
          <w:noProof/>
        </w:rPr>
        <w:drawing>
          <wp:inline distT="0" distB="0" distL="0" distR="0" wp14:anchorId="70205F70" wp14:editId="24FA3F74">
            <wp:extent cx="5274310" cy="3446145"/>
            <wp:effectExtent l="0" t="0" r="254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7828C" w14:textId="77777777" w:rsidR="00635A10" w:rsidRDefault="00635A10" w:rsidP="00635A10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命令行和结果无问题即可。</w:t>
      </w:r>
    </w:p>
    <w:p w14:paraId="03CC8A7F" w14:textId="0EB30CCB" w:rsidR="00635A10" w:rsidRPr="00635A10" w:rsidRDefault="00635A10" w:rsidP="00635A10">
      <w:pPr>
        <w:pStyle w:val="-5"/>
        <w:ind w:firstLine="560"/>
      </w:pPr>
      <w:r>
        <w:rPr>
          <w:noProof/>
        </w:rPr>
        <w:drawing>
          <wp:inline distT="0" distB="0" distL="0" distR="0" wp14:anchorId="2F61110B" wp14:editId="39D7ACE9">
            <wp:extent cx="4714286" cy="199047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714286" cy="1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ABA5B" w14:textId="3E809C6B" w:rsidR="00BF7332" w:rsidRDefault="00BF7332" w:rsidP="00BF7332">
      <w:pPr>
        <w:pStyle w:val="-2"/>
      </w:pPr>
      <w:r>
        <w:rPr>
          <w:rFonts w:hint="eastAsia"/>
        </w:rPr>
        <w:t>4.</w:t>
      </w:r>
      <w:r w:rsidR="0002548C">
        <w:rPr>
          <w:rFonts w:hint="eastAsia"/>
        </w:rPr>
        <w:t>3</w:t>
      </w:r>
      <w:r>
        <w:t xml:space="preserve"> </w:t>
      </w:r>
      <w:r>
        <w:rPr>
          <w:rFonts w:hint="eastAsia"/>
        </w:rPr>
        <w:t>尝试修复</w:t>
      </w:r>
      <w:r>
        <w:rPr>
          <w:rFonts w:hint="eastAsia"/>
        </w:rPr>
        <w:t>pdb</w:t>
      </w:r>
      <w:r>
        <w:rPr>
          <w:rFonts w:hint="eastAsia"/>
        </w:rPr>
        <w:t>文件</w:t>
      </w:r>
    </w:p>
    <w:p w14:paraId="66FD851E" w14:textId="058E4B69" w:rsidR="00244936" w:rsidRDefault="00244936" w:rsidP="00244936">
      <w:pPr>
        <w:ind w:firstLine="560"/>
      </w:pPr>
      <w:r>
        <w:rPr>
          <w:rFonts w:hint="eastAsia"/>
        </w:rPr>
        <w:t>如果某些</w:t>
      </w:r>
      <w:r>
        <w:rPr>
          <w:rFonts w:hint="eastAsia"/>
        </w:rPr>
        <w:t>pdb</w:t>
      </w:r>
      <w:r>
        <w:rPr>
          <w:rFonts w:hint="eastAsia"/>
        </w:rPr>
        <w:t>文件由于缺少残基或者某些地方丢失，可以使用</w:t>
      </w:r>
      <w:proofErr w:type="spellStart"/>
      <w:r>
        <w:rPr>
          <w:rFonts w:hint="eastAsia"/>
        </w:rPr>
        <w:t>biopython</w:t>
      </w:r>
      <w:proofErr w:type="spellEnd"/>
      <w:r>
        <w:rPr>
          <w:rFonts w:hint="eastAsia"/>
        </w:rPr>
        <w:t>自动修复，具体参见</w:t>
      </w:r>
      <w:proofErr w:type="spellStart"/>
      <w:r>
        <w:rPr>
          <w:rFonts w:hint="eastAsia"/>
        </w:rPr>
        <w:t>biopython</w:t>
      </w:r>
      <w:proofErr w:type="spellEnd"/>
      <w:r>
        <w:rPr>
          <w:rFonts w:hint="eastAsia"/>
        </w:rPr>
        <w:t>官方文档。</w:t>
      </w:r>
    </w:p>
    <w:p w14:paraId="3EEFB3DE" w14:textId="32E17B9A" w:rsidR="00244936" w:rsidRDefault="00244936" w:rsidP="00244936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选择单个受体。</w:t>
      </w:r>
    </w:p>
    <w:p w14:paraId="0F4F8B8E" w14:textId="01CFCC80" w:rsidR="00244936" w:rsidRDefault="00244936" w:rsidP="00244936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选择受体输出路径</w:t>
      </w:r>
    </w:p>
    <w:p w14:paraId="1BE5022D" w14:textId="39699C23" w:rsidR="00244936" w:rsidRDefault="00244936" w:rsidP="00244936">
      <w:pPr>
        <w:tabs>
          <w:tab w:val="left" w:pos="3338"/>
        </w:tabs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勾选</w:t>
      </w:r>
      <w:proofErr w:type="spellStart"/>
      <w:r>
        <w:rPr>
          <w:rFonts w:hint="eastAsia"/>
        </w:rPr>
        <w:t>biopython</w:t>
      </w:r>
      <w:proofErr w:type="spellEnd"/>
      <w:r>
        <w:rPr>
          <w:rFonts w:hint="eastAsia"/>
        </w:rPr>
        <w:t>功能，点击准备受体</w:t>
      </w:r>
    </w:p>
    <w:p w14:paraId="61F9DC03" w14:textId="5B5358CF" w:rsidR="00244936" w:rsidRDefault="00244936" w:rsidP="00244936">
      <w:pPr>
        <w:pStyle w:val="-5"/>
      </w:pPr>
      <w:r>
        <w:rPr>
          <w:noProof/>
        </w:rPr>
        <w:lastRenderedPageBreak/>
        <w:drawing>
          <wp:inline distT="0" distB="0" distL="0" distR="0" wp14:anchorId="31D31517" wp14:editId="32656153">
            <wp:extent cx="4542312" cy="1707878"/>
            <wp:effectExtent l="0" t="0" r="0" b="698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620418" cy="173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E1E8" w14:textId="0E06AB28" w:rsidR="00DE42A8" w:rsidRDefault="00DE42A8" w:rsidP="00DE42A8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点击后会首先检测同源链，可以选择保留或者删除特定几条。这个根据需求，最好都试一下，有没有同源链对对接有一定的影响。</w:t>
      </w:r>
    </w:p>
    <w:p w14:paraId="6E13A129" w14:textId="30E0DCD9" w:rsidR="00DE42A8" w:rsidRDefault="00DE42A8" w:rsidP="00DE42A8">
      <w:pPr>
        <w:pStyle w:val="-5"/>
      </w:pPr>
      <w:r>
        <w:rPr>
          <w:noProof/>
        </w:rPr>
        <w:drawing>
          <wp:inline distT="0" distB="0" distL="0" distR="0" wp14:anchorId="0CF5E659" wp14:editId="50928C7E">
            <wp:extent cx="2800000" cy="1704762"/>
            <wp:effectExtent l="0" t="0" r="635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00000" cy="17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536F7" w14:textId="2D2CE794" w:rsidR="00DE42A8" w:rsidRDefault="00DE42A8" w:rsidP="00DE42A8">
      <w:pPr>
        <w:ind w:firstLineChars="0" w:firstLine="0"/>
      </w:pPr>
      <w:r>
        <w:t>-</w:t>
      </w: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如果选择保留</w:t>
      </w:r>
      <w:proofErr w:type="gramStart"/>
      <w:r>
        <w:rPr>
          <w:rFonts w:hint="eastAsia"/>
        </w:rPr>
        <w:t>特定链会出现</w:t>
      </w:r>
      <w:proofErr w:type="gramEnd"/>
      <w:r>
        <w:rPr>
          <w:rFonts w:hint="eastAsia"/>
        </w:rPr>
        <w:t>选择链对话框，选择想要的链即可。如果需要多选，按住</w:t>
      </w:r>
      <w:r>
        <w:rPr>
          <w:rFonts w:hint="eastAsia"/>
        </w:rPr>
        <w:t>ctrl</w:t>
      </w:r>
      <w:r>
        <w:rPr>
          <w:rFonts w:hint="eastAsia"/>
        </w:rPr>
        <w:t>再点击想要的链。</w:t>
      </w:r>
    </w:p>
    <w:p w14:paraId="27DA82EE" w14:textId="19013714" w:rsidR="00DE42A8" w:rsidRDefault="00DE42A8" w:rsidP="00DE42A8">
      <w:pPr>
        <w:pStyle w:val="-5"/>
      </w:pPr>
      <w:r>
        <w:rPr>
          <w:noProof/>
        </w:rPr>
        <w:drawing>
          <wp:inline distT="0" distB="0" distL="0" distR="0" wp14:anchorId="408C5823" wp14:editId="631E0DDB">
            <wp:extent cx="2771429" cy="2323809"/>
            <wp:effectExtent l="0" t="0" r="0" b="63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771429" cy="23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AAB58" w14:textId="2573EAFA" w:rsidR="00DE42A8" w:rsidRDefault="00DE42A8" w:rsidP="00DE42A8">
      <w:pPr>
        <w:ind w:firstLineChars="0" w:firstLine="0"/>
      </w:pPr>
      <w:r>
        <w:rPr>
          <w:rFonts w:hint="eastAsia"/>
        </w:rPr>
        <w:t>e</w:t>
      </w:r>
      <w:r>
        <w:t xml:space="preserve">. </w:t>
      </w:r>
      <w:r>
        <w:rPr>
          <w:rFonts w:hint="eastAsia"/>
        </w:rPr>
        <w:t>完成后有弹窗，如果有报错建议手动处理受体。</w:t>
      </w:r>
    </w:p>
    <w:p w14:paraId="6B0A4A0A" w14:textId="3FA38CDA" w:rsidR="00DE42A8" w:rsidRPr="00DE42A8" w:rsidRDefault="00DE42A8" w:rsidP="00DE42A8">
      <w:pPr>
        <w:pStyle w:val="-5"/>
      </w:pPr>
      <w:r>
        <w:rPr>
          <w:noProof/>
        </w:rPr>
        <w:drawing>
          <wp:inline distT="0" distB="0" distL="0" distR="0" wp14:anchorId="005F6143" wp14:editId="297FF6D4">
            <wp:extent cx="2486802" cy="1373882"/>
            <wp:effectExtent l="0" t="0" r="889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505516" cy="1384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FED62" w14:textId="5B601B1F" w:rsidR="0002548C" w:rsidRDefault="0002548C" w:rsidP="0002548C">
      <w:pPr>
        <w:pStyle w:val="-2"/>
      </w:pPr>
      <w:r>
        <w:rPr>
          <w:rFonts w:hint="eastAsia"/>
        </w:rPr>
        <w:lastRenderedPageBreak/>
        <w:t>4.4</w:t>
      </w:r>
      <w:r>
        <w:t xml:space="preserve"> </w:t>
      </w:r>
      <w:r>
        <w:rPr>
          <w:rFonts w:hint="eastAsia"/>
        </w:rPr>
        <w:t>批量移动单个</w:t>
      </w:r>
      <w:r>
        <w:rPr>
          <w:rFonts w:hint="eastAsia"/>
        </w:rPr>
        <w:t>pdbqt</w:t>
      </w:r>
      <w:r>
        <w:rPr>
          <w:rFonts w:hint="eastAsia"/>
        </w:rPr>
        <w:t>文件到独立的文件夹</w:t>
      </w:r>
    </w:p>
    <w:p w14:paraId="41D04DB2" w14:textId="27A40527" w:rsidR="009C1024" w:rsidRDefault="00D53679" w:rsidP="009C1024">
      <w:pPr>
        <w:ind w:firstLine="560"/>
      </w:pPr>
      <w:r>
        <w:rPr>
          <w:rFonts w:hint="eastAsia"/>
        </w:rPr>
        <w:t>需要同时准备多个受体时，因为对接需要重命名为</w:t>
      </w:r>
      <w:r>
        <w:rPr>
          <w:rFonts w:hint="eastAsia"/>
        </w:rPr>
        <w:t>preped</w:t>
      </w:r>
      <w:r>
        <w:t>.pdbqt</w:t>
      </w:r>
      <w:r>
        <w:rPr>
          <w:rFonts w:hint="eastAsia"/>
        </w:rPr>
        <w:t>并且在单独的文件夹中，需要使用此功能。</w:t>
      </w:r>
    </w:p>
    <w:p w14:paraId="5A66742B" w14:textId="5957DC55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1AAC95C1" wp14:editId="190FF373">
            <wp:extent cx="5274310" cy="988695"/>
            <wp:effectExtent l="0" t="0" r="2540" b="190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37A80" w14:textId="12CA2E57" w:rsidR="00881D08" w:rsidRDefault="00D53679" w:rsidP="00D53679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在“</w:t>
      </w:r>
      <w:proofErr w:type="gramEnd"/>
      <w:r>
        <w:rPr>
          <w:rFonts w:hint="eastAsia"/>
        </w:rPr>
        <w:t>工具”选项卡中</w:t>
      </w:r>
      <w:r w:rsidR="00881D08">
        <w:rPr>
          <w:rFonts w:hint="eastAsia"/>
        </w:rPr>
        <w:t>的“移动受体文件”中点击“选择文件”，选择多个受体所在的文件夹，再点击生成文件</w:t>
      </w:r>
      <w:r w:rsidR="009C1024">
        <w:rPr>
          <w:rFonts w:hint="eastAsia"/>
        </w:rPr>
        <w:t>。</w:t>
      </w:r>
    </w:p>
    <w:p w14:paraId="71607819" w14:textId="3071D9FC" w:rsidR="009C1024" w:rsidRDefault="009C1024" w:rsidP="00D53679">
      <w:pPr>
        <w:ind w:firstLineChars="0" w:firstLine="0"/>
      </w:pPr>
      <w:r>
        <w:rPr>
          <w:rFonts w:hint="eastAsia"/>
        </w:rPr>
        <w:t>注意：这里只会移动</w:t>
      </w:r>
      <w:r>
        <w:rPr>
          <w:rFonts w:hint="eastAsia"/>
        </w:rPr>
        <w:t>pdbqt</w:t>
      </w:r>
      <w:r>
        <w:rPr>
          <w:rFonts w:hint="eastAsia"/>
        </w:rPr>
        <w:t>文件，其他文件不会移动。</w:t>
      </w:r>
    </w:p>
    <w:p w14:paraId="081B779F" w14:textId="365DB043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33FCE2F" wp14:editId="3CB19C0A">
            <wp:extent cx="5274310" cy="1659890"/>
            <wp:effectExtent l="0" t="0" r="254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10178" w14:textId="332A4923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78448C3E" wp14:editId="78C52021">
            <wp:extent cx="5152381" cy="1133333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52381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499D8" w14:textId="7A8B47BD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C4C1878" wp14:editId="1E538259">
            <wp:extent cx="4228571" cy="952381"/>
            <wp:effectExtent l="0" t="0" r="635" b="63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F6980" w14:textId="670AF28A" w:rsidR="00881D08" w:rsidRPr="00881D08" w:rsidRDefault="009C1024" w:rsidP="009C1024">
      <w:pPr>
        <w:pStyle w:val="-5"/>
      </w:pPr>
      <w:r>
        <w:rPr>
          <w:noProof/>
        </w:rPr>
        <w:drawing>
          <wp:inline distT="0" distB="0" distL="0" distR="0" wp14:anchorId="4E191440" wp14:editId="332ABD08">
            <wp:extent cx="5057143" cy="952381"/>
            <wp:effectExtent l="0" t="0" r="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5D0E1" w14:textId="2EBCD3F6" w:rsidR="0002548C" w:rsidRDefault="0002548C" w:rsidP="0002548C">
      <w:pPr>
        <w:pStyle w:val="-2"/>
      </w:pPr>
      <w:r>
        <w:rPr>
          <w:rFonts w:hint="eastAsia"/>
        </w:rPr>
        <w:t>4.5</w:t>
      </w:r>
      <w:r>
        <w:t xml:space="preserve"> </w:t>
      </w:r>
      <w:r>
        <w:rPr>
          <w:rFonts w:hint="eastAsia"/>
        </w:rPr>
        <w:t>根据文本文件提取相应结果的配体</w:t>
      </w:r>
    </w:p>
    <w:p w14:paraId="2E9E7C13" w14:textId="77777777" w:rsidR="00010EB6" w:rsidRDefault="00010EB6" w:rsidP="00DE42A8">
      <w:pPr>
        <w:ind w:firstLine="560"/>
      </w:pPr>
      <w:r>
        <w:rPr>
          <w:rFonts w:hint="eastAsia"/>
        </w:rPr>
        <w:t>该功能通常用于虚拟筛选后，提取分数靠前的配体。</w:t>
      </w:r>
    </w:p>
    <w:p w14:paraId="540BB51A" w14:textId="4A07AD38" w:rsidR="00010EB6" w:rsidRDefault="00010EB6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参考</w:t>
      </w:r>
      <w:r>
        <w:rPr>
          <w:rFonts w:hint="eastAsia"/>
        </w:rPr>
        <w:t>3.6.2</w:t>
      </w:r>
      <w:r>
        <w:rPr>
          <w:rFonts w:hint="eastAsia"/>
        </w:rPr>
        <w:t>得到“</w:t>
      </w:r>
      <w:r>
        <w:rPr>
          <w:rFonts w:hint="eastAsia"/>
        </w:rPr>
        <w:t>score</w:t>
      </w:r>
      <w:r>
        <w:t>s.txt”</w:t>
      </w:r>
      <w:r>
        <w:rPr>
          <w:rFonts w:hint="eastAsia"/>
        </w:rPr>
        <w:t>文件</w:t>
      </w:r>
      <w:r w:rsidR="005F21F4">
        <w:rPr>
          <w:rFonts w:hint="eastAsia"/>
        </w:rPr>
        <w:t>。该文件包含多个配体和单</w:t>
      </w:r>
      <w:r w:rsidR="005F21F4">
        <w:rPr>
          <w:rFonts w:hint="eastAsia"/>
        </w:rPr>
        <w:t>/</w:t>
      </w:r>
      <w:r w:rsidR="005F21F4">
        <w:rPr>
          <w:rFonts w:hint="eastAsia"/>
        </w:rPr>
        <w:t>多个受体的最高打分。</w:t>
      </w:r>
    </w:p>
    <w:p w14:paraId="238D1550" w14:textId="76A8C88C" w:rsidR="005F21F4" w:rsidRDefault="005F21F4" w:rsidP="005F21F4">
      <w:pPr>
        <w:pStyle w:val="-5"/>
      </w:pPr>
      <w:r>
        <w:rPr>
          <w:noProof/>
        </w:rPr>
        <w:drawing>
          <wp:inline distT="0" distB="0" distL="0" distR="0" wp14:anchorId="356F9DD7" wp14:editId="29C4F61F">
            <wp:extent cx="5274310" cy="2602865"/>
            <wp:effectExtent l="0" t="0" r="2540" b="698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28FCE" w14:textId="4498296C" w:rsidR="005F21F4" w:rsidRDefault="005F21F4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excel</w:t>
      </w:r>
      <w:r>
        <w:rPr>
          <w:rFonts w:hint="eastAsia"/>
        </w:rPr>
        <w:t>中排序，根据分数排序后，保留想要的配体，保存文件。</w:t>
      </w:r>
    </w:p>
    <w:p w14:paraId="39754D80" w14:textId="18784B61" w:rsidR="005F21F4" w:rsidRPr="005F21F4" w:rsidRDefault="005F21F4" w:rsidP="005F21F4">
      <w:pPr>
        <w:pStyle w:val="-5"/>
      </w:pPr>
      <w:r>
        <w:rPr>
          <w:noProof/>
        </w:rPr>
        <w:drawing>
          <wp:inline distT="0" distB="0" distL="0" distR="0" wp14:anchorId="7A4B74DB" wp14:editId="3BCEFF0D">
            <wp:extent cx="3352381" cy="1114286"/>
            <wp:effectExtent l="0" t="0" r="635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352381" cy="1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21F4">
        <w:rPr>
          <w:noProof/>
        </w:rPr>
        <w:t xml:space="preserve"> </w:t>
      </w:r>
      <w:r>
        <w:rPr>
          <w:noProof/>
        </w:rPr>
        <w:drawing>
          <wp:inline distT="0" distB="0" distL="0" distR="0" wp14:anchorId="7386DA5E" wp14:editId="1774491A">
            <wp:extent cx="3371429" cy="1400000"/>
            <wp:effectExtent l="0" t="0" r="635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1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C4AE1" w14:textId="508BB593" w:rsidR="00DE42A8" w:rsidRDefault="00010EB6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在“工具”下的“从文件提取配体”中，</w:t>
      </w:r>
      <w:r w:rsidR="005F21F4">
        <w:rPr>
          <w:rFonts w:hint="eastAsia"/>
        </w:rPr>
        <w:t>点击“</w:t>
      </w:r>
      <w:r>
        <w:rPr>
          <w:rFonts w:hint="eastAsia"/>
        </w:rPr>
        <w:t>选择</w:t>
      </w:r>
      <w:r w:rsidR="005F21F4">
        <w:rPr>
          <w:rFonts w:hint="eastAsia"/>
        </w:rPr>
        <w:t>输入文件”，选择“</w:t>
      </w:r>
      <w:r w:rsidR="005F21F4">
        <w:rPr>
          <w:rFonts w:hint="eastAsia"/>
        </w:rPr>
        <w:t>scores.</w:t>
      </w:r>
      <w:r w:rsidR="005F21F4">
        <w:t>txt”</w:t>
      </w:r>
      <w:r w:rsidR="005F21F4">
        <w:rPr>
          <w:rFonts w:hint="eastAsia"/>
        </w:rPr>
        <w:t>。点击“选择提取目录”选择要提取的目录。</w:t>
      </w:r>
    </w:p>
    <w:p w14:paraId="1AC1A5C4" w14:textId="46EDB07C" w:rsidR="005F21F4" w:rsidRDefault="005F21F4" w:rsidP="005F21F4">
      <w:pPr>
        <w:pStyle w:val="-5"/>
      </w:pPr>
      <w:r>
        <w:rPr>
          <w:noProof/>
        </w:rPr>
        <w:drawing>
          <wp:inline distT="0" distB="0" distL="0" distR="0" wp14:anchorId="27986FBF" wp14:editId="33F89F2B">
            <wp:extent cx="5274310" cy="806450"/>
            <wp:effectExtent l="0" t="0" r="254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3ACA1" w14:textId="0BB61C89" w:rsidR="005F21F4" w:rsidRDefault="005F21F4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点击提取配体即可。完成后</w:t>
      </w:r>
      <w:proofErr w:type="gramStart"/>
      <w:r>
        <w:rPr>
          <w:rFonts w:hint="eastAsia"/>
        </w:rPr>
        <w:t>后</w:t>
      </w:r>
      <w:proofErr w:type="gramEnd"/>
      <w:r>
        <w:rPr>
          <w:rFonts w:hint="eastAsia"/>
        </w:rPr>
        <w:t>弹窗，输出目录有选择的文件。</w:t>
      </w:r>
    </w:p>
    <w:p w14:paraId="64715A48" w14:textId="7B825472" w:rsidR="005F21F4" w:rsidRDefault="005F21F4" w:rsidP="005F21F4">
      <w:pPr>
        <w:pStyle w:val="-5"/>
        <w:rPr>
          <w:noProof/>
        </w:rPr>
      </w:pPr>
      <w:r>
        <w:rPr>
          <w:noProof/>
        </w:rPr>
        <w:drawing>
          <wp:inline distT="0" distB="0" distL="0" distR="0" wp14:anchorId="7E7E1920" wp14:editId="4696CB66">
            <wp:extent cx="1619048" cy="1523810"/>
            <wp:effectExtent l="0" t="0" r="635" b="63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619048" cy="1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21F4">
        <w:rPr>
          <w:noProof/>
        </w:rPr>
        <w:t xml:space="preserve"> </w:t>
      </w:r>
      <w:r>
        <w:rPr>
          <w:noProof/>
        </w:rPr>
        <w:drawing>
          <wp:inline distT="0" distB="0" distL="0" distR="0" wp14:anchorId="63DD3084" wp14:editId="2FDAE4A5">
            <wp:extent cx="5274310" cy="1190625"/>
            <wp:effectExtent l="0" t="0" r="2540" b="9525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E96B2" w14:textId="35A75631" w:rsidR="005F21F4" w:rsidRPr="005F21F4" w:rsidRDefault="005F21F4" w:rsidP="005F21F4">
      <w:pPr>
        <w:ind w:firstLine="560"/>
      </w:pPr>
      <w:r>
        <w:rPr>
          <w:rFonts w:hint="eastAsia"/>
        </w:rPr>
        <w:t>注：这里只会提取打分最高的文件。</w:t>
      </w:r>
    </w:p>
    <w:p w14:paraId="32905FCC" w14:textId="4C049AFA" w:rsidR="0002548C" w:rsidRDefault="0002548C" w:rsidP="0002548C">
      <w:pPr>
        <w:pStyle w:val="-2"/>
      </w:pPr>
      <w:r>
        <w:rPr>
          <w:rFonts w:hint="eastAsia"/>
        </w:rPr>
        <w:t>4.6</w:t>
      </w:r>
      <w:r>
        <w:t xml:space="preserve"> </w:t>
      </w:r>
      <w:r>
        <w:rPr>
          <w:rFonts w:hint="eastAsia"/>
        </w:rPr>
        <w:t>快速生成相同骨架不同取代基的化合物库</w:t>
      </w:r>
    </w:p>
    <w:p w14:paraId="523BEDB2" w14:textId="25F639D8" w:rsidR="00DE42A8" w:rsidRDefault="00691BBC" w:rsidP="00691BBC">
      <w:pPr>
        <w:ind w:firstLine="560"/>
      </w:pPr>
      <w:r>
        <w:rPr>
          <w:rFonts w:hint="eastAsia"/>
        </w:rPr>
        <w:t>该功能用于生成骨架相同，但是取代基不同的小分子化合物库。原理是通过</w:t>
      </w:r>
      <w:r>
        <w:rPr>
          <w:rFonts w:hint="eastAsia"/>
        </w:rPr>
        <w:t>smiles</w:t>
      </w:r>
      <w:r>
        <w:rPr>
          <w:rFonts w:hint="eastAsia"/>
        </w:rPr>
        <w:t>表达式，插入</w:t>
      </w:r>
      <w:r>
        <w:rPr>
          <w:rFonts w:hint="eastAsia"/>
        </w:rPr>
        <w:t>R</w:t>
      </w:r>
      <w:r>
        <w:rPr>
          <w:rFonts w:hint="eastAsia"/>
        </w:rPr>
        <w:t>基团组合生成化合物。</w:t>
      </w:r>
      <w:r w:rsidRPr="00691BBC">
        <w:rPr>
          <w:rFonts w:hint="eastAsia"/>
          <w:color w:val="FF0000"/>
        </w:rPr>
        <w:t>通过修改</w:t>
      </w:r>
      <w:r w:rsidRPr="00691BBC">
        <w:rPr>
          <w:rFonts w:hint="eastAsia"/>
          <w:color w:val="FF0000"/>
        </w:rPr>
        <w:t>other</w:t>
      </w:r>
      <w:r w:rsidRPr="00691BBC">
        <w:rPr>
          <w:rFonts w:hint="eastAsia"/>
          <w:color w:val="FF0000"/>
        </w:rPr>
        <w:t>文件夹下面的</w:t>
      </w:r>
      <w:r w:rsidRPr="00691BBC">
        <w:rPr>
          <w:color w:val="FF0000"/>
        </w:rPr>
        <w:t>substituents.txt</w:t>
      </w:r>
      <w:r w:rsidRPr="00691BBC">
        <w:rPr>
          <w:rFonts w:hint="eastAsia"/>
          <w:color w:val="FF0000"/>
        </w:rPr>
        <w:t>文件来修改</w:t>
      </w:r>
      <w:r w:rsidRPr="00691BBC">
        <w:rPr>
          <w:rFonts w:hint="eastAsia"/>
          <w:color w:val="FF0000"/>
        </w:rPr>
        <w:t>R</w:t>
      </w:r>
      <w:r w:rsidRPr="00691BBC">
        <w:rPr>
          <w:rFonts w:hint="eastAsia"/>
          <w:color w:val="FF0000"/>
        </w:rPr>
        <w:t>基团</w:t>
      </w:r>
      <w:r>
        <w:rPr>
          <w:rFonts w:hint="eastAsia"/>
        </w:rPr>
        <w:t>，内置了一些常用取代基，需要对</w:t>
      </w:r>
      <w:r>
        <w:rPr>
          <w:rFonts w:hint="eastAsia"/>
        </w:rPr>
        <w:t>smiles</w:t>
      </w:r>
      <w:r>
        <w:rPr>
          <w:rFonts w:hint="eastAsia"/>
        </w:rPr>
        <w:t>表达式有一定的了解再进行修改。</w:t>
      </w:r>
    </w:p>
    <w:p w14:paraId="7215DE78" w14:textId="785D12D4" w:rsidR="00691BBC" w:rsidRDefault="00460D09" w:rsidP="00460D0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chemdraw</w:t>
      </w:r>
      <w:proofErr w:type="spellEnd"/>
      <w:r>
        <w:rPr>
          <w:rFonts w:hint="eastAsia"/>
        </w:rPr>
        <w:t>画出通式（取代基用</w:t>
      </w:r>
      <w:r>
        <w:rPr>
          <w:rFonts w:hint="eastAsia"/>
        </w:rPr>
        <w:t>R</w:t>
      </w:r>
      <w:r>
        <w:rPr>
          <w:rFonts w:hint="eastAsia"/>
        </w:rPr>
        <w:t>表示）。选中该结构，在</w:t>
      </w:r>
      <w:proofErr w:type="spellStart"/>
      <w:r>
        <w:rPr>
          <w:rFonts w:hint="eastAsia"/>
        </w:rPr>
        <w:t>chemdraw</w:t>
      </w:r>
      <w:proofErr w:type="spellEnd"/>
      <w:r>
        <w:rPr>
          <w:rFonts w:hint="eastAsia"/>
        </w:rPr>
        <w:t>中的</w:t>
      </w:r>
      <w:r>
        <w:rPr>
          <w:rFonts w:hint="eastAsia"/>
        </w:rPr>
        <w:t>Edit</w:t>
      </w:r>
      <w:r>
        <w:t xml:space="preserve"> --&gt; copy as --&gt; SMILES (</w:t>
      </w:r>
      <w:r>
        <w:rPr>
          <w:rFonts w:hint="eastAsia"/>
        </w:rPr>
        <w:t>或者使用快捷</w:t>
      </w:r>
      <w:proofErr w:type="spellStart"/>
      <w:r>
        <w:rPr>
          <w:rFonts w:hint="eastAsia"/>
        </w:rPr>
        <w:t>c</w:t>
      </w:r>
      <w:r>
        <w:t>trl+</w:t>
      </w:r>
      <w:r>
        <w:rPr>
          <w:rFonts w:hint="eastAsia"/>
        </w:rPr>
        <w:t>alt</w:t>
      </w:r>
      <w:r>
        <w:t>+c</w:t>
      </w:r>
      <w:proofErr w:type="spellEnd"/>
      <w:r>
        <w:t>)</w:t>
      </w:r>
      <w:r>
        <w:rPr>
          <w:rFonts w:hint="eastAsia"/>
        </w:rPr>
        <w:t>。</w:t>
      </w:r>
    </w:p>
    <w:p w14:paraId="22A262E5" w14:textId="5FD505F3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6DB08AB9" wp14:editId="28C6C8FB">
            <wp:extent cx="3504762" cy="1580952"/>
            <wp:effectExtent l="0" t="0" r="635" b="63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504762" cy="1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21EDC" w14:textId="056AB406" w:rsidR="00460D09" w:rsidRPr="00460D09" w:rsidRDefault="00460D09" w:rsidP="00460D09">
      <w:pPr>
        <w:pStyle w:val="-5"/>
      </w:pPr>
      <w:r>
        <w:rPr>
          <w:noProof/>
        </w:rPr>
        <w:lastRenderedPageBreak/>
        <w:drawing>
          <wp:inline distT="0" distB="0" distL="0" distR="0" wp14:anchorId="69890822" wp14:editId="515EE640">
            <wp:extent cx="5274310" cy="2950845"/>
            <wp:effectExtent l="0" t="0" r="2540" b="190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185A" w14:textId="45AADD72" w:rsidR="00460D09" w:rsidRDefault="00460D09" w:rsidP="00460D0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粘贴该表达式，将其中的</w:t>
      </w:r>
      <w:r>
        <w:rPr>
          <w:rFonts w:hint="eastAsia"/>
        </w:rPr>
        <w:t>(</w:t>
      </w:r>
      <w:r>
        <w:t>[R])</w:t>
      </w:r>
      <w:r>
        <w:rPr>
          <w:rFonts w:hint="eastAsia"/>
        </w:rPr>
        <w:t>两边的括号去掉。</w:t>
      </w:r>
    </w:p>
    <w:p w14:paraId="46FE2B24" w14:textId="4CABBB8D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7346FC31" wp14:editId="3FDA8930">
            <wp:extent cx="5274310" cy="812800"/>
            <wp:effectExtent l="0" t="0" r="2540" b="635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6B283" w14:textId="276E34BD" w:rsidR="00460D09" w:rsidRDefault="00460D09" w:rsidP="00460D0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的其他工具中，点击“分子生成器”，在弹出窗口的“输入</w:t>
      </w:r>
      <w:proofErr w:type="spellStart"/>
      <w:r>
        <w:rPr>
          <w:rFonts w:hint="eastAsia"/>
        </w:rPr>
        <w:t>smi</w:t>
      </w:r>
      <w:proofErr w:type="spellEnd"/>
      <w:r>
        <w:rPr>
          <w:rFonts w:hint="eastAsia"/>
        </w:rPr>
        <w:t>”一栏中粘贴刚才的</w:t>
      </w:r>
      <w:r>
        <w:rPr>
          <w:rFonts w:hint="eastAsia"/>
        </w:rPr>
        <w:t>SMILES</w:t>
      </w:r>
      <w:r>
        <w:rPr>
          <w:rFonts w:hint="eastAsia"/>
        </w:rPr>
        <w:t>表达式。选择输出目录。点击“生成衍生物”即可（</w:t>
      </w:r>
      <w:r w:rsidRPr="00460D09">
        <w:rPr>
          <w:rFonts w:hint="eastAsia"/>
          <w:color w:val="FF0000"/>
        </w:rPr>
        <w:t>取代基请根据需要修改！</w:t>
      </w:r>
      <w:r>
        <w:rPr>
          <w:rFonts w:hint="eastAsia"/>
        </w:rPr>
        <w:t>）。多个</w:t>
      </w:r>
      <w:r>
        <w:rPr>
          <w:rFonts w:hint="eastAsia"/>
        </w:rPr>
        <w:t>R</w:t>
      </w:r>
      <w:r>
        <w:rPr>
          <w:rFonts w:hint="eastAsia"/>
        </w:rPr>
        <w:t>会进行两两组合，所以文件会较多。</w:t>
      </w:r>
    </w:p>
    <w:p w14:paraId="61B077C4" w14:textId="49A8A926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16361AC0" wp14:editId="4EF7B532">
            <wp:extent cx="5274310" cy="1176020"/>
            <wp:effectExtent l="0" t="0" r="2540" b="508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DFA15" w14:textId="0325973C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083B9965" wp14:editId="1AC07B22">
            <wp:extent cx="4517409" cy="2149385"/>
            <wp:effectExtent l="0" t="0" r="0" b="381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564346" cy="217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7848E" w14:textId="5970D71D" w:rsidR="004F2F0B" w:rsidRPr="004F2F0B" w:rsidRDefault="004F2F0B" w:rsidP="004F2F0B">
      <w:pPr>
        <w:ind w:firstLine="560"/>
      </w:pPr>
      <w:r>
        <w:rPr>
          <w:rFonts w:hint="eastAsia"/>
        </w:rPr>
        <w:lastRenderedPageBreak/>
        <w:t>注：这是只是单纯替换</w:t>
      </w:r>
      <w:r>
        <w:rPr>
          <w:rFonts w:hint="eastAsia"/>
        </w:rPr>
        <w:t>R</w:t>
      </w:r>
      <w:r>
        <w:rPr>
          <w:rFonts w:hint="eastAsia"/>
        </w:rPr>
        <w:t>来完成库的生成，最好对库进行检查再进一步使用。</w:t>
      </w:r>
    </w:p>
    <w:p w14:paraId="0A115871" w14:textId="601AA652" w:rsidR="00DD093D" w:rsidRDefault="00DD093D" w:rsidP="00544559">
      <w:pPr>
        <w:pStyle w:val="-2"/>
      </w:pPr>
      <w:r>
        <w:rPr>
          <w:rFonts w:hint="eastAsia"/>
        </w:rPr>
        <w:t>4.</w:t>
      </w:r>
      <w:r w:rsidR="0002548C">
        <w:rPr>
          <w:rFonts w:hint="eastAsia"/>
        </w:rPr>
        <w:t>7</w:t>
      </w:r>
      <w:r>
        <w:t xml:space="preserve"> </w:t>
      </w:r>
      <w:r>
        <w:rPr>
          <w:rFonts w:hint="eastAsia"/>
        </w:rPr>
        <w:t>计算</w:t>
      </w:r>
      <w:r w:rsidR="00427782">
        <w:rPr>
          <w:rFonts w:hint="eastAsia"/>
        </w:rPr>
        <w:t>两</w:t>
      </w:r>
      <w:r>
        <w:rPr>
          <w:rFonts w:hint="eastAsia"/>
        </w:rPr>
        <w:t>个相同小分子之间的</w:t>
      </w:r>
      <w:r>
        <w:rPr>
          <w:rFonts w:hint="eastAsia"/>
        </w:rPr>
        <w:t>rmsd</w:t>
      </w:r>
    </w:p>
    <w:p w14:paraId="5A46B8F2" w14:textId="14891C58" w:rsidR="008A6334" w:rsidRPr="00691BBC" w:rsidRDefault="008A6334" w:rsidP="008A6334">
      <w:pPr>
        <w:ind w:firstLine="560"/>
      </w:pPr>
      <w:r>
        <w:t>RMSD</w:t>
      </w:r>
      <w:r>
        <w:rPr>
          <w:rFonts w:hint="eastAsia"/>
        </w:rPr>
        <w:t>表示均方根偏差，表示两个分子之间</w:t>
      </w:r>
      <w:r>
        <w:rPr>
          <w:rFonts w:hint="eastAsia"/>
        </w:rPr>
        <w:t>x</w:t>
      </w:r>
      <w:r>
        <w:t>, y, z</w:t>
      </w:r>
      <w:r>
        <w:rPr>
          <w:rFonts w:hint="eastAsia"/>
        </w:rPr>
        <w:t>坐标的平均方差。该功能</w:t>
      </w:r>
      <w:proofErr w:type="gramStart"/>
      <w:r>
        <w:rPr>
          <w:rFonts w:hint="eastAsia"/>
        </w:rPr>
        <w:t>修改自</w:t>
      </w:r>
      <w:proofErr w:type="gramEnd"/>
      <w:r>
        <w:fldChar w:fldCharType="begin"/>
      </w:r>
      <w:r>
        <w:instrText xml:space="preserve"> HYPERLINK "https://github.com/charnley/rmsd" </w:instrText>
      </w:r>
      <w:r>
        <w:fldChar w:fldCharType="separate"/>
      </w:r>
      <w:r>
        <w:rPr>
          <w:rStyle w:val="a8"/>
        </w:rPr>
        <w:t>https://github.com/charnley/rmsd</w:t>
      </w:r>
      <w:r>
        <w:fldChar w:fldCharType="end"/>
      </w:r>
      <w:r>
        <w:rPr>
          <w:rFonts w:hint="eastAsia"/>
        </w:rPr>
        <w:t>的计算方法，源程序会将原子进行旋转再进行计算，求最小的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值，而本方法不会对原子进行旋转。当然可以通过选择旋转方法来求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，但是通常不用于分子对接后的计算。</w:t>
      </w:r>
      <w:r w:rsidR="00ED10E5">
        <w:rPr>
          <w:rFonts w:hint="eastAsia"/>
        </w:rPr>
        <w:t>计算的分子结构必须一模一样，其中的原子表达形成可以不一样</w:t>
      </w:r>
      <w:r w:rsidR="00ED10E5">
        <w:rPr>
          <w:rFonts w:hint="eastAsia"/>
        </w:rPr>
        <w:t>(</w:t>
      </w:r>
      <w:r w:rsidR="00ED10E5">
        <w:t>CCNCC</w:t>
      </w:r>
      <w:r w:rsidR="00ED10E5">
        <w:rPr>
          <w:rFonts w:hint="eastAsia"/>
        </w:rPr>
        <w:t>和</w:t>
      </w:r>
      <w:r w:rsidR="00ED10E5">
        <w:rPr>
          <w:rFonts w:hint="eastAsia"/>
        </w:rPr>
        <w:t>C</w:t>
      </w:r>
      <w:r w:rsidR="00ED10E5">
        <w:t>NCCC</w:t>
      </w:r>
      <w:r w:rsidR="00ED10E5">
        <w:rPr>
          <w:rFonts w:hint="eastAsia"/>
        </w:rPr>
        <w:t>类似，只要表达的同一种分子即可，可以通过原子对齐来解决</w:t>
      </w:r>
      <w:r w:rsidR="00ED10E5">
        <w:rPr>
          <w:rFonts w:hint="eastAsia"/>
        </w:rPr>
        <w:t>)</w:t>
      </w:r>
      <w:r w:rsidR="00ED10E5">
        <w:rPr>
          <w:rFonts w:hint="eastAsia"/>
        </w:rPr>
        <w:t>。</w:t>
      </w:r>
    </w:p>
    <w:p w14:paraId="796B7DC3" w14:textId="375DAE84" w:rsidR="00DE42A8" w:rsidRPr="008A6334" w:rsidRDefault="008A6334" w:rsidP="008A6334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使用“</w:t>
      </w:r>
      <w:proofErr w:type="gramEnd"/>
      <w:r>
        <w:rPr>
          <w:rFonts w:hint="eastAsia"/>
        </w:rPr>
        <w:t>准备配体”选项卡将需要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的分子转换成</w:t>
      </w:r>
      <w:proofErr w:type="spellStart"/>
      <w:r>
        <w:rPr>
          <w:rFonts w:hint="eastAsia"/>
        </w:rPr>
        <w:t>xyh</w:t>
      </w:r>
      <w:proofErr w:type="spellEnd"/>
      <w:r>
        <w:rPr>
          <w:rFonts w:hint="eastAsia"/>
        </w:rPr>
        <w:t>格式</w:t>
      </w:r>
      <w:r>
        <w:t>(</w:t>
      </w:r>
      <w:r w:rsidRPr="008A6334">
        <w:rPr>
          <w:rFonts w:hint="eastAsia"/>
          <w:color w:val="FF0000"/>
        </w:rPr>
        <w:t>不要勾选</w:t>
      </w:r>
      <w:r w:rsidRPr="008A6334">
        <w:rPr>
          <w:rFonts w:hint="eastAsia"/>
          <w:color w:val="FF0000"/>
        </w:rPr>
        <w:t>3d</w:t>
      </w:r>
      <w:r w:rsidRPr="008A6334">
        <w:rPr>
          <w:rFonts w:hint="eastAsia"/>
          <w:color w:val="FF0000"/>
        </w:rPr>
        <w:t>和能量最小化</w:t>
      </w:r>
      <w:r>
        <w:rPr>
          <w:rFonts w:hint="eastAsia"/>
        </w:rPr>
        <w:t>)</w:t>
      </w:r>
    </w:p>
    <w:p w14:paraId="0C69E052" w14:textId="5456237B" w:rsidR="008A6334" w:rsidRDefault="008A6334" w:rsidP="008A6334">
      <w:pPr>
        <w:pStyle w:val="-5"/>
      </w:pPr>
      <w:r>
        <w:rPr>
          <w:noProof/>
        </w:rPr>
        <w:drawing>
          <wp:inline distT="0" distB="0" distL="0" distR="0" wp14:anchorId="4E7D678C" wp14:editId="3955A2D5">
            <wp:extent cx="3298964" cy="2173757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329785" cy="219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C0286" w14:textId="57E899D6" w:rsidR="00ED10E5" w:rsidRDefault="00ED10E5" w:rsidP="00ED10E5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在“</w:t>
      </w:r>
      <w:proofErr w:type="gramEnd"/>
      <w:r>
        <w:rPr>
          <w:rFonts w:hint="eastAsia"/>
        </w:rPr>
        <w:t>其他工具”选项卡中点击“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”，弹出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窗口。选择参考配体和第二个配体或者其余配体所在的文件夹。其余参数保持默认。</w:t>
      </w:r>
    </w:p>
    <w:p w14:paraId="65BF1FB2" w14:textId="77777777" w:rsidR="00ED10E5" w:rsidRDefault="00ED10E5" w:rsidP="00ED10E5">
      <w:pPr>
        <w:ind w:firstLineChars="0" w:firstLine="0"/>
      </w:pPr>
      <w:r>
        <w:rPr>
          <w:rFonts w:hint="eastAsia"/>
        </w:rPr>
        <w:t>注：</w:t>
      </w:r>
    </w:p>
    <w:p w14:paraId="11628E25" w14:textId="18F4A474" w:rsidR="00ED10E5" w:rsidRDefault="00ED10E5" w:rsidP="00ED10E5">
      <w:pPr>
        <w:ind w:firstLineChars="0" w:firstLine="0"/>
      </w:pPr>
      <w:r>
        <w:t xml:space="preserve">- </w:t>
      </w:r>
      <w:r>
        <w:rPr>
          <w:rFonts w:hint="eastAsia"/>
        </w:rPr>
        <w:t>旋转方法</w:t>
      </w:r>
      <w:proofErr w:type="gramStart"/>
      <w:r>
        <w:rPr>
          <w:rFonts w:hint="eastAsia"/>
        </w:rPr>
        <w:t>表示对键进行</w:t>
      </w:r>
      <w:proofErr w:type="gramEnd"/>
      <w:r>
        <w:rPr>
          <w:rFonts w:hint="eastAsia"/>
        </w:rPr>
        <w:t>旋转来计算最小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，不能用于分子对接后的结果分析，因为相当于改变了分子的构象。</w:t>
      </w:r>
    </w:p>
    <w:p w14:paraId="4CB5E1FD" w14:textId="3D3B5CF9" w:rsidR="00ED10E5" w:rsidRPr="00ED10E5" w:rsidRDefault="00ED10E5" w:rsidP="00ED10E5">
      <w:pPr>
        <w:ind w:firstLineChars="0" w:firstLine="0"/>
      </w:pPr>
      <w:r>
        <w:t xml:space="preserve">- </w:t>
      </w:r>
      <w:r>
        <w:rPr>
          <w:rFonts w:hint="eastAsia"/>
        </w:rPr>
        <w:t>原子对齐方法用来对齐原子表达不一样的分子，因为原始配体的分子表达方式和对接后的通常不一样，需要对齐后使用。该方法不会改变分子构象，但是可能会出现坐标不匹配的问题。如果发现结</w:t>
      </w:r>
      <w:r>
        <w:rPr>
          <w:rFonts w:hint="eastAsia"/>
        </w:rPr>
        <w:lastRenderedPageBreak/>
        <w:t>果不正常可以尝试修改对齐方法。</w:t>
      </w:r>
    </w:p>
    <w:p w14:paraId="3B055229" w14:textId="296A8D92" w:rsidR="00ED10E5" w:rsidRDefault="00ED10E5" w:rsidP="00ED10E5">
      <w:pPr>
        <w:pStyle w:val="-5"/>
      </w:pPr>
      <w:r>
        <w:rPr>
          <w:noProof/>
        </w:rPr>
        <w:drawing>
          <wp:inline distT="0" distB="0" distL="0" distR="0" wp14:anchorId="7553C60B" wp14:editId="4A2030BD">
            <wp:extent cx="5274310" cy="1421130"/>
            <wp:effectExtent l="0" t="0" r="2540" b="762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E608C" w14:textId="6C599F35" w:rsidR="00ED10E5" w:rsidRDefault="00ED10E5" w:rsidP="00ED10E5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对于单个配体，结果以窗体弹出</w:t>
      </w:r>
    </w:p>
    <w:p w14:paraId="453DAD1D" w14:textId="3B1781B2" w:rsidR="00ED10E5" w:rsidRDefault="00ED10E5" w:rsidP="00ED10E5">
      <w:pPr>
        <w:pStyle w:val="-5"/>
      </w:pPr>
      <w:r>
        <w:rPr>
          <w:noProof/>
        </w:rPr>
        <w:drawing>
          <wp:inline distT="0" distB="0" distL="0" distR="0" wp14:anchorId="5B1135CF" wp14:editId="3E4A2822">
            <wp:extent cx="3714286" cy="1133333"/>
            <wp:effectExtent l="0" t="0" r="635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714286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758B7" w14:textId="0316E98A" w:rsidR="00ED10E5" w:rsidRDefault="00ED10E5" w:rsidP="00ED10E5">
      <w:pPr>
        <w:ind w:firstLine="560"/>
      </w:pPr>
      <w:r>
        <w:rPr>
          <w:rFonts w:hint="eastAsia"/>
        </w:rPr>
        <w:t>对于多个配体，将会在选择的文件夹中生成</w:t>
      </w:r>
      <w:r>
        <w:rPr>
          <w:rFonts w:hint="eastAsia"/>
        </w:rPr>
        <w:t>rmsd</w:t>
      </w:r>
      <w:r>
        <w:t>.txt</w:t>
      </w:r>
      <w:r>
        <w:rPr>
          <w:rFonts w:hint="eastAsia"/>
        </w:rPr>
        <w:t>，包含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信息。</w:t>
      </w:r>
    </w:p>
    <w:p w14:paraId="210A105A" w14:textId="427E1790" w:rsidR="00ED10E5" w:rsidRPr="00ED10E5" w:rsidRDefault="00ED10E5" w:rsidP="00ED10E5">
      <w:pPr>
        <w:pStyle w:val="-5"/>
      </w:pPr>
      <w:r>
        <w:rPr>
          <w:noProof/>
        </w:rPr>
        <w:drawing>
          <wp:inline distT="0" distB="0" distL="0" distR="0" wp14:anchorId="7A5AB43E" wp14:editId="04C1B2ED">
            <wp:extent cx="4047619" cy="1504762"/>
            <wp:effectExtent l="0" t="0" r="0" b="635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047619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E8B54" w14:textId="2BC4AA36" w:rsidR="00DD093D" w:rsidRDefault="00DD093D" w:rsidP="00544559">
      <w:pPr>
        <w:pStyle w:val="-2"/>
      </w:pPr>
      <w:r>
        <w:rPr>
          <w:rFonts w:hint="eastAsia"/>
        </w:rPr>
        <w:t>4</w:t>
      </w:r>
      <w:r>
        <w:t>.</w:t>
      </w:r>
      <w:r w:rsidR="0002548C">
        <w:rPr>
          <w:rFonts w:hint="eastAsia"/>
        </w:rPr>
        <w:t>8</w:t>
      </w:r>
      <w:r>
        <w:t xml:space="preserve"> </w:t>
      </w:r>
      <w:r>
        <w:rPr>
          <w:rFonts w:hint="eastAsia"/>
        </w:rPr>
        <w:t>自动对接方案验证</w:t>
      </w:r>
    </w:p>
    <w:p w14:paraId="6B6828E1" w14:textId="7F877D0F" w:rsidR="008A6334" w:rsidRPr="00691BBC" w:rsidRDefault="00137914" w:rsidP="008A6334">
      <w:pPr>
        <w:ind w:firstLine="560"/>
      </w:pPr>
      <w:r>
        <w:rPr>
          <w:rFonts w:hint="eastAsia"/>
        </w:rPr>
        <w:t>（设置的最大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为</w:t>
      </w:r>
      <w:r>
        <w:rPr>
          <w:rFonts w:hint="eastAsia"/>
        </w:rPr>
        <w:t>2</w:t>
      </w:r>
      <w:r>
        <w:rPr>
          <w:rFonts w:hint="eastAsia"/>
        </w:rPr>
        <w:t>埃，另外配体分子量小于</w:t>
      </w:r>
      <w:r>
        <w:rPr>
          <w:rFonts w:hint="eastAsia"/>
        </w:rPr>
        <w:t>500</w:t>
      </w:r>
      <w:r>
        <w:rPr>
          <w:rFonts w:hint="eastAsia"/>
        </w:rPr>
        <w:t>才会运行，目前不支持修改，可以在源码</w:t>
      </w:r>
      <w:r w:rsidRPr="00137914">
        <w:t>vina_validator.py</w:t>
      </w:r>
      <w:r>
        <w:rPr>
          <w:rFonts w:hint="eastAsia"/>
        </w:rPr>
        <w:t>中修改首行的数值，</w:t>
      </w:r>
      <w:r w:rsidR="000B0C21">
        <w:rPr>
          <w:rFonts w:hint="eastAsia"/>
        </w:rPr>
        <w:t>在</w:t>
      </w:r>
      <w:r w:rsidR="000B0C21">
        <w:rPr>
          <w:rFonts w:hint="eastAsia"/>
        </w:rPr>
        <w:t>python</w:t>
      </w:r>
      <w:r w:rsidR="000B0C21">
        <w:rPr>
          <w:rFonts w:hint="eastAsia"/>
        </w:rPr>
        <w:t>版本中</w:t>
      </w:r>
      <w:r>
        <w:rPr>
          <w:rFonts w:hint="eastAsia"/>
        </w:rPr>
        <w:t>可以脱离</w:t>
      </w:r>
      <w:r>
        <w:rPr>
          <w:rFonts w:hint="eastAsia"/>
        </w:rPr>
        <w:t>SailVina</w:t>
      </w:r>
      <w:r>
        <w:rPr>
          <w:rFonts w:hint="eastAsia"/>
        </w:rPr>
        <w:t>单独运行）</w:t>
      </w:r>
    </w:p>
    <w:p w14:paraId="2D374A3C" w14:textId="5580A9A2" w:rsidR="00137914" w:rsidRDefault="00137914" w:rsidP="00137914">
      <w:pPr>
        <w:ind w:firstLine="560"/>
      </w:pPr>
      <w:r>
        <w:rPr>
          <w:rFonts w:hint="eastAsia"/>
        </w:rPr>
        <w:t>该功能可以用来自动验证对接方案的准确性，可以匹配</w:t>
      </w:r>
      <w:proofErr w:type="spellStart"/>
      <w:r>
        <w:rPr>
          <w:rFonts w:hint="eastAsia"/>
        </w:rPr>
        <w:t>pdbbind</w:t>
      </w:r>
      <w:proofErr w:type="spellEnd"/>
      <w:r>
        <w:rPr>
          <w:rFonts w:hint="eastAsia"/>
        </w:rPr>
        <w:t>数据库，无需处理</w:t>
      </w:r>
      <w:proofErr w:type="spellStart"/>
      <w:r>
        <w:rPr>
          <w:rFonts w:hint="eastAsia"/>
        </w:rPr>
        <w:t>pdbbind</w:t>
      </w:r>
      <w:proofErr w:type="spellEnd"/>
      <w:r>
        <w:rPr>
          <w:rFonts w:hint="eastAsia"/>
        </w:rPr>
        <w:t>库就可以直接运行。如果是手动，需要准备的文件如下：</w:t>
      </w:r>
    </w:p>
    <w:p w14:paraId="27110A7E" w14:textId="56C64A05" w:rsidR="00137914" w:rsidRDefault="00137914" w:rsidP="00137914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受体。命名必须是以</w:t>
      </w:r>
      <w:r>
        <w:rPr>
          <w:rFonts w:hint="eastAsia"/>
        </w:rPr>
        <w:t>p</w:t>
      </w:r>
      <w:r>
        <w:t>rotein</w:t>
      </w:r>
      <w:r>
        <w:rPr>
          <w:rFonts w:hint="eastAsia"/>
        </w:rPr>
        <w:t>结尾的</w:t>
      </w:r>
      <w:r>
        <w:rPr>
          <w:rFonts w:hint="eastAsia"/>
        </w:rPr>
        <w:t>pdb</w:t>
      </w:r>
      <w:r>
        <w:rPr>
          <w:rFonts w:hint="eastAsia"/>
        </w:rPr>
        <w:t>或者</w:t>
      </w:r>
      <w:r>
        <w:rPr>
          <w:rFonts w:hint="eastAsia"/>
        </w:rPr>
        <w:t>pdbqt</w:t>
      </w:r>
      <w:r>
        <w:rPr>
          <w:rFonts w:hint="eastAsia"/>
        </w:rPr>
        <w:t>文件（比如</w:t>
      </w:r>
      <w:r>
        <w:rPr>
          <w:rFonts w:hint="eastAsia"/>
        </w:rPr>
        <w:t>3</w:t>
      </w:r>
      <w:r>
        <w:t>ln1_protein.pdb</w:t>
      </w:r>
      <w:r>
        <w:rPr>
          <w:rFonts w:hint="eastAsia"/>
        </w:rPr>
        <w:t>，</w:t>
      </w:r>
      <w:r>
        <w:t>3ln1_protein.pdbqt</w:t>
      </w:r>
      <w:r>
        <w:rPr>
          <w:rFonts w:hint="eastAsia"/>
        </w:rPr>
        <w:t>），如果是</w:t>
      </w:r>
      <w:r>
        <w:rPr>
          <w:rFonts w:hint="eastAsia"/>
        </w:rPr>
        <w:t>pdb</w:t>
      </w:r>
      <w:r>
        <w:rPr>
          <w:rFonts w:hint="eastAsia"/>
        </w:rPr>
        <w:t>文件先尝试自动准备受体为</w:t>
      </w:r>
      <w:r>
        <w:rPr>
          <w:rFonts w:hint="eastAsia"/>
        </w:rPr>
        <w:t>pdbqt</w:t>
      </w:r>
      <w:r>
        <w:rPr>
          <w:rFonts w:hint="eastAsia"/>
        </w:rPr>
        <w:t>（参考</w:t>
      </w:r>
      <w:r>
        <w:rPr>
          <w:rFonts w:hint="eastAsia"/>
        </w:rPr>
        <w:t>3.2.1</w:t>
      </w:r>
      <w:r>
        <w:rPr>
          <w:rFonts w:hint="eastAsia"/>
        </w:rPr>
        <w:t>），如果是</w:t>
      </w:r>
      <w:r>
        <w:rPr>
          <w:rFonts w:hint="eastAsia"/>
        </w:rPr>
        <w:t>pdbqt</w:t>
      </w:r>
      <w:r>
        <w:rPr>
          <w:rFonts w:hint="eastAsia"/>
        </w:rPr>
        <w:t>文件，则默认为已经</w:t>
      </w:r>
      <w:r>
        <w:rPr>
          <w:rFonts w:hint="eastAsia"/>
        </w:rPr>
        <w:lastRenderedPageBreak/>
        <w:t>准备好的受体，不再进行处理。</w:t>
      </w:r>
    </w:p>
    <w:p w14:paraId="729EE6B9" w14:textId="30D21ADF" w:rsidR="00391D81" w:rsidRDefault="00137914" w:rsidP="00391D81">
      <w:pPr>
        <w:ind w:firstLineChars="0" w:firstLine="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配体。命名必须是以</w:t>
      </w:r>
      <w:r>
        <w:rPr>
          <w:rFonts w:hint="eastAsia"/>
        </w:rPr>
        <w:t>ligand</w:t>
      </w:r>
      <w:r>
        <w:rPr>
          <w:rFonts w:hint="eastAsia"/>
        </w:rPr>
        <w:t>结尾的</w:t>
      </w:r>
      <w:r>
        <w:rPr>
          <w:rFonts w:hint="eastAsia"/>
        </w:rPr>
        <w:t>s</w:t>
      </w:r>
      <w:r>
        <w:t>df</w:t>
      </w:r>
      <w:r>
        <w:rPr>
          <w:rFonts w:hint="eastAsia"/>
        </w:rPr>
        <w:t>文件（必须包含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坐标！）或者</w:t>
      </w:r>
      <w:r>
        <w:rPr>
          <w:rFonts w:hint="eastAsia"/>
        </w:rPr>
        <w:t>pdbqt</w:t>
      </w:r>
      <w:r>
        <w:rPr>
          <w:rFonts w:hint="eastAsia"/>
        </w:rPr>
        <w:t>文件（比如</w:t>
      </w:r>
      <w:r>
        <w:rPr>
          <w:rFonts w:hint="eastAsia"/>
        </w:rPr>
        <w:t>3</w:t>
      </w:r>
      <w:r>
        <w:t>ln1_</w:t>
      </w:r>
      <w:r>
        <w:rPr>
          <w:rFonts w:hint="eastAsia"/>
        </w:rPr>
        <w:t>l</w:t>
      </w:r>
      <w:r>
        <w:t>igand.sdf</w:t>
      </w:r>
      <w:r>
        <w:rPr>
          <w:rFonts w:hint="eastAsia"/>
        </w:rPr>
        <w:t>，</w:t>
      </w:r>
      <w:r>
        <w:rPr>
          <w:rFonts w:hint="eastAsia"/>
        </w:rPr>
        <w:t>3</w:t>
      </w:r>
      <w:r>
        <w:t>ln1_ligand.pdbqt</w:t>
      </w:r>
      <w:r>
        <w:rPr>
          <w:rFonts w:hint="eastAsia"/>
        </w:rPr>
        <w:t>）</w:t>
      </w:r>
      <w:r>
        <w:rPr>
          <w:rFonts w:hint="eastAsia"/>
        </w:rPr>
        <w:t>,</w:t>
      </w:r>
      <w:r>
        <w:rPr>
          <w:rFonts w:hint="eastAsia"/>
        </w:rPr>
        <w:t>如果是</w:t>
      </w:r>
      <w:r>
        <w:rPr>
          <w:rFonts w:hint="eastAsia"/>
        </w:rPr>
        <w:t>sdf</w:t>
      </w:r>
      <w:r>
        <w:rPr>
          <w:rFonts w:hint="eastAsia"/>
        </w:rPr>
        <w:t>文件会自动转为</w:t>
      </w:r>
      <w:r>
        <w:rPr>
          <w:rFonts w:hint="eastAsia"/>
        </w:rPr>
        <w:t>pdbqt</w:t>
      </w:r>
      <w:r>
        <w:rPr>
          <w:rFonts w:hint="eastAsia"/>
        </w:rPr>
        <w:t>（参考</w:t>
      </w:r>
      <w:r w:rsidR="00391D81">
        <w:rPr>
          <w:rFonts w:hint="eastAsia"/>
        </w:rPr>
        <w:t>3.4.</w:t>
      </w:r>
      <w:r w:rsidR="008307A7">
        <w:rPr>
          <w:rFonts w:hint="eastAsia"/>
        </w:rPr>
        <w:t>3</w:t>
      </w:r>
      <w:r w:rsidR="00391D81">
        <w:rPr>
          <w:rFonts w:hint="eastAsia"/>
        </w:rPr>
        <w:t>），如果是</w:t>
      </w:r>
      <w:r w:rsidR="00391D81">
        <w:rPr>
          <w:rFonts w:hint="eastAsia"/>
        </w:rPr>
        <w:t>pdbqt</w:t>
      </w:r>
      <w:r w:rsidR="00391D81">
        <w:rPr>
          <w:rFonts w:hint="eastAsia"/>
        </w:rPr>
        <w:t>文件，则默认为已经准备好的配体，不再进行处理。</w:t>
      </w:r>
    </w:p>
    <w:p w14:paraId="51876B55" w14:textId="77777777" w:rsidR="00391D81" w:rsidRDefault="00391D81" w:rsidP="00137914">
      <w:pPr>
        <w:ind w:firstLineChars="0" w:firstLine="0"/>
      </w:pPr>
      <w:r>
        <w:rPr>
          <w:rFonts w:hint="eastAsia"/>
        </w:rPr>
        <w:t xml:space="preserve">3. </w:t>
      </w:r>
      <w:r>
        <w:rPr>
          <w:rFonts w:hint="eastAsia"/>
        </w:rPr>
        <w:t>活性位点。</w:t>
      </w:r>
    </w:p>
    <w:p w14:paraId="198F22AB" w14:textId="7E2A423E" w:rsidR="00137914" w:rsidRDefault="00391D81" w:rsidP="00137914">
      <w:pPr>
        <w:ind w:firstLineChars="0" w:firstLine="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（选择一）</w:t>
      </w:r>
      <w:proofErr w:type="spellStart"/>
      <w:r>
        <w:rPr>
          <w:rFonts w:hint="eastAsia"/>
        </w:rPr>
        <w:t>pdbbind</w:t>
      </w:r>
      <w:proofErr w:type="spellEnd"/>
      <w:r>
        <w:rPr>
          <w:rFonts w:hint="eastAsia"/>
        </w:rPr>
        <w:t>库中含有活性位点文件，为</w:t>
      </w:r>
      <w:r>
        <w:rPr>
          <w:rFonts w:hint="eastAsia"/>
        </w:rPr>
        <w:t>pdb</w:t>
      </w:r>
      <w:r>
        <w:rPr>
          <w:rFonts w:hint="eastAsia"/>
        </w:rPr>
        <w:t>文件，如果想要手动添加，命名必须是以</w:t>
      </w:r>
      <w:r>
        <w:rPr>
          <w:rFonts w:hint="eastAsia"/>
        </w:rPr>
        <w:t>pocket</w:t>
      </w:r>
      <w:r>
        <w:rPr>
          <w:rFonts w:hint="eastAsia"/>
        </w:rPr>
        <w:t>结尾的</w:t>
      </w:r>
      <w:r>
        <w:rPr>
          <w:rFonts w:hint="eastAsia"/>
        </w:rPr>
        <w:t>pdb</w:t>
      </w:r>
      <w:r>
        <w:rPr>
          <w:rFonts w:hint="eastAsia"/>
        </w:rPr>
        <w:t>文件（比如</w:t>
      </w:r>
      <w:r>
        <w:rPr>
          <w:rFonts w:hint="eastAsia"/>
        </w:rPr>
        <w:t>3</w:t>
      </w:r>
      <w:r>
        <w:t>ln1_pocket.pdb</w:t>
      </w:r>
      <w:r>
        <w:rPr>
          <w:rFonts w:hint="eastAsia"/>
        </w:rPr>
        <w:t>）。该脚本会自动切割该位点，生成多个网格（</w:t>
      </w:r>
      <w:proofErr w:type="gramStart"/>
      <w:r>
        <w:rPr>
          <w:rFonts w:hint="eastAsia"/>
        </w:rPr>
        <w:t>30</w:t>
      </w:r>
      <w:r>
        <w:rPr>
          <w:rFonts w:hint="eastAsia"/>
        </w:rPr>
        <w:t>×</w:t>
      </w:r>
      <w:r>
        <w:rPr>
          <w:rFonts w:hint="eastAsia"/>
        </w:rPr>
        <w:t>3</w:t>
      </w:r>
      <w:r>
        <w:t>0</w:t>
      </w:r>
      <w:r>
        <w:rPr>
          <w:rFonts w:hint="eastAsia"/>
        </w:rPr>
        <w:t>×</w:t>
      </w:r>
      <w:proofErr w:type="gramEnd"/>
      <w:r>
        <w:rPr>
          <w:rFonts w:hint="eastAsia"/>
        </w:rPr>
        <w:t>30</w:t>
      </w:r>
      <w:r>
        <w:rPr>
          <w:rFonts w:hint="eastAsia"/>
        </w:rPr>
        <w:t>），在其中进行计算。</w:t>
      </w:r>
    </w:p>
    <w:p w14:paraId="343641D2" w14:textId="363C4FF7" w:rsidR="00391D81" w:rsidRDefault="00391D81" w:rsidP="00137914">
      <w:pPr>
        <w:ind w:firstLineChars="0" w:firstLine="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（选择二）准备</w:t>
      </w:r>
      <w:r>
        <w:rPr>
          <w:rFonts w:hint="eastAsia"/>
        </w:rPr>
        <w:t>config</w:t>
      </w:r>
      <w:r>
        <w:t>.txt</w:t>
      </w:r>
      <w:r>
        <w:rPr>
          <w:rFonts w:hint="eastAsia"/>
        </w:rPr>
        <w:t>文件（参考</w:t>
      </w:r>
      <w:r>
        <w:rPr>
          <w:rFonts w:hint="eastAsia"/>
        </w:rPr>
        <w:t>3.3</w:t>
      </w:r>
      <w:r>
        <w:rPr>
          <w:rFonts w:hint="eastAsia"/>
        </w:rPr>
        <w:t>）放入文件夹中，会以该位点进行计算。</w:t>
      </w:r>
    </w:p>
    <w:p w14:paraId="42D491EB" w14:textId="42D5A49F" w:rsidR="00391D81" w:rsidRDefault="00391D81" w:rsidP="00137914">
      <w:pPr>
        <w:ind w:firstLineChars="0" w:firstLine="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（选择三）不放入活性位点，则将整个受体切割成</w:t>
      </w:r>
      <w:proofErr w:type="gramStart"/>
      <w:r>
        <w:rPr>
          <w:rFonts w:hint="eastAsia"/>
        </w:rPr>
        <w:t>30</w:t>
      </w:r>
      <w:r>
        <w:rPr>
          <w:rFonts w:hint="eastAsia"/>
        </w:rPr>
        <w:t>×</w:t>
      </w:r>
      <w:r>
        <w:rPr>
          <w:rFonts w:hint="eastAsia"/>
        </w:rPr>
        <w:t>3</w:t>
      </w:r>
      <w:r>
        <w:t>0</w:t>
      </w:r>
      <w:r>
        <w:rPr>
          <w:rFonts w:hint="eastAsia"/>
        </w:rPr>
        <w:t>×</w:t>
      </w:r>
      <w:proofErr w:type="gramEnd"/>
      <w:r>
        <w:rPr>
          <w:rFonts w:hint="eastAsia"/>
        </w:rPr>
        <w:t>30</w:t>
      </w:r>
      <w:r>
        <w:rPr>
          <w:rFonts w:hint="eastAsia"/>
        </w:rPr>
        <w:t>的网格，逐一进行计算。</w:t>
      </w:r>
    </w:p>
    <w:p w14:paraId="191946A0" w14:textId="0574F5A9" w:rsidR="00391D81" w:rsidRDefault="00391D81" w:rsidP="00137914">
      <w:pPr>
        <w:ind w:firstLineChars="0" w:firstLine="0"/>
      </w:pPr>
      <w:r>
        <w:rPr>
          <w:rFonts w:hint="eastAsia"/>
        </w:rPr>
        <w:t>步骤如下：</w:t>
      </w:r>
    </w:p>
    <w:p w14:paraId="7300FC54" w14:textId="24994AF5" w:rsidR="00391D81" w:rsidRDefault="00391D81" w:rsidP="00391D81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选择“</w:t>
      </w:r>
      <w:proofErr w:type="gramEnd"/>
      <w:r>
        <w:rPr>
          <w:rFonts w:hint="eastAsia"/>
        </w:rPr>
        <w:t>其他工具”选项卡，点击“</w:t>
      </w:r>
      <w:r>
        <w:rPr>
          <w:rFonts w:hint="eastAsia"/>
        </w:rPr>
        <w:t>Vina</w:t>
      </w:r>
      <w:r>
        <w:rPr>
          <w:rFonts w:hint="eastAsia"/>
        </w:rPr>
        <w:t>一键验证”。弹出窗口中选择含有上述文件的文件夹即可。</w:t>
      </w:r>
      <w:r w:rsidRPr="00391D81">
        <w:rPr>
          <w:noProof/>
        </w:rPr>
        <w:drawing>
          <wp:inline distT="0" distB="0" distL="0" distR="0" wp14:anchorId="42C0A821" wp14:editId="22118EF3">
            <wp:extent cx="5274310" cy="690880"/>
            <wp:effectExtent l="0" t="0" r="254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F9C" w14:textId="0A4AB399" w:rsidR="00391D81" w:rsidRDefault="00391D81" w:rsidP="00391D81">
      <w:pPr>
        <w:pStyle w:val="-5"/>
      </w:pPr>
      <w:r>
        <w:rPr>
          <w:noProof/>
        </w:rPr>
        <w:drawing>
          <wp:inline distT="0" distB="0" distL="0" distR="0" wp14:anchorId="50F98570" wp14:editId="0290F5DB">
            <wp:extent cx="5274310" cy="1238250"/>
            <wp:effectExtent l="0" t="0" r="254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899D2" w14:textId="5C0B1ECC" w:rsidR="00391D81" w:rsidRDefault="00391D81" w:rsidP="00391D81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脚本会自动进行处理，最后在该文件夹中生成中间文件和</w:t>
      </w:r>
      <w:r>
        <w:rPr>
          <w:rFonts w:hint="eastAsia"/>
        </w:rPr>
        <w:t>report</w:t>
      </w:r>
      <w:r>
        <w:t>.txt</w:t>
      </w:r>
      <w:r>
        <w:rPr>
          <w:rFonts w:hint="eastAsia"/>
        </w:rPr>
        <w:t>报告文件。</w:t>
      </w:r>
    </w:p>
    <w:p w14:paraId="740E6791" w14:textId="7B8EFBB4" w:rsidR="00391D81" w:rsidRDefault="00391D81" w:rsidP="00391D81">
      <w:pPr>
        <w:pStyle w:val="-5"/>
      </w:pPr>
      <w:r>
        <w:rPr>
          <w:noProof/>
        </w:rPr>
        <w:lastRenderedPageBreak/>
        <w:drawing>
          <wp:inline distT="0" distB="0" distL="0" distR="0" wp14:anchorId="1BACC24C" wp14:editId="1652A4F5">
            <wp:extent cx="5274310" cy="2202180"/>
            <wp:effectExtent l="0" t="0" r="2540" b="762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B2B24" w14:textId="31A95EFD" w:rsidR="00391D81" w:rsidRDefault="00391D81" w:rsidP="00391D81">
      <w:pPr>
        <w:pStyle w:val="-5"/>
      </w:pPr>
      <w:r>
        <w:rPr>
          <w:noProof/>
        </w:rPr>
        <w:drawing>
          <wp:inline distT="0" distB="0" distL="0" distR="0" wp14:anchorId="4ACD5CC4" wp14:editId="436CB77A">
            <wp:extent cx="3657143" cy="2104762"/>
            <wp:effectExtent l="0" t="0" r="635" b="0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657143" cy="2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D272" w14:textId="7DDAC9E1" w:rsidR="00391D81" w:rsidRDefault="00391D81" w:rsidP="00391D81">
      <w:pPr>
        <w:ind w:firstLineChars="0" w:firstLine="0"/>
      </w:pPr>
      <w:r>
        <w:rPr>
          <w:rFonts w:hint="eastAsia"/>
        </w:rPr>
        <w:t>该脚本的处理过程如下：</w:t>
      </w:r>
    </w:p>
    <w:p w14:paraId="4D7FBAEB" w14:textId="00715B73" w:rsidR="00391D81" w:rsidRDefault="00391D81" w:rsidP="00391D81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识别受体，配体，位点</w:t>
      </w:r>
      <w:r w:rsidR="00906CC0">
        <w:rPr>
          <w:rFonts w:hint="eastAsia"/>
        </w:rPr>
        <w:t>。进行格式转换，完成后放置到</w:t>
      </w:r>
      <w:r w:rsidR="00906CC0" w:rsidRPr="00906CC0">
        <w:t>process</w:t>
      </w:r>
      <w:r w:rsidR="00906CC0">
        <w:rPr>
          <w:rFonts w:hint="eastAsia"/>
        </w:rPr>
        <w:t>文件夹中。</w:t>
      </w:r>
      <w:r w:rsidR="00BC7308">
        <w:rPr>
          <w:rFonts w:hint="eastAsia"/>
        </w:rPr>
        <w:t>其中如果该文件夹命名是</w:t>
      </w:r>
      <w:r w:rsidR="00BC7308">
        <w:rPr>
          <w:rFonts w:hint="eastAsia"/>
        </w:rPr>
        <w:t>P</w:t>
      </w:r>
      <w:r w:rsidR="00BC7308">
        <w:t>DBID</w:t>
      </w:r>
      <w:r w:rsidR="00BC7308">
        <w:rPr>
          <w:rFonts w:hint="eastAsia"/>
        </w:rPr>
        <w:t>，则会首先联网，进入</w:t>
      </w:r>
      <w:proofErr w:type="spellStart"/>
      <w:r w:rsidR="00BC7308">
        <w:rPr>
          <w:rFonts w:hint="eastAsia"/>
        </w:rPr>
        <w:t>pdbbank</w:t>
      </w:r>
      <w:proofErr w:type="spellEnd"/>
      <w:r w:rsidR="00BC7308">
        <w:rPr>
          <w:rFonts w:hint="eastAsia"/>
        </w:rPr>
        <w:t>数据搜索受体信息，最后输出到</w:t>
      </w:r>
      <w:r w:rsidR="00BC7308">
        <w:rPr>
          <w:rFonts w:hint="eastAsia"/>
        </w:rPr>
        <w:t>report</w:t>
      </w:r>
      <w:r w:rsidR="00BC7308">
        <w:t>.txt</w:t>
      </w:r>
      <w:r w:rsidR="00BC7308">
        <w:rPr>
          <w:rFonts w:hint="eastAsia"/>
        </w:rPr>
        <w:t>文件中。（如果</w:t>
      </w:r>
      <w:proofErr w:type="gramStart"/>
      <w:r w:rsidR="00BC7308">
        <w:rPr>
          <w:rFonts w:hint="eastAsia"/>
        </w:rPr>
        <w:t>连接长</w:t>
      </w:r>
      <w:proofErr w:type="gramEnd"/>
      <w:r w:rsidR="00BC7308">
        <w:rPr>
          <w:rFonts w:hint="eastAsia"/>
        </w:rPr>
        <w:t>时间无响应结果会显示</w:t>
      </w:r>
      <w:r w:rsidR="00BC7308">
        <w:rPr>
          <w:rFonts w:hint="eastAsia"/>
        </w:rPr>
        <w:t>n</w:t>
      </w:r>
      <w:r w:rsidR="00BC7308">
        <w:t>ot found</w:t>
      </w:r>
      <w:r w:rsidR="00BC7308">
        <w:rPr>
          <w:rFonts w:hint="eastAsia"/>
        </w:rPr>
        <w:t>）。</w:t>
      </w:r>
    </w:p>
    <w:p w14:paraId="4C960071" w14:textId="3D4677D3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76F90642" wp14:editId="6E2FDD37">
            <wp:extent cx="5274310" cy="1359535"/>
            <wp:effectExtent l="0" t="0" r="254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CA90" w14:textId="512BB732" w:rsidR="00906CC0" w:rsidRDefault="00906CC0" w:rsidP="00906CC0">
      <w:pPr>
        <w:ind w:firstLineChars="0" w:firstLine="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开始分子对接。结果文件放置到</w:t>
      </w:r>
      <w:r>
        <w:rPr>
          <w:rFonts w:hint="eastAsia"/>
        </w:rPr>
        <w:t>Output</w:t>
      </w:r>
      <w:r>
        <w:rPr>
          <w:rFonts w:hint="eastAsia"/>
        </w:rPr>
        <w:t>文件夹中。</w:t>
      </w:r>
    </w:p>
    <w:p w14:paraId="151FE151" w14:textId="1F59FDE6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1810F10B" wp14:editId="6BBBD151">
            <wp:extent cx="5274310" cy="865505"/>
            <wp:effectExtent l="0" t="0" r="2540" b="0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E2291" w14:textId="51259AA1" w:rsidR="00906CC0" w:rsidRDefault="00906CC0" w:rsidP="00906CC0">
      <w:pPr>
        <w:ind w:firstLineChars="0" w:firstLine="0"/>
      </w:pPr>
      <w:r>
        <w:rPr>
          <w:rFonts w:hint="eastAsia"/>
        </w:rPr>
        <w:lastRenderedPageBreak/>
        <w:t>3.</w:t>
      </w:r>
      <w:r>
        <w:t xml:space="preserve"> </w:t>
      </w:r>
      <w:r>
        <w:rPr>
          <w:rFonts w:hint="eastAsia"/>
        </w:rPr>
        <w:t>提取对接结果的每个构象，到</w:t>
      </w:r>
      <w:r w:rsidRPr="00906CC0">
        <w:t>Extract</w:t>
      </w:r>
      <w:r>
        <w:rPr>
          <w:rFonts w:hint="eastAsia"/>
        </w:rPr>
        <w:t>文件夹中。</w:t>
      </w:r>
    </w:p>
    <w:p w14:paraId="2AA9ECA1" w14:textId="603BA197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16DA8791" wp14:editId="4B6441C3">
            <wp:extent cx="5274310" cy="1393825"/>
            <wp:effectExtent l="0" t="0" r="2540" b="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1032" w14:textId="33C8EA6D" w:rsidR="00906CC0" w:rsidRDefault="00906CC0" w:rsidP="00906CC0">
      <w:pPr>
        <w:ind w:firstLineChars="0" w:firstLine="0"/>
      </w:pPr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转换成</w:t>
      </w:r>
      <w:r>
        <w:t>XYZ</w:t>
      </w:r>
      <w:r>
        <w:rPr>
          <w:rFonts w:hint="eastAsia"/>
        </w:rPr>
        <w:t>格式，放置到</w:t>
      </w:r>
      <w:r>
        <w:rPr>
          <w:rFonts w:hint="eastAsia"/>
        </w:rPr>
        <w:t>X</w:t>
      </w:r>
      <w:r>
        <w:t>YZ</w:t>
      </w:r>
      <w:r>
        <w:rPr>
          <w:rFonts w:hint="eastAsia"/>
        </w:rPr>
        <w:t>文件夹中，并计算每个构象和原始配体的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。</w:t>
      </w:r>
    </w:p>
    <w:p w14:paraId="3DD6345C" w14:textId="6830B095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5C03DAE7" wp14:editId="1B7B6725">
            <wp:extent cx="5274310" cy="1558925"/>
            <wp:effectExtent l="0" t="0" r="2540" b="3175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34289" w14:textId="367E7346" w:rsidR="00906CC0" w:rsidRDefault="00906CC0" w:rsidP="00906CC0">
      <w:pPr>
        <w:ind w:firstLineChars="0" w:firstLine="0"/>
      </w:pPr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生成报告，将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小于</w:t>
      </w:r>
      <w:r>
        <w:rPr>
          <w:rFonts w:hint="eastAsia"/>
        </w:rPr>
        <w:t>2</w:t>
      </w:r>
      <w:r>
        <w:rPr>
          <w:rFonts w:hint="eastAsia"/>
        </w:rPr>
        <w:t>埃的结果放置到</w:t>
      </w:r>
      <w:r>
        <w:rPr>
          <w:rFonts w:hint="eastAsia"/>
        </w:rPr>
        <w:t>Validate</w:t>
      </w:r>
      <w:r>
        <w:rPr>
          <w:rFonts w:hint="eastAsia"/>
        </w:rPr>
        <w:t>文件夹中。</w:t>
      </w:r>
    </w:p>
    <w:p w14:paraId="2C1902B2" w14:textId="68282B0D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3CD44D57" wp14:editId="5909CDC7">
            <wp:extent cx="5274310" cy="970280"/>
            <wp:effectExtent l="0" t="0" r="2540" b="127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70CE" w14:textId="1DCF0740" w:rsidR="00906CC0" w:rsidRPr="00906CC0" w:rsidRDefault="00906CC0" w:rsidP="00906CC0">
      <w:pPr>
        <w:ind w:firstLine="560"/>
      </w:pPr>
      <w:r>
        <w:rPr>
          <w:rFonts w:hint="eastAsia"/>
        </w:rPr>
        <w:t>之后根据需求取相应的文件后续使用即可，通常小于</w:t>
      </w:r>
      <w:r>
        <w:rPr>
          <w:rFonts w:hint="eastAsia"/>
        </w:rPr>
        <w:t>1.5</w:t>
      </w:r>
      <w:proofErr w:type="gramStart"/>
      <w:r>
        <w:rPr>
          <w:rFonts w:hint="eastAsia"/>
        </w:rPr>
        <w:t>埃即可</w:t>
      </w:r>
      <w:proofErr w:type="gramEnd"/>
      <w:r>
        <w:rPr>
          <w:rFonts w:hint="eastAsia"/>
        </w:rPr>
        <w:t>认为该对接方案有效。</w:t>
      </w:r>
    </w:p>
    <w:p w14:paraId="4E6FFF9C" w14:textId="4928D9E3" w:rsidR="00DD093D" w:rsidRPr="00391D81" w:rsidRDefault="00DD093D" w:rsidP="00544559">
      <w:pPr>
        <w:pStyle w:val="-1"/>
      </w:pPr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常见问题</w:t>
      </w:r>
    </w:p>
    <w:p w14:paraId="3F3BC690" w14:textId="1E5DBFD3" w:rsidR="008F6E32" w:rsidRDefault="008F6E32" w:rsidP="00544559">
      <w:pPr>
        <w:pStyle w:val="-2"/>
      </w:pPr>
      <w:r>
        <w:rPr>
          <w:rFonts w:hint="eastAsia"/>
        </w:rPr>
        <w:t>5.1</w:t>
      </w:r>
      <w:r>
        <w:t xml:space="preserve"> </w:t>
      </w:r>
      <w:r>
        <w:rPr>
          <w:rFonts w:hint="eastAsia"/>
        </w:rPr>
        <w:t>如果要发表论文需要引用吗？</w:t>
      </w:r>
    </w:p>
    <w:p w14:paraId="0D94B38F" w14:textId="5FC01D13" w:rsidR="008F6E32" w:rsidRDefault="008F6E32" w:rsidP="00157684">
      <w:pPr>
        <w:ind w:firstLine="560"/>
      </w:pPr>
      <w:r>
        <w:rPr>
          <w:rFonts w:hint="eastAsia"/>
        </w:rPr>
        <w:t>SailVina</w:t>
      </w:r>
      <w:r>
        <w:rPr>
          <w:rFonts w:hint="eastAsia"/>
        </w:rPr>
        <w:t>只是业余编写的脚本，本质只是</w:t>
      </w:r>
      <w:r w:rsidR="00157684">
        <w:rPr>
          <w:rFonts w:hint="eastAsia"/>
        </w:rPr>
        <w:t>调用</w:t>
      </w:r>
      <w:r>
        <w:rPr>
          <w:rFonts w:hint="eastAsia"/>
        </w:rPr>
        <w:t>了</w:t>
      </w:r>
      <w:r>
        <w:rPr>
          <w:rFonts w:hint="eastAsia"/>
        </w:rPr>
        <w:t>Autodock</w:t>
      </w:r>
      <w:r>
        <w:t xml:space="preserve"> </w:t>
      </w:r>
      <w:r>
        <w:rPr>
          <w:rFonts w:hint="eastAsia"/>
        </w:rPr>
        <w:t>Vina</w:t>
      </w:r>
      <w:r w:rsidR="00157684">
        <w:rPr>
          <w:rFonts w:hint="eastAsia"/>
        </w:rPr>
        <w:t>和</w:t>
      </w:r>
      <w:r w:rsidR="00157684">
        <w:rPr>
          <w:rFonts w:hint="eastAsia"/>
        </w:rPr>
        <w:t>Openbabel</w:t>
      </w:r>
      <w:r w:rsidR="00157684">
        <w:rPr>
          <w:rFonts w:hint="eastAsia"/>
        </w:rPr>
        <w:t>，如果要</w:t>
      </w:r>
      <w:proofErr w:type="gramStart"/>
      <w:r w:rsidR="00157684">
        <w:rPr>
          <w:rFonts w:hint="eastAsia"/>
        </w:rPr>
        <w:t>引用请</w:t>
      </w:r>
      <w:proofErr w:type="gramEnd"/>
      <w:r w:rsidR="00157684">
        <w:rPr>
          <w:rFonts w:hint="eastAsia"/>
        </w:rPr>
        <w:t>引用这两个软件：</w:t>
      </w:r>
    </w:p>
    <w:p w14:paraId="7A612D13" w14:textId="622C2807" w:rsidR="00157684" w:rsidRDefault="00157684" w:rsidP="00CD414F">
      <w:pPr>
        <w:ind w:firstLineChars="0" w:firstLine="0"/>
      </w:pPr>
      <w:r>
        <w:t>Autodock Vina</w:t>
      </w:r>
      <w:r>
        <w:t>引用</w:t>
      </w:r>
      <w:r w:rsidR="00244936">
        <w:rPr>
          <w:rFonts w:hint="eastAsia"/>
        </w:rPr>
        <w:t>说明</w:t>
      </w:r>
      <w:r>
        <w:rPr>
          <w:rFonts w:hint="eastAsia"/>
        </w:rPr>
        <w:t>网址：</w:t>
      </w:r>
      <w:hyperlink r:id="rId117" w:history="1">
        <w:r w:rsidRPr="002A68EE">
          <w:rPr>
            <w:rStyle w:val="a8"/>
          </w:rPr>
          <w:t>http://vina.scripps.edu/</w:t>
        </w:r>
      </w:hyperlink>
    </w:p>
    <w:p w14:paraId="23E9ACE2" w14:textId="6FC84FC5" w:rsidR="00157684" w:rsidRPr="00157684" w:rsidRDefault="00157684" w:rsidP="00CD414F">
      <w:pPr>
        <w:ind w:firstLineChars="0" w:firstLine="0"/>
      </w:pPr>
      <w:r>
        <w:t xml:space="preserve">[1] </w:t>
      </w:r>
      <w:r w:rsidRPr="00157684">
        <w:t>O. Trott, A. J. Olson, AutoDock Vina: improving the speed and accuracy of docking with a new scoring function, efficient optimization and multithreading, Journal of Computational Chemistry 31 (2010) 455-</w:t>
      </w:r>
      <w:r w:rsidRPr="00157684">
        <w:lastRenderedPageBreak/>
        <w:t>461</w:t>
      </w:r>
    </w:p>
    <w:p w14:paraId="06113294" w14:textId="5A96A011" w:rsidR="00157684" w:rsidRDefault="00157684" w:rsidP="00CD414F">
      <w:pPr>
        <w:ind w:firstLineChars="0" w:firstLine="0"/>
      </w:pPr>
      <w:r>
        <w:rPr>
          <w:rFonts w:hint="eastAsia"/>
        </w:rPr>
        <w:t>Openbabel</w:t>
      </w:r>
      <w:r>
        <w:rPr>
          <w:rFonts w:hint="eastAsia"/>
        </w:rPr>
        <w:t>引用</w:t>
      </w:r>
      <w:r w:rsidR="00244936">
        <w:rPr>
          <w:rFonts w:hint="eastAsia"/>
        </w:rPr>
        <w:t>说明</w:t>
      </w:r>
      <w:r>
        <w:rPr>
          <w:rFonts w:hint="eastAsia"/>
        </w:rPr>
        <w:t>网址</w:t>
      </w:r>
      <w:r>
        <w:rPr>
          <w:rFonts w:hint="eastAsia"/>
        </w:rPr>
        <w:t>:</w:t>
      </w:r>
    </w:p>
    <w:p w14:paraId="74FEE75D" w14:textId="21C181BE" w:rsidR="00157684" w:rsidRDefault="00117A04" w:rsidP="00CD414F">
      <w:pPr>
        <w:ind w:firstLineChars="0" w:firstLine="0"/>
      </w:pPr>
      <w:hyperlink r:id="rId118" w:anchor="How_do_I_cite_Open_Babel_in_a_paper.3F" w:history="1">
        <w:r w:rsidR="00157684" w:rsidRPr="00157684">
          <w:rPr>
            <w:rStyle w:val="a8"/>
          </w:rPr>
          <w:t>https://openbabel.org/wiki/Frequently_Asked_Questions#How_do_I_cite_Open_Babel_in_a_paper.3F</w:t>
        </w:r>
      </w:hyperlink>
    </w:p>
    <w:p w14:paraId="0807AA98" w14:textId="7DD9718F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 xml:space="preserve">2] </w:t>
      </w:r>
      <w:r w:rsidRPr="00157684">
        <w:t>N M O'Boyle, M Banck, C A James, C Morley, T Vandermeersch, and G R Hutchison. "Open Babel: An open chemical toolbox." J. Cheminf. (2011), 3, 33.</w:t>
      </w:r>
    </w:p>
    <w:p w14:paraId="70F97784" w14:textId="68284E52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 xml:space="preserve">3] </w:t>
      </w:r>
      <w:r w:rsidRPr="00157684">
        <w:t>The Open Babel Package, version 2.3.1 http://openbabel.org (accessed Oct 2011)</w:t>
      </w:r>
    </w:p>
    <w:p w14:paraId="2CF0B2F4" w14:textId="77777777" w:rsidR="00157684" w:rsidRDefault="00157684" w:rsidP="00CD414F">
      <w:pPr>
        <w:ind w:firstLineChars="0" w:firstLine="0"/>
      </w:pPr>
      <w:r>
        <w:rPr>
          <w:rFonts w:hint="eastAsia"/>
        </w:rPr>
        <w:t>其中：</w:t>
      </w:r>
    </w:p>
    <w:p w14:paraId="6D51999F" w14:textId="001C8B38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>2]</w:t>
      </w:r>
      <w:r>
        <w:rPr>
          <w:rFonts w:hint="eastAsia"/>
        </w:rPr>
        <w:t>是引用</w:t>
      </w:r>
      <w:r>
        <w:rPr>
          <w:rFonts w:hint="eastAsia"/>
        </w:rPr>
        <w:t>Openbabel</w:t>
      </w:r>
      <w:r>
        <w:rPr>
          <w:rFonts w:hint="eastAsia"/>
        </w:rPr>
        <w:t>软件描述，比如说</w:t>
      </w:r>
      <w:r>
        <w:rPr>
          <w:rFonts w:hint="eastAsia"/>
        </w:rPr>
        <w:t>openbabel</w:t>
      </w:r>
      <w:r>
        <w:rPr>
          <w:rFonts w:hint="eastAsia"/>
        </w:rPr>
        <w:t>的</w:t>
      </w:r>
      <w:r w:rsidR="00703440">
        <w:rPr>
          <w:rFonts w:hint="eastAsia"/>
        </w:rPr>
        <w:t>原理</w:t>
      </w:r>
      <w:r>
        <w:rPr>
          <w:rFonts w:hint="eastAsia"/>
        </w:rPr>
        <w:t>，作用等。</w:t>
      </w:r>
    </w:p>
    <w:p w14:paraId="0A2F18D0" w14:textId="60834D71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>3]</w:t>
      </w:r>
      <w:r>
        <w:rPr>
          <w:rFonts w:hint="eastAsia"/>
        </w:rPr>
        <w:t>是引用</w:t>
      </w:r>
      <w:r>
        <w:rPr>
          <w:rFonts w:hint="eastAsia"/>
        </w:rPr>
        <w:t>Openbabel</w:t>
      </w:r>
      <w:r>
        <w:rPr>
          <w:rFonts w:hint="eastAsia"/>
        </w:rPr>
        <w:t>这个软件，比如用</w:t>
      </w:r>
      <w:r>
        <w:rPr>
          <w:rFonts w:hint="eastAsia"/>
        </w:rPr>
        <w:t>openbabel</w:t>
      </w:r>
      <w:r>
        <w:rPr>
          <w:rFonts w:hint="eastAsia"/>
        </w:rPr>
        <w:t>转格式。注意不同的版本标注不同，如果不是</w:t>
      </w:r>
      <w:r>
        <w:rPr>
          <w:rFonts w:hint="eastAsia"/>
        </w:rPr>
        <w:t>2.3.1</w:t>
      </w:r>
      <w:r>
        <w:rPr>
          <w:rFonts w:hint="eastAsia"/>
        </w:rPr>
        <w:t>请查看官方的说明。</w:t>
      </w:r>
    </w:p>
    <w:p w14:paraId="283ED7FF" w14:textId="534E2F1F" w:rsidR="00CD5826" w:rsidRDefault="00CD5826" w:rsidP="00463548">
      <w:pPr>
        <w:pStyle w:val="-2"/>
      </w:pPr>
      <w:r>
        <w:rPr>
          <w:rFonts w:hint="eastAsia"/>
        </w:rPr>
        <w:t>5.2</w:t>
      </w:r>
      <w:r>
        <w:t xml:space="preserve"> </w:t>
      </w:r>
      <w:r>
        <w:rPr>
          <w:rFonts w:hint="eastAsia"/>
        </w:rPr>
        <w:t>受体中有金属离子，添加的电荷应该是多少？</w:t>
      </w:r>
    </w:p>
    <w:p w14:paraId="79728B0E" w14:textId="1B6C49C6" w:rsidR="00CD5826" w:rsidRDefault="00DF5B80" w:rsidP="00CD414F">
      <w:pPr>
        <w:ind w:firstLineChars="0" w:firstLine="0"/>
      </w:pPr>
      <w:r>
        <w:rPr>
          <w:rFonts w:hint="eastAsia"/>
        </w:rPr>
        <w:t>官方</w:t>
      </w:r>
      <w:r w:rsidR="00463548">
        <w:rPr>
          <w:rFonts w:hint="eastAsia"/>
        </w:rPr>
        <w:t>解释如下：</w:t>
      </w:r>
    </w:p>
    <w:p w14:paraId="55646984" w14:textId="6B3A62DD" w:rsidR="00DF5B80" w:rsidRDefault="00DF5B80" w:rsidP="00463548">
      <w:pPr>
        <w:pStyle w:val="-5"/>
      </w:pPr>
      <w:r w:rsidRPr="00DF5B80">
        <w:rPr>
          <w:noProof/>
        </w:rPr>
        <w:drawing>
          <wp:inline distT="0" distB="0" distL="0" distR="0" wp14:anchorId="1F293F56" wp14:editId="1E15B258">
            <wp:extent cx="5274310" cy="545465"/>
            <wp:effectExtent l="0" t="0" r="2540" b="698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F9FD6" w14:textId="44338409" w:rsidR="00463548" w:rsidRDefault="00463548" w:rsidP="00463548">
      <w:pPr>
        <w:pStyle w:val="-5"/>
      </w:pPr>
      <w:r w:rsidRPr="00463548">
        <w:rPr>
          <w:noProof/>
        </w:rPr>
        <w:drawing>
          <wp:inline distT="0" distB="0" distL="0" distR="0" wp14:anchorId="68480FC1" wp14:editId="00231FCE">
            <wp:extent cx="5274310" cy="2040255"/>
            <wp:effectExtent l="0" t="0" r="254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D2610" w14:textId="764739DD" w:rsidR="00463548" w:rsidRPr="00463548" w:rsidRDefault="00463548" w:rsidP="00463548">
      <w:pPr>
        <w:ind w:firstLine="560"/>
      </w:pPr>
      <w:r>
        <w:rPr>
          <w:rFonts w:hint="eastAsia"/>
        </w:rPr>
        <w:t>原子电荷如何计算由于我没有做过，只是提供思路，如果有知道的同学欢迎讨论分享。</w:t>
      </w:r>
    </w:p>
    <w:p w14:paraId="4C319391" w14:textId="43C40B01" w:rsidR="00CD5826" w:rsidRDefault="00CD5826" w:rsidP="00463548">
      <w:pPr>
        <w:pStyle w:val="-2"/>
      </w:pPr>
      <w:r>
        <w:rPr>
          <w:rFonts w:hint="eastAsia"/>
        </w:rPr>
        <w:t>5.3</w:t>
      </w:r>
      <w:r>
        <w:t xml:space="preserve"> </w:t>
      </w:r>
      <w:r>
        <w:rPr>
          <w:rFonts w:hint="eastAsia"/>
        </w:rPr>
        <w:t>Vina</w:t>
      </w:r>
      <w:r>
        <w:rPr>
          <w:rFonts w:hint="eastAsia"/>
        </w:rPr>
        <w:t>对接的分数和</w:t>
      </w:r>
      <w:r>
        <w:rPr>
          <w:rFonts w:hint="eastAsia"/>
        </w:rPr>
        <w:t>Ki/Kd</w:t>
      </w:r>
      <w:r>
        <w:rPr>
          <w:rFonts w:hint="eastAsia"/>
        </w:rPr>
        <w:t>如何转换？</w:t>
      </w:r>
    </w:p>
    <w:p w14:paraId="52E7007A" w14:textId="3733D741" w:rsidR="00CD5826" w:rsidRDefault="00CD5826" w:rsidP="00CD414F">
      <w:pPr>
        <w:ind w:firstLineChars="0" w:firstLine="0"/>
      </w:pPr>
      <w:r>
        <w:rPr>
          <w:rFonts w:hint="eastAsia"/>
        </w:rPr>
        <w:t>官方解释如下：</w:t>
      </w:r>
    </w:p>
    <w:p w14:paraId="099FEB77" w14:textId="5AD598C0" w:rsidR="00CD5826" w:rsidRDefault="00CD5826" w:rsidP="00CD5826">
      <w:pPr>
        <w:pStyle w:val="-5"/>
      </w:pPr>
      <w:r w:rsidRPr="00CD5826">
        <w:rPr>
          <w:noProof/>
        </w:rPr>
        <w:lastRenderedPageBreak/>
        <w:drawing>
          <wp:inline distT="0" distB="0" distL="0" distR="0" wp14:anchorId="54AFBB22" wp14:editId="1B0C63B5">
            <wp:extent cx="5274310" cy="2591435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9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1EA2C" w14:textId="1BA139B0" w:rsidR="00CD5826" w:rsidRDefault="00CD5826" w:rsidP="00DF5B80">
      <w:pPr>
        <w:ind w:firstLine="560"/>
      </w:pPr>
      <w:r>
        <w:rPr>
          <w:rFonts w:hint="eastAsia"/>
        </w:rPr>
        <w:t>首先</w:t>
      </w:r>
      <w:r>
        <w:rPr>
          <w:rFonts w:hint="eastAsia"/>
        </w:rPr>
        <w:t>Vina</w:t>
      </w:r>
      <w:r>
        <w:rPr>
          <w:rFonts w:hint="eastAsia"/>
        </w:rPr>
        <w:t>打分为Δ</w:t>
      </w:r>
      <w:r>
        <w:rPr>
          <w:rFonts w:hint="eastAsia"/>
        </w:rPr>
        <w:t>G</w:t>
      </w:r>
    </w:p>
    <w:p w14:paraId="132EE0D8" w14:textId="673865DB" w:rsidR="00CD5826" w:rsidRPr="00DF5B80" w:rsidRDefault="00117A04" w:rsidP="00DF5B80">
      <w:pPr>
        <w:pStyle w:val="-5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d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∆</m:t>
                  </m:r>
                  <m:r>
                    <w:rPr>
                      <w:rFonts w:ascii="Cambria Math" w:hAnsi="Cambria Math"/>
                    </w:rPr>
                    <m:t>G</m:t>
                  </m:r>
                </m:num>
                <m:den>
                  <m:r>
                    <w:rPr>
                      <w:rFonts w:ascii="Cambria Math" w:hAnsi="Cambria Math"/>
                    </w:rPr>
                    <m:t>RT</m:t>
                  </m:r>
                </m:den>
              </m:f>
            </m:sup>
          </m:sSup>
        </m:oMath>
      </m:oMathPara>
    </w:p>
    <w:p w14:paraId="79A877F8" w14:textId="769CC165" w:rsidR="00DF5B80" w:rsidRDefault="00DF5B80" w:rsidP="00DF5B80">
      <w:pPr>
        <w:ind w:firstLine="560"/>
      </w:pPr>
      <w:r>
        <w:rPr>
          <w:rFonts w:hint="eastAsia"/>
        </w:rPr>
        <w:t>R</w:t>
      </w:r>
      <w:r>
        <w:rPr>
          <w:rFonts w:hint="eastAsia"/>
        </w:rPr>
        <w:t>为理想气体常数</w:t>
      </w:r>
      <w:r>
        <w:rPr>
          <w:rFonts w:hint="eastAsia"/>
        </w:rPr>
        <w:t>=1.986</w:t>
      </w:r>
      <w:r>
        <w:t xml:space="preserve"> </w:t>
      </w:r>
      <w:proofErr w:type="spellStart"/>
      <w:r>
        <w:rPr>
          <w:rFonts w:hint="eastAsia"/>
        </w:rPr>
        <w:t>ca</w:t>
      </w:r>
      <w:r>
        <w:t>l</w:t>
      </w:r>
      <w:proofErr w:type="spellEnd"/>
      <w:r>
        <w:t>/K</w:t>
      </w:r>
    </w:p>
    <w:p w14:paraId="1992A5D9" w14:textId="2F739F1A" w:rsidR="00DF5B80" w:rsidRPr="00DF5B80" w:rsidRDefault="00DF5B80" w:rsidP="00DF5B80">
      <w:pPr>
        <w:ind w:firstLine="560"/>
      </w:pPr>
      <w:r>
        <w:rPr>
          <w:rFonts w:hint="eastAsia"/>
        </w:rPr>
        <w:t>假设打分为</w:t>
      </w:r>
      <w:r>
        <w:rPr>
          <w:rFonts w:hint="eastAsia"/>
        </w:rPr>
        <w:t>-13.5</w:t>
      </w:r>
      <w:r>
        <w:t xml:space="preserve"> </w:t>
      </w:r>
      <w:r>
        <w:rPr>
          <w:rFonts w:hint="eastAsia"/>
        </w:rPr>
        <w:t>kcal</w:t>
      </w:r>
      <w:r>
        <w:t>/mol</w:t>
      </w:r>
      <w:r>
        <w:rPr>
          <w:rFonts w:hint="eastAsia"/>
        </w:rPr>
        <w:t>，室温</w:t>
      </w:r>
      <w:r>
        <w:rPr>
          <w:rFonts w:hint="eastAsia"/>
        </w:rPr>
        <w:t>(</w:t>
      </w:r>
      <w:r>
        <w:t>25 °C, 298K)</w:t>
      </w:r>
      <w:r>
        <w:rPr>
          <w:rFonts w:hint="eastAsia"/>
        </w:rPr>
        <w:t>下，那么</w:t>
      </w:r>
      <w:r>
        <w:rPr>
          <w:rFonts w:hint="eastAsia"/>
        </w:rPr>
        <w:t>K</w:t>
      </w:r>
      <w:r w:rsidRPr="00DF5B80">
        <w:rPr>
          <w:vertAlign w:val="subscript"/>
        </w:rPr>
        <w:t>i</w:t>
      </w:r>
      <w:r>
        <w:t xml:space="preserve"> = K</w:t>
      </w:r>
      <w:r w:rsidRPr="00DF5B80">
        <w:rPr>
          <w:vertAlign w:val="subscript"/>
        </w:rPr>
        <w:t>d</w:t>
      </w:r>
      <w:r>
        <w:t xml:space="preserve"> = e</w:t>
      </w:r>
      <w:r w:rsidRPr="00DF5B80">
        <w:rPr>
          <w:vertAlign w:val="superscript"/>
        </w:rPr>
        <w:t>(-1</w:t>
      </w:r>
      <w:r w:rsidR="00053B70">
        <w:rPr>
          <w:rFonts w:hint="eastAsia"/>
          <w:vertAlign w:val="superscript"/>
        </w:rPr>
        <w:t>3.</w:t>
      </w:r>
      <w:r w:rsidRPr="00DF5B80">
        <w:rPr>
          <w:vertAlign w:val="superscript"/>
        </w:rPr>
        <w:t>5*1000/1.986*298)</w:t>
      </w:r>
      <w:r>
        <w:t xml:space="preserve"> = 1.24 *10</w:t>
      </w:r>
      <w:r w:rsidRPr="00DF5B80">
        <w:rPr>
          <w:vertAlign w:val="superscript"/>
        </w:rPr>
        <w:t>-10</w:t>
      </w:r>
      <w:r>
        <w:rPr>
          <w:vertAlign w:val="superscript"/>
        </w:rPr>
        <w:t xml:space="preserve"> </w:t>
      </w:r>
      <w:r>
        <w:t>M = 0.124 nM</w:t>
      </w:r>
    </w:p>
    <w:sectPr w:rsidR="00DF5B80" w:rsidRPr="00DF5B80">
      <w:headerReference w:type="even" r:id="rId122"/>
      <w:headerReference w:type="default" r:id="rId123"/>
      <w:footerReference w:type="even" r:id="rId124"/>
      <w:footerReference w:type="default" r:id="rId125"/>
      <w:headerReference w:type="first" r:id="rId126"/>
      <w:footerReference w:type="first" r:id="rId12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7EAE1" w14:textId="77777777" w:rsidR="00117A04" w:rsidRDefault="00117A04" w:rsidP="00952618">
      <w:pPr>
        <w:spacing w:line="240" w:lineRule="auto"/>
        <w:ind w:firstLine="560"/>
      </w:pPr>
      <w:r>
        <w:separator/>
      </w:r>
    </w:p>
  </w:endnote>
  <w:endnote w:type="continuationSeparator" w:id="0">
    <w:p w14:paraId="00EDE7E1" w14:textId="77777777" w:rsidR="00117A04" w:rsidRDefault="00117A04" w:rsidP="00952618">
      <w:pPr>
        <w:spacing w:line="240" w:lineRule="auto"/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04EDB" w14:textId="77777777" w:rsidR="00137914" w:rsidRDefault="00137914">
    <w:pPr>
      <w:pStyle w:val="ac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9302B" w14:textId="77777777" w:rsidR="00137914" w:rsidRDefault="00137914">
    <w:pPr>
      <w:pStyle w:val="ac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1A2FD" w14:textId="77777777" w:rsidR="00137914" w:rsidRDefault="00137914">
    <w:pPr>
      <w:pStyle w:val="ac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2DE67" w14:textId="77777777" w:rsidR="00117A04" w:rsidRDefault="00117A04" w:rsidP="00952618">
      <w:pPr>
        <w:spacing w:line="240" w:lineRule="auto"/>
        <w:ind w:firstLine="560"/>
      </w:pPr>
      <w:r>
        <w:separator/>
      </w:r>
    </w:p>
  </w:footnote>
  <w:footnote w:type="continuationSeparator" w:id="0">
    <w:p w14:paraId="109B655D" w14:textId="77777777" w:rsidR="00117A04" w:rsidRDefault="00117A04" w:rsidP="00952618">
      <w:pPr>
        <w:spacing w:line="240" w:lineRule="auto"/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08824" w14:textId="77777777" w:rsidR="00137914" w:rsidRDefault="00137914">
    <w:pPr>
      <w:pStyle w:val="aa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D58FF" w14:textId="77777777" w:rsidR="00137914" w:rsidRDefault="00137914">
    <w:pPr>
      <w:pStyle w:val="aa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5BC46" w14:textId="77777777" w:rsidR="00137914" w:rsidRDefault="00137914">
    <w:pPr>
      <w:pStyle w:val="aa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22AB3"/>
    <w:multiLevelType w:val="hybridMultilevel"/>
    <w:tmpl w:val="F9D4FEE6"/>
    <w:lvl w:ilvl="0" w:tplc="87E6107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926D32"/>
    <w:multiLevelType w:val="hybridMultilevel"/>
    <w:tmpl w:val="1A2A39FA"/>
    <w:lvl w:ilvl="0" w:tplc="4BDEDBF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2DF0453"/>
    <w:multiLevelType w:val="hybridMultilevel"/>
    <w:tmpl w:val="85685B80"/>
    <w:lvl w:ilvl="0" w:tplc="895AA64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B083F83"/>
    <w:multiLevelType w:val="hybridMultilevel"/>
    <w:tmpl w:val="4A40E654"/>
    <w:lvl w:ilvl="0" w:tplc="8D40672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940E7D"/>
    <w:multiLevelType w:val="hybridMultilevel"/>
    <w:tmpl w:val="4FC46DEC"/>
    <w:lvl w:ilvl="0" w:tplc="33ACBB2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56C2520"/>
    <w:multiLevelType w:val="hybridMultilevel"/>
    <w:tmpl w:val="C35C5D2E"/>
    <w:lvl w:ilvl="0" w:tplc="CC9CFD5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D742B2"/>
    <w:multiLevelType w:val="hybridMultilevel"/>
    <w:tmpl w:val="2990038C"/>
    <w:lvl w:ilvl="0" w:tplc="C526DF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44E24CE"/>
    <w:multiLevelType w:val="hybridMultilevel"/>
    <w:tmpl w:val="BE14BF60"/>
    <w:lvl w:ilvl="0" w:tplc="FAB6B784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8" w15:restartNumberingAfterBreak="0">
    <w:nsid w:val="782A3DCE"/>
    <w:multiLevelType w:val="multilevel"/>
    <w:tmpl w:val="CAFA7C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2"/>
  </w:num>
  <w:num w:numId="5">
    <w:abstractNumId w:val="0"/>
  </w:num>
  <w:num w:numId="6">
    <w:abstractNumId w:val="3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DYyMzCyNDIzNzNQ0lEKTi0uzszPAykwqgUA+GramCwAAAA="/>
  </w:docVars>
  <w:rsids>
    <w:rsidRoot w:val="00862BD9"/>
    <w:rsid w:val="00010EB6"/>
    <w:rsid w:val="0002548C"/>
    <w:rsid w:val="00053B70"/>
    <w:rsid w:val="000B0C21"/>
    <w:rsid w:val="000F247D"/>
    <w:rsid w:val="00117A04"/>
    <w:rsid w:val="00137914"/>
    <w:rsid w:val="00157684"/>
    <w:rsid w:val="00174818"/>
    <w:rsid w:val="001D49BF"/>
    <w:rsid w:val="001F17E7"/>
    <w:rsid w:val="00244936"/>
    <w:rsid w:val="002A5541"/>
    <w:rsid w:val="003048FC"/>
    <w:rsid w:val="0036191A"/>
    <w:rsid w:val="00391D81"/>
    <w:rsid w:val="003B4EAB"/>
    <w:rsid w:val="004200AC"/>
    <w:rsid w:val="00427782"/>
    <w:rsid w:val="004502FE"/>
    <w:rsid w:val="0045151C"/>
    <w:rsid w:val="0046047A"/>
    <w:rsid w:val="00460D09"/>
    <w:rsid w:val="00463548"/>
    <w:rsid w:val="00466E84"/>
    <w:rsid w:val="00476120"/>
    <w:rsid w:val="004A784F"/>
    <w:rsid w:val="004C39D0"/>
    <w:rsid w:val="004D6549"/>
    <w:rsid w:val="004E158D"/>
    <w:rsid w:val="004F2F0B"/>
    <w:rsid w:val="00510CFA"/>
    <w:rsid w:val="005252D2"/>
    <w:rsid w:val="005349A3"/>
    <w:rsid w:val="00544559"/>
    <w:rsid w:val="00580635"/>
    <w:rsid w:val="00597EBF"/>
    <w:rsid w:val="005D0B5D"/>
    <w:rsid w:val="005F21F4"/>
    <w:rsid w:val="00616261"/>
    <w:rsid w:val="00622D1B"/>
    <w:rsid w:val="00635A10"/>
    <w:rsid w:val="00691BBC"/>
    <w:rsid w:val="006923C4"/>
    <w:rsid w:val="006B7E18"/>
    <w:rsid w:val="00703440"/>
    <w:rsid w:val="00774E81"/>
    <w:rsid w:val="007A2D05"/>
    <w:rsid w:val="00804632"/>
    <w:rsid w:val="008307A7"/>
    <w:rsid w:val="00835913"/>
    <w:rsid w:val="0086147C"/>
    <w:rsid w:val="00862BD9"/>
    <w:rsid w:val="00881D08"/>
    <w:rsid w:val="008A6334"/>
    <w:rsid w:val="008C568B"/>
    <w:rsid w:val="008D0E15"/>
    <w:rsid w:val="008E0D5F"/>
    <w:rsid w:val="008F6E32"/>
    <w:rsid w:val="0090272E"/>
    <w:rsid w:val="00906CC0"/>
    <w:rsid w:val="00911B81"/>
    <w:rsid w:val="00952618"/>
    <w:rsid w:val="00970D3C"/>
    <w:rsid w:val="00985C23"/>
    <w:rsid w:val="009C1024"/>
    <w:rsid w:val="009D433A"/>
    <w:rsid w:val="00A2282C"/>
    <w:rsid w:val="00A46D05"/>
    <w:rsid w:val="00A73E3F"/>
    <w:rsid w:val="00AD453C"/>
    <w:rsid w:val="00B0364E"/>
    <w:rsid w:val="00B359EF"/>
    <w:rsid w:val="00B6343D"/>
    <w:rsid w:val="00BC2A1A"/>
    <w:rsid w:val="00BC7308"/>
    <w:rsid w:val="00BD6E68"/>
    <w:rsid w:val="00BE18C0"/>
    <w:rsid w:val="00BF7332"/>
    <w:rsid w:val="00C80BC9"/>
    <w:rsid w:val="00CC4ADB"/>
    <w:rsid w:val="00CD414F"/>
    <w:rsid w:val="00CD5826"/>
    <w:rsid w:val="00D11EEA"/>
    <w:rsid w:val="00D53679"/>
    <w:rsid w:val="00D73287"/>
    <w:rsid w:val="00DD093D"/>
    <w:rsid w:val="00DE42A8"/>
    <w:rsid w:val="00DF5B80"/>
    <w:rsid w:val="00E21E3F"/>
    <w:rsid w:val="00E66B88"/>
    <w:rsid w:val="00ED10E5"/>
    <w:rsid w:val="00ED5C58"/>
    <w:rsid w:val="00F06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242FC"/>
  <w15:chartTrackingRefBased/>
  <w15:docId w15:val="{5AC67DF0-8203-45EB-87F2-13FA2937C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论文-正文"/>
    <w:qFormat/>
    <w:rsid w:val="008A6334"/>
    <w:pPr>
      <w:widowControl w:val="0"/>
      <w:spacing w:line="480" w:lineRule="exact"/>
      <w:ind w:firstLineChars="200" w:firstLine="200"/>
    </w:pPr>
    <w:rPr>
      <w:rFonts w:ascii="Times New Roman" w:eastAsia="宋体" w:hAnsi="Times New Roman"/>
      <w:sz w:val="28"/>
      <w:szCs w:val="21"/>
    </w:rPr>
  </w:style>
  <w:style w:type="paragraph" w:styleId="1">
    <w:name w:val="heading 1"/>
    <w:basedOn w:val="a"/>
    <w:next w:val="a"/>
    <w:link w:val="10"/>
    <w:uiPriority w:val="9"/>
    <w:qFormat/>
    <w:rsid w:val="00AD453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D453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D453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1">
    <w:name w:val="论文-标题1"/>
    <w:basedOn w:val="1"/>
    <w:next w:val="a"/>
    <w:link w:val="-10"/>
    <w:autoRedefine/>
    <w:qFormat/>
    <w:rsid w:val="00ED5C58"/>
    <w:pPr>
      <w:spacing w:before="0" w:after="0" w:line="240" w:lineRule="auto"/>
      <w:ind w:firstLineChars="0" w:firstLine="0"/>
    </w:pPr>
    <w:rPr>
      <w:bCs w:val="0"/>
      <w:sz w:val="28"/>
    </w:rPr>
  </w:style>
  <w:style w:type="character" w:customStyle="1" w:styleId="-10">
    <w:name w:val="论文-标题1 字符"/>
    <w:basedOn w:val="10"/>
    <w:link w:val="-1"/>
    <w:rsid w:val="00ED5C58"/>
    <w:rPr>
      <w:rFonts w:ascii="Times New Roman" w:eastAsia="宋体" w:hAnsi="Times New Roman"/>
      <w:b/>
      <w:bCs w:val="0"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AD453C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-2">
    <w:name w:val="论文-标题2"/>
    <w:basedOn w:val="2"/>
    <w:next w:val="a"/>
    <w:link w:val="-20"/>
    <w:qFormat/>
    <w:rsid w:val="00ED5C58"/>
    <w:pPr>
      <w:spacing w:before="0" w:after="0" w:line="240" w:lineRule="auto"/>
      <w:ind w:firstLineChars="0" w:firstLine="0"/>
    </w:pPr>
    <w:rPr>
      <w:rFonts w:ascii="Times New Roman" w:eastAsia="宋体" w:hAnsi="Times New Roman"/>
      <w:sz w:val="28"/>
    </w:rPr>
  </w:style>
  <w:style w:type="character" w:customStyle="1" w:styleId="-20">
    <w:name w:val="论文-标题2 字符"/>
    <w:basedOn w:val="20"/>
    <w:link w:val="-2"/>
    <w:rsid w:val="00ED5C58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AD453C"/>
    <w:rPr>
      <w:b/>
      <w:bCs/>
      <w:sz w:val="32"/>
      <w:szCs w:val="32"/>
    </w:rPr>
  </w:style>
  <w:style w:type="paragraph" w:customStyle="1" w:styleId="-3">
    <w:name w:val="论文-标题3"/>
    <w:basedOn w:val="3"/>
    <w:next w:val="a"/>
    <w:link w:val="-30"/>
    <w:qFormat/>
    <w:rsid w:val="00544559"/>
    <w:pPr>
      <w:spacing w:before="0" w:after="0" w:line="240" w:lineRule="auto"/>
      <w:ind w:firstLineChars="0" w:firstLine="0"/>
    </w:pPr>
  </w:style>
  <w:style w:type="character" w:customStyle="1" w:styleId="-30">
    <w:name w:val="论文-标题3 字符"/>
    <w:basedOn w:val="30"/>
    <w:link w:val="-3"/>
    <w:rsid w:val="00544559"/>
    <w:rPr>
      <w:rFonts w:ascii="Times New Roman" w:eastAsia="宋体" w:hAnsi="Times New Roman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AD453C"/>
    <w:rPr>
      <w:b/>
      <w:bCs/>
      <w:kern w:val="44"/>
      <w:sz w:val="44"/>
      <w:szCs w:val="44"/>
    </w:rPr>
  </w:style>
  <w:style w:type="paragraph" w:customStyle="1" w:styleId="a3">
    <w:name w:val="图标标题"/>
    <w:basedOn w:val="a4"/>
    <w:link w:val="a5"/>
    <w:qFormat/>
    <w:rsid w:val="00AD453C"/>
    <w:pPr>
      <w:ind w:firstLineChars="0" w:firstLine="0"/>
    </w:pPr>
    <w:rPr>
      <w:rFonts w:ascii="Times New Roman" w:hAnsi="Times New Roman" w:cs="Times New Roman"/>
      <w:sz w:val="16"/>
      <w:szCs w:val="16"/>
    </w:rPr>
  </w:style>
  <w:style w:type="character" w:customStyle="1" w:styleId="a5">
    <w:name w:val="图标标题 字符"/>
    <w:basedOn w:val="a0"/>
    <w:link w:val="a3"/>
    <w:rsid w:val="00AD453C"/>
    <w:rPr>
      <w:rFonts w:ascii="Times New Roman" w:eastAsia="黑体" w:hAnsi="Times New Roman" w:cs="Times New Roman"/>
      <w:sz w:val="16"/>
      <w:szCs w:val="16"/>
    </w:rPr>
  </w:style>
  <w:style w:type="paragraph" w:styleId="a4">
    <w:name w:val="caption"/>
    <w:basedOn w:val="a"/>
    <w:next w:val="a"/>
    <w:uiPriority w:val="35"/>
    <w:semiHidden/>
    <w:unhideWhenUsed/>
    <w:qFormat/>
    <w:rsid w:val="00AD453C"/>
    <w:rPr>
      <w:rFonts w:asciiTheme="majorHAnsi" w:eastAsia="黑体" w:hAnsiTheme="majorHAnsi" w:cstheme="majorBidi"/>
      <w:sz w:val="20"/>
      <w:szCs w:val="20"/>
    </w:rPr>
  </w:style>
  <w:style w:type="paragraph" w:customStyle="1" w:styleId="-">
    <w:name w:val="论文-总标题"/>
    <w:basedOn w:val="-1"/>
    <w:next w:val="a"/>
    <w:qFormat/>
    <w:rsid w:val="00ED5C58"/>
    <w:pPr>
      <w:jc w:val="center"/>
    </w:pPr>
    <w:rPr>
      <w:rFonts w:ascii="宋体" w:hAnsi="宋体"/>
      <w:sz w:val="36"/>
    </w:rPr>
  </w:style>
  <w:style w:type="paragraph" w:customStyle="1" w:styleId="-0">
    <w:name w:val="论文-图表标题"/>
    <w:basedOn w:val="a4"/>
    <w:next w:val="a"/>
    <w:link w:val="-4"/>
    <w:qFormat/>
    <w:rsid w:val="00ED5C58"/>
    <w:pPr>
      <w:spacing w:line="240" w:lineRule="auto"/>
      <w:ind w:firstLineChars="0" w:firstLine="0"/>
      <w:jc w:val="center"/>
    </w:pPr>
    <w:rPr>
      <w:rFonts w:ascii="Times New Roman" w:eastAsia="宋体" w:hAnsi="Times New Roman" w:cs="Times New Roman"/>
      <w:sz w:val="18"/>
      <w:szCs w:val="16"/>
    </w:rPr>
  </w:style>
  <w:style w:type="character" w:customStyle="1" w:styleId="-4">
    <w:name w:val="论文-图表标题 字符"/>
    <w:basedOn w:val="a0"/>
    <w:link w:val="-0"/>
    <w:rsid w:val="00ED5C58"/>
    <w:rPr>
      <w:rFonts w:ascii="Times New Roman" w:eastAsia="宋体" w:hAnsi="Times New Roman" w:cs="Times New Roman"/>
      <w:sz w:val="18"/>
      <w:szCs w:val="16"/>
    </w:rPr>
  </w:style>
  <w:style w:type="paragraph" w:customStyle="1" w:styleId="-5">
    <w:name w:val="论文-图片"/>
    <w:basedOn w:val="a"/>
    <w:next w:val="a"/>
    <w:qFormat/>
    <w:rsid w:val="00ED5C58"/>
    <w:pPr>
      <w:spacing w:line="240" w:lineRule="auto"/>
      <w:ind w:firstLineChars="0" w:firstLine="0"/>
      <w:jc w:val="center"/>
    </w:pPr>
  </w:style>
  <w:style w:type="table" w:customStyle="1" w:styleId="a6">
    <w:name w:val="三线表"/>
    <w:basedOn w:val="a1"/>
    <w:uiPriority w:val="99"/>
    <w:rsid w:val="00597EBF"/>
    <w:rPr>
      <w:rFonts w:ascii="Times New Roman" w:eastAsia="仿宋" w:hAnsi="Times New Roman"/>
      <w:szCs w:val="2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cPr>
      <w:shd w:val="clear" w:color="auto" w:fill="auto"/>
    </w:tcPr>
    <w:tblStylePr w:type="firstRow">
      <w:rPr>
        <w:rFonts w:eastAsia="Times New Roman"/>
        <w:sz w:val="30"/>
      </w:rPr>
      <w:tblPr/>
      <w:tcPr>
        <w:tcBorders>
          <w:bottom w:val="single" w:sz="4" w:space="0" w:color="000000" w:themeColor="text1"/>
        </w:tcBorders>
        <w:shd w:val="clear" w:color="auto" w:fill="auto"/>
      </w:tcPr>
    </w:tblStylePr>
  </w:style>
  <w:style w:type="paragraph" w:styleId="a7">
    <w:name w:val="List Paragraph"/>
    <w:basedOn w:val="a"/>
    <w:uiPriority w:val="34"/>
    <w:qFormat/>
    <w:rsid w:val="00CD414F"/>
    <w:pPr>
      <w:ind w:firstLine="420"/>
    </w:pPr>
  </w:style>
  <w:style w:type="character" w:styleId="a8">
    <w:name w:val="Hyperlink"/>
    <w:basedOn w:val="a0"/>
    <w:uiPriority w:val="99"/>
    <w:unhideWhenUsed/>
    <w:rsid w:val="00157684"/>
    <w:rPr>
      <w:color w:val="0000FF"/>
      <w:u w:val="single"/>
    </w:rPr>
  </w:style>
  <w:style w:type="character" w:styleId="a9">
    <w:name w:val="Unresolved Mention"/>
    <w:basedOn w:val="a0"/>
    <w:uiPriority w:val="99"/>
    <w:semiHidden/>
    <w:unhideWhenUsed/>
    <w:rsid w:val="00157684"/>
    <w:rPr>
      <w:color w:val="605E5C"/>
      <w:shd w:val="clear" w:color="auto" w:fill="E1DFDD"/>
    </w:rPr>
  </w:style>
  <w:style w:type="paragraph" w:styleId="aa">
    <w:name w:val="header"/>
    <w:basedOn w:val="a"/>
    <w:link w:val="ab"/>
    <w:uiPriority w:val="99"/>
    <w:unhideWhenUsed/>
    <w:rsid w:val="009526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952618"/>
    <w:rPr>
      <w:rFonts w:ascii="Times New Roman" w:eastAsia="宋体" w:hAnsi="Times New Roman"/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952618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952618"/>
    <w:rPr>
      <w:rFonts w:ascii="Times New Roman" w:eastAsia="宋体" w:hAnsi="Times New Roman"/>
      <w:sz w:val="18"/>
      <w:szCs w:val="18"/>
    </w:rPr>
  </w:style>
  <w:style w:type="character" w:styleId="ae">
    <w:name w:val="Placeholder Text"/>
    <w:basedOn w:val="a0"/>
    <w:uiPriority w:val="99"/>
    <w:semiHidden/>
    <w:rsid w:val="00DF5B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36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vina.scripps.edu/" TargetMode="External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12" Type="http://schemas.openxmlformats.org/officeDocument/2006/relationships/image" Target="media/image101.png"/><Relationship Id="rId16" Type="http://schemas.openxmlformats.org/officeDocument/2006/relationships/image" Target="media/image5.png"/><Relationship Id="rId107" Type="http://schemas.openxmlformats.org/officeDocument/2006/relationships/image" Target="media/image96.png"/><Relationship Id="rId11" Type="http://schemas.openxmlformats.org/officeDocument/2006/relationships/hyperlink" Target="https://sourceforge.net/projects/openbabel/files/openbabel/2.4.1/" TargetMode="Externa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123" Type="http://schemas.openxmlformats.org/officeDocument/2006/relationships/header" Target="header2.xml"/><Relationship Id="rId128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2.png"/><Relationship Id="rId118" Type="http://schemas.openxmlformats.org/officeDocument/2006/relationships/hyperlink" Target="https://openbabel.org/wiki/Frequently_Asked_Questions" TargetMode="External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124" Type="http://schemas.openxmlformats.org/officeDocument/2006/relationships/footer" Target="footer1.xml"/><Relationship Id="rId129" Type="http://schemas.openxmlformats.org/officeDocument/2006/relationships/theme" Target="theme/theme1.xml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3.png"/><Relationship Id="rId119" Type="http://schemas.openxmlformats.org/officeDocument/2006/relationships/image" Target="media/image106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9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120" Type="http://schemas.openxmlformats.org/officeDocument/2006/relationships/image" Target="media/image107.png"/><Relationship Id="rId125" Type="http://schemas.openxmlformats.org/officeDocument/2006/relationships/footer" Target="footer2.xml"/><Relationship Id="rId7" Type="http://schemas.openxmlformats.org/officeDocument/2006/relationships/hyperlink" Target="https://github.com/beikwx/SailVina" TargetMode="Externa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styles" Target="styles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header" Target="header3.xml"/><Relationship Id="rId8" Type="http://schemas.openxmlformats.org/officeDocument/2006/relationships/hyperlink" Target="https://pan.baidu.com/s/1FwGf1nbsZ5LvwI-e9pt0vA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121" Type="http://schemas.openxmlformats.org/officeDocument/2006/relationships/image" Target="media/image108.png"/><Relationship Id="rId3" Type="http://schemas.openxmlformats.org/officeDocument/2006/relationships/settings" Target="settings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100.png"/><Relationship Id="rId15" Type="http://schemas.openxmlformats.org/officeDocument/2006/relationships/image" Target="media/image4.png"/><Relationship Id="rId36" Type="http://schemas.openxmlformats.org/officeDocument/2006/relationships/image" Target="media/image25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27" Type="http://schemas.openxmlformats.org/officeDocument/2006/relationships/footer" Target="footer3.xml"/><Relationship Id="rId10" Type="http://schemas.openxmlformats.org/officeDocument/2006/relationships/hyperlink" Target="http://mgltools.scripps.edu/downloads" TargetMode="External"/><Relationship Id="rId31" Type="http://schemas.openxmlformats.org/officeDocument/2006/relationships/image" Target="media/image20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12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an.baidu.com/s/1IMq2Y97lA8qNOCoggkWgpw" TargetMode="External"/><Relationship Id="rId26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2</TotalTime>
  <Pages>45</Pages>
  <Words>1587</Words>
  <Characters>9047</Characters>
  <Application>Microsoft Office Word</Application>
  <DocSecurity>0</DocSecurity>
  <Lines>75</Lines>
  <Paragraphs>21</Paragraphs>
  <ScaleCrop>false</ScaleCrop>
  <Company/>
  <LinksUpToDate>false</LinksUpToDate>
  <CharactersWithSpaces>10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远航 向</dc:creator>
  <cp:keywords/>
  <dc:description/>
  <cp:lastModifiedBy>向 远航</cp:lastModifiedBy>
  <cp:revision>38</cp:revision>
  <dcterms:created xsi:type="dcterms:W3CDTF">2019-09-11T02:39:00Z</dcterms:created>
  <dcterms:modified xsi:type="dcterms:W3CDTF">2020-04-11T05:09:00Z</dcterms:modified>
</cp:coreProperties>
</file>